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C00B55" w14:textId="738ABF77" w:rsidR="00690866" w:rsidRPr="00153927" w:rsidRDefault="000561B2" w:rsidP="00690866">
      <w:pPr>
        <w:rPr>
          <w:rFonts w:ascii="Times New Roman" w:hAnsi="Times New Roman" w:cs="Times New Roman"/>
        </w:rPr>
      </w:pPr>
      <w:r w:rsidRPr="00153927">
        <w:rPr>
          <w:rFonts w:ascii="Times New Roman" w:hAnsi="Times New Roman" w:cs="Times New Roman"/>
          <w:b/>
        </w:rPr>
        <w:t>Supplemental Table</w:t>
      </w:r>
      <w:r w:rsidR="00690866" w:rsidRPr="00153927">
        <w:rPr>
          <w:rFonts w:ascii="Times New Roman" w:hAnsi="Times New Roman" w:cs="Times New Roman"/>
          <w:b/>
        </w:rPr>
        <w:t xml:space="preserve"> </w:t>
      </w:r>
      <w:r w:rsidRPr="00153927">
        <w:rPr>
          <w:rFonts w:ascii="Times New Roman" w:hAnsi="Times New Roman" w:cs="Times New Roman"/>
          <w:b/>
        </w:rPr>
        <w:t>1.</w:t>
      </w:r>
      <w:r w:rsidR="00690866" w:rsidRPr="00153927">
        <w:rPr>
          <w:rFonts w:ascii="Times New Roman" w:hAnsi="Times New Roman" w:cs="Times New Roman"/>
        </w:rPr>
        <w:t xml:space="preserve"> Baseline characteristics of patients according to </w:t>
      </w:r>
      <w:r w:rsidR="00153927" w:rsidRPr="00153927">
        <w:rPr>
          <w:rFonts w:ascii="Times New Roman" w:hAnsi="Times New Roman" w:cs="Times New Roman"/>
          <w:lang w:val="en"/>
        </w:rPr>
        <w:t>modified Rankin scale (mRS)</w:t>
      </w:r>
    </w:p>
    <w:p w14:paraId="347FB9AF" w14:textId="77777777" w:rsidR="00690866" w:rsidRPr="00153927" w:rsidRDefault="00690866" w:rsidP="00690866">
      <w:pPr>
        <w:rPr>
          <w:rFonts w:ascii="Times New Roman" w:hAnsi="Times New Roman" w:cs="Times New Roman"/>
        </w:rPr>
      </w:pPr>
    </w:p>
    <w:tbl>
      <w:tblPr>
        <w:tblStyle w:val="Tabela-Siatka"/>
        <w:tblW w:w="15951" w:type="dxa"/>
        <w:tblInd w:w="-11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411"/>
        <w:gridCol w:w="1322"/>
        <w:gridCol w:w="919"/>
        <w:gridCol w:w="1148"/>
        <w:gridCol w:w="1131"/>
        <w:gridCol w:w="989"/>
        <w:gridCol w:w="1191"/>
        <w:gridCol w:w="1170"/>
        <w:gridCol w:w="872"/>
        <w:gridCol w:w="1133"/>
        <w:gridCol w:w="1140"/>
        <w:gridCol w:w="836"/>
      </w:tblGrid>
      <w:tr w:rsidR="00153927" w:rsidRPr="00153927" w14:paraId="6DD4B442" w14:textId="77777777" w:rsidTr="00100A68">
        <w:trPr>
          <w:trHeight w:val="372"/>
        </w:trPr>
        <w:tc>
          <w:tcPr>
            <w:tcW w:w="2694" w:type="dxa"/>
            <w:tcBorders>
              <w:right w:val="single" w:sz="4" w:space="0" w:color="auto"/>
            </w:tcBorders>
          </w:tcPr>
          <w:p w14:paraId="23034784" w14:textId="77777777" w:rsidR="00690866" w:rsidRPr="00153927" w:rsidRDefault="00690866" w:rsidP="0015392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667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FDB5DBB" w14:textId="77777777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 60 years</w:t>
            </w:r>
          </w:p>
        </w:tc>
        <w:tc>
          <w:tcPr>
            <w:tcW w:w="327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DA7B36A" w14:textId="1980CFE4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9 years</w:t>
            </w:r>
          </w:p>
        </w:tc>
        <w:tc>
          <w:tcPr>
            <w:tcW w:w="319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59AB33D" w14:textId="00BDC6DD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9 years</w:t>
            </w:r>
          </w:p>
        </w:tc>
        <w:tc>
          <w:tcPr>
            <w:tcW w:w="3113" w:type="dxa"/>
            <w:gridSpan w:val="3"/>
            <w:tcBorders>
              <w:left w:val="single" w:sz="4" w:space="0" w:color="auto"/>
            </w:tcBorders>
          </w:tcPr>
          <w:p w14:paraId="6ADAFACF" w14:textId="0B82C84E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g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80 years</w:t>
            </w:r>
          </w:p>
        </w:tc>
      </w:tr>
      <w:tr w:rsidR="00153927" w:rsidRPr="00153927" w14:paraId="5D59E4AB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141438E6" w14:textId="77777777" w:rsidR="00690866" w:rsidRPr="00153927" w:rsidRDefault="00690866" w:rsidP="0015392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66D778D7" w14:textId="7DC85C5B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7343AD2A" w14:textId="3674E497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28" w:type="dxa"/>
          </w:tcPr>
          <w:p w14:paraId="06571507" w14:textId="19EB10FD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55CE6F41" w14:textId="64C639E5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6B8EF5EA" w14:textId="73489494" w:rsidR="00690866" w:rsidRPr="00153927" w:rsidRDefault="00153927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690866"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67D0206" w14:textId="3246E71B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64C38F4C" w14:textId="63E84704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34" w:type="dxa"/>
          </w:tcPr>
          <w:p w14:paraId="3D5D3EC3" w14:textId="77777777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-2</w:t>
            </w:r>
          </w:p>
          <w:p w14:paraId="3D3D84C0" w14:textId="55F2B824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C1A7F48" w14:textId="00707E73" w:rsidR="00690866" w:rsidRPr="00153927" w:rsidRDefault="00153927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690866"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1F91DC94" w14:textId="6323DB08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39C7D123" w14:textId="1D40B218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133" w:type="dxa"/>
          </w:tcPr>
          <w:p w14:paraId="41AF0E78" w14:textId="3EE6A640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73CAFADD" w14:textId="67DC0709" w:rsidR="00690866" w:rsidRPr="00153927" w:rsidRDefault="00690866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4D06F85B" w14:textId="4BE38624" w:rsidR="00690866" w:rsidRPr="00153927" w:rsidRDefault="00153927" w:rsidP="001539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690866"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F728F81" w14:textId="77777777" w:rsidR="00690866" w:rsidRPr="00153927" w:rsidRDefault="00690866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-6</w:t>
            </w:r>
          </w:p>
          <w:p w14:paraId="08F8168B" w14:textId="45191768" w:rsidR="00690866" w:rsidRPr="00153927" w:rsidRDefault="00690866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144" w:type="dxa"/>
          </w:tcPr>
          <w:p w14:paraId="30857B55" w14:textId="77777777" w:rsidR="00690866" w:rsidRPr="00153927" w:rsidRDefault="00690866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-2</w:t>
            </w:r>
          </w:p>
          <w:p w14:paraId="0BD9457F" w14:textId="1D2B013A" w:rsidR="00690866" w:rsidRPr="00153927" w:rsidRDefault="00690866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836" w:type="dxa"/>
          </w:tcPr>
          <w:p w14:paraId="294BD5E8" w14:textId="44A27A1E" w:rsidR="00690866" w:rsidRPr="00153927" w:rsidRDefault="00153927" w:rsidP="001539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690866" w:rsidRPr="00153927">
              <w:rPr>
                <w:rFonts w:ascii="Times New Roman" w:hAnsi="Times New Roman" w:cs="Times New Roman"/>
              </w:rPr>
              <w:t>value</w:t>
            </w:r>
          </w:p>
        </w:tc>
      </w:tr>
      <w:tr w:rsidR="00153927" w:rsidRPr="00153927" w14:paraId="2A296927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5CA66796" w14:textId="6F049BC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Age </w:t>
            </w:r>
            <w:r w:rsidR="00153927">
              <w:rPr>
                <w:rFonts w:ascii="Times New Roman" w:hAnsi="Times New Roman" w:cs="Times New Roman"/>
                <w:lang w:val="en"/>
              </w:rPr>
              <w:t>[years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76E0BBCE" w14:textId="3226278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3 (4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57)</w:t>
            </w:r>
          </w:p>
        </w:tc>
        <w:tc>
          <w:tcPr>
            <w:tcW w:w="1328" w:type="dxa"/>
          </w:tcPr>
          <w:p w14:paraId="2691D7A2" w14:textId="2E08A22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1 (4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56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440A16D3" w14:textId="1AA4A67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22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521A869A" w14:textId="61F1D839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7 (6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8)</w:t>
            </w:r>
          </w:p>
        </w:tc>
        <w:tc>
          <w:tcPr>
            <w:tcW w:w="1134" w:type="dxa"/>
          </w:tcPr>
          <w:p w14:paraId="5EAA95A3" w14:textId="3C5E5E6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5 (6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8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513B8A4C" w14:textId="4C1E2DA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86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743557A7" w14:textId="24C3D9F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4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8)</w:t>
            </w:r>
          </w:p>
        </w:tc>
        <w:tc>
          <w:tcPr>
            <w:tcW w:w="1133" w:type="dxa"/>
          </w:tcPr>
          <w:p w14:paraId="3D709DE6" w14:textId="5DE6593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5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7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246660B1" w14:textId="7409BB1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06981B81" w14:textId="345A9AE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4 (82-86)</w:t>
            </w:r>
          </w:p>
        </w:tc>
        <w:tc>
          <w:tcPr>
            <w:tcW w:w="1144" w:type="dxa"/>
          </w:tcPr>
          <w:p w14:paraId="1463D5FE" w14:textId="12F6337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4 (83-87)</w:t>
            </w:r>
          </w:p>
        </w:tc>
        <w:tc>
          <w:tcPr>
            <w:tcW w:w="836" w:type="dxa"/>
          </w:tcPr>
          <w:p w14:paraId="5515389B" w14:textId="0A212D0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71</w:t>
            </w:r>
          </w:p>
        </w:tc>
      </w:tr>
      <w:tr w:rsidR="00153927" w:rsidRPr="00153927" w14:paraId="591971D6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11B3C4A7" w14:textId="31AB74F1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Women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88BF91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</w:tc>
        <w:tc>
          <w:tcPr>
            <w:tcW w:w="1328" w:type="dxa"/>
          </w:tcPr>
          <w:p w14:paraId="6CDF803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27.12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55473CF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34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28FA880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56.00)</w:t>
            </w:r>
          </w:p>
        </w:tc>
        <w:tc>
          <w:tcPr>
            <w:tcW w:w="1134" w:type="dxa"/>
          </w:tcPr>
          <w:p w14:paraId="2E4051A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29.09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4892B7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4D56409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51.52)</w:t>
            </w:r>
          </w:p>
        </w:tc>
        <w:tc>
          <w:tcPr>
            <w:tcW w:w="1133" w:type="dxa"/>
          </w:tcPr>
          <w:p w14:paraId="00F9979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3 (48.53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0239131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78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629DF24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9 (73.58)</w:t>
            </w:r>
          </w:p>
        </w:tc>
        <w:tc>
          <w:tcPr>
            <w:tcW w:w="1144" w:type="dxa"/>
          </w:tcPr>
          <w:p w14:paraId="6065925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6 (73.47)</w:t>
            </w:r>
          </w:p>
        </w:tc>
        <w:tc>
          <w:tcPr>
            <w:tcW w:w="836" w:type="dxa"/>
          </w:tcPr>
          <w:p w14:paraId="33AB990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89</w:t>
            </w:r>
          </w:p>
        </w:tc>
      </w:tr>
      <w:tr w:rsidR="00153927" w:rsidRPr="00153927" w14:paraId="2BC2BA93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4030FA9B" w14:textId="303CC35B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BMI [</w:t>
            </w:r>
            <w:r w:rsidR="005678E9" w:rsidRPr="00153927">
              <w:rPr>
                <w:rFonts w:ascii="Times New Roman" w:hAnsi="Times New Roman" w:cs="Times New Roman"/>
              </w:rPr>
              <w:t>kg/m</w:t>
            </w:r>
            <w:r w:rsidR="005678E9" w:rsidRPr="00153927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20ADA4F" w14:textId="27F8D56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4 (24.9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1.1)</w:t>
            </w:r>
          </w:p>
        </w:tc>
        <w:tc>
          <w:tcPr>
            <w:tcW w:w="1328" w:type="dxa"/>
          </w:tcPr>
          <w:p w14:paraId="6565E5E8" w14:textId="06DC4A5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3 (23.7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5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1131F3F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76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4469EA4E" w14:textId="621A334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7 (25.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3.5)</w:t>
            </w:r>
          </w:p>
        </w:tc>
        <w:tc>
          <w:tcPr>
            <w:tcW w:w="1134" w:type="dxa"/>
          </w:tcPr>
          <w:p w14:paraId="2E4E916C" w14:textId="71F7BDB6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2 (23.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0.5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72DA2F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0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4CD1C98D" w14:textId="254305D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7 (25.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4)</w:t>
            </w:r>
          </w:p>
        </w:tc>
        <w:tc>
          <w:tcPr>
            <w:tcW w:w="1133" w:type="dxa"/>
          </w:tcPr>
          <w:p w14:paraId="272E0EAD" w14:textId="3B05F3F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7(24.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4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2CF5BE4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68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6A91121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8 (23.4-29.8)</w:t>
            </w:r>
          </w:p>
        </w:tc>
        <w:tc>
          <w:tcPr>
            <w:tcW w:w="1144" w:type="dxa"/>
          </w:tcPr>
          <w:p w14:paraId="5A70D37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6.1 (23.9-27.8)</w:t>
            </w:r>
          </w:p>
        </w:tc>
        <w:tc>
          <w:tcPr>
            <w:tcW w:w="836" w:type="dxa"/>
          </w:tcPr>
          <w:p w14:paraId="356CD8B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94</w:t>
            </w:r>
          </w:p>
        </w:tc>
      </w:tr>
      <w:tr w:rsidR="00153927" w:rsidRPr="00153927" w14:paraId="145FD7B3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687C67ED" w14:textId="09789800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Hypertension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7ABD6B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90.00)</w:t>
            </w:r>
          </w:p>
        </w:tc>
        <w:tc>
          <w:tcPr>
            <w:tcW w:w="1328" w:type="dxa"/>
          </w:tcPr>
          <w:p w14:paraId="6659591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2 (54.24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CBA9D3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E2D4D9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3 (92.00)</w:t>
            </w:r>
          </w:p>
        </w:tc>
        <w:tc>
          <w:tcPr>
            <w:tcW w:w="1134" w:type="dxa"/>
          </w:tcPr>
          <w:p w14:paraId="5B06B68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5 (81.82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2B95520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1A79A3F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2 (96.97)</w:t>
            </w:r>
          </w:p>
        </w:tc>
        <w:tc>
          <w:tcPr>
            <w:tcW w:w="1133" w:type="dxa"/>
          </w:tcPr>
          <w:p w14:paraId="47946CD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7 (83.82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24201E5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97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7F39C0B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1 (96.23</w:t>
            </w:r>
          </w:p>
        </w:tc>
        <w:tc>
          <w:tcPr>
            <w:tcW w:w="1144" w:type="dxa"/>
          </w:tcPr>
          <w:p w14:paraId="65A2C14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5 (91.84)</w:t>
            </w:r>
          </w:p>
        </w:tc>
        <w:tc>
          <w:tcPr>
            <w:tcW w:w="836" w:type="dxa"/>
          </w:tcPr>
          <w:p w14:paraId="2FDEE0B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23</w:t>
            </w:r>
          </w:p>
        </w:tc>
      </w:tr>
      <w:tr w:rsidR="00153927" w:rsidRPr="00153927" w14:paraId="3CA1B636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3BE2B43C" w14:textId="2B4444D6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Ischemic heart disease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329433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328" w:type="dxa"/>
          </w:tcPr>
          <w:p w14:paraId="610400D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8.47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1A07DD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39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3507794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32.00)</w:t>
            </w:r>
          </w:p>
        </w:tc>
        <w:tc>
          <w:tcPr>
            <w:tcW w:w="1134" w:type="dxa"/>
          </w:tcPr>
          <w:p w14:paraId="7AC4045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16.36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CE740E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3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5EB1492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33.33)</w:t>
            </w:r>
          </w:p>
        </w:tc>
        <w:tc>
          <w:tcPr>
            <w:tcW w:w="1133" w:type="dxa"/>
          </w:tcPr>
          <w:p w14:paraId="52509E0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0 (29.41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79CB879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88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01CF71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26.42)</w:t>
            </w:r>
          </w:p>
        </w:tc>
        <w:tc>
          <w:tcPr>
            <w:tcW w:w="1144" w:type="dxa"/>
          </w:tcPr>
          <w:p w14:paraId="4240A57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30.61)</w:t>
            </w:r>
          </w:p>
        </w:tc>
        <w:tc>
          <w:tcPr>
            <w:tcW w:w="836" w:type="dxa"/>
          </w:tcPr>
          <w:p w14:paraId="4517C9B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38</w:t>
            </w:r>
          </w:p>
        </w:tc>
      </w:tr>
      <w:tr w:rsidR="00153927" w:rsidRPr="00153927" w14:paraId="497567B8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22D81BD2" w14:textId="70050A64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Atrial fibrillation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57B017D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0.00)</w:t>
            </w:r>
          </w:p>
        </w:tc>
        <w:tc>
          <w:tcPr>
            <w:tcW w:w="1328" w:type="dxa"/>
          </w:tcPr>
          <w:p w14:paraId="198F50B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.39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2A17A25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43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7BBD01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24.00)</w:t>
            </w:r>
          </w:p>
        </w:tc>
        <w:tc>
          <w:tcPr>
            <w:tcW w:w="1134" w:type="dxa"/>
          </w:tcPr>
          <w:p w14:paraId="2B2B4FE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23.64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37A4742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71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3B09015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 (33.33)</w:t>
            </w:r>
          </w:p>
        </w:tc>
        <w:tc>
          <w:tcPr>
            <w:tcW w:w="1133" w:type="dxa"/>
          </w:tcPr>
          <w:p w14:paraId="638451A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27.94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663D233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78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527E0ED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 (50.94)</w:t>
            </w:r>
          </w:p>
        </w:tc>
        <w:tc>
          <w:tcPr>
            <w:tcW w:w="1144" w:type="dxa"/>
          </w:tcPr>
          <w:p w14:paraId="490C179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4 (48.98)</w:t>
            </w:r>
          </w:p>
        </w:tc>
        <w:tc>
          <w:tcPr>
            <w:tcW w:w="836" w:type="dxa"/>
          </w:tcPr>
          <w:p w14:paraId="6FF29CC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43</w:t>
            </w:r>
          </w:p>
        </w:tc>
      </w:tr>
      <w:tr w:rsidR="00153927" w:rsidRPr="00153927" w14:paraId="26F57E9C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3818C733" w14:textId="0D6CA84A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Diabetes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299EC2B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0.00)</w:t>
            </w:r>
          </w:p>
        </w:tc>
        <w:tc>
          <w:tcPr>
            <w:tcW w:w="1328" w:type="dxa"/>
          </w:tcPr>
          <w:p w14:paraId="4AA0185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15.25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AD23D6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55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E8AB86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28.00)</w:t>
            </w:r>
          </w:p>
        </w:tc>
        <w:tc>
          <w:tcPr>
            <w:tcW w:w="1134" w:type="dxa"/>
          </w:tcPr>
          <w:p w14:paraId="5AD0A6A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32.73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197064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72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9D98E7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42.42)</w:t>
            </w:r>
          </w:p>
        </w:tc>
        <w:tc>
          <w:tcPr>
            <w:tcW w:w="1133" w:type="dxa"/>
          </w:tcPr>
          <w:p w14:paraId="5A3A500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0 (29.41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0A1DFC1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3B5D7B8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32.08)</w:t>
            </w:r>
          </w:p>
        </w:tc>
        <w:tc>
          <w:tcPr>
            <w:tcW w:w="1144" w:type="dxa"/>
          </w:tcPr>
          <w:p w14:paraId="0C592DE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30.61)</w:t>
            </w:r>
          </w:p>
        </w:tc>
        <w:tc>
          <w:tcPr>
            <w:tcW w:w="836" w:type="dxa"/>
          </w:tcPr>
          <w:p w14:paraId="5442EFC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73</w:t>
            </w:r>
          </w:p>
        </w:tc>
      </w:tr>
      <w:tr w:rsidR="00153927" w:rsidRPr="00153927" w14:paraId="679B6F1A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3306EDEE" w14:textId="13E9ACE0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Hipercholesterolemia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2BE2935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0.00)</w:t>
            </w:r>
          </w:p>
        </w:tc>
        <w:tc>
          <w:tcPr>
            <w:tcW w:w="1328" w:type="dxa"/>
          </w:tcPr>
          <w:p w14:paraId="2E3B15D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2 (37.29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2BC1E3E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58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484FCB2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6.0)</w:t>
            </w:r>
          </w:p>
        </w:tc>
        <w:tc>
          <w:tcPr>
            <w:tcW w:w="1134" w:type="dxa"/>
          </w:tcPr>
          <w:p w14:paraId="3830D17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32.73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3E15EB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20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37FC203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39.39)</w:t>
            </w:r>
          </w:p>
        </w:tc>
        <w:tc>
          <w:tcPr>
            <w:tcW w:w="1133" w:type="dxa"/>
          </w:tcPr>
          <w:p w14:paraId="5E6D00F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2 (32.35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16CA46B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86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6908A00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20.75)</w:t>
            </w:r>
          </w:p>
        </w:tc>
        <w:tc>
          <w:tcPr>
            <w:tcW w:w="1144" w:type="dxa"/>
          </w:tcPr>
          <w:p w14:paraId="0AF0A89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34.69)</w:t>
            </w:r>
          </w:p>
        </w:tc>
        <w:tc>
          <w:tcPr>
            <w:tcW w:w="836" w:type="dxa"/>
          </w:tcPr>
          <w:p w14:paraId="4D80F74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5</w:t>
            </w:r>
          </w:p>
        </w:tc>
      </w:tr>
      <w:tr w:rsidR="00153927" w:rsidRPr="00153927" w14:paraId="2B19AD2E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51023281" w14:textId="46130FE0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Smoking, n [%]</w:t>
            </w:r>
          </w:p>
          <w:p w14:paraId="5C585494" w14:textId="78EEA5CD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active </w:t>
            </w:r>
          </w:p>
          <w:p w14:paraId="43B1AA2D" w14:textId="343BE5E1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in the past 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11DA563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002A5BF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44.44)</w:t>
            </w:r>
          </w:p>
        </w:tc>
        <w:tc>
          <w:tcPr>
            <w:tcW w:w="1328" w:type="dxa"/>
          </w:tcPr>
          <w:p w14:paraId="7416E05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23.73)</w:t>
            </w:r>
          </w:p>
          <w:p w14:paraId="2CA9E3C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25.42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C94B7C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69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405BA07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8.00)</w:t>
            </w:r>
          </w:p>
          <w:p w14:paraId="1626E3A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24.00)</w:t>
            </w:r>
          </w:p>
        </w:tc>
        <w:tc>
          <w:tcPr>
            <w:tcW w:w="1134" w:type="dxa"/>
          </w:tcPr>
          <w:p w14:paraId="6CF80D8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 (18.52)</w:t>
            </w:r>
          </w:p>
          <w:p w14:paraId="032CC78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35.19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7EFF9E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79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7C5428E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2.90)</w:t>
            </w:r>
          </w:p>
          <w:p w14:paraId="43B1358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2.90)</w:t>
            </w:r>
          </w:p>
        </w:tc>
        <w:tc>
          <w:tcPr>
            <w:tcW w:w="1133" w:type="dxa"/>
          </w:tcPr>
          <w:p w14:paraId="005F443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 (17.65)</w:t>
            </w:r>
          </w:p>
          <w:p w14:paraId="61C82F4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8.82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57CB371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23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2A0E978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15.22)</w:t>
            </w:r>
          </w:p>
          <w:p w14:paraId="0CD8B64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144" w:type="dxa"/>
          </w:tcPr>
          <w:p w14:paraId="70D62C5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2.24)</w:t>
            </w:r>
          </w:p>
          <w:p w14:paraId="636F0DC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</w:tcPr>
          <w:p w14:paraId="3671140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73</w:t>
            </w:r>
          </w:p>
        </w:tc>
      </w:tr>
      <w:tr w:rsidR="00153927" w:rsidRPr="00153927" w14:paraId="66FE76AE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13157B61" w14:textId="57E6A236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Previous stroke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A2AFE8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0.00)</w:t>
            </w:r>
          </w:p>
        </w:tc>
        <w:tc>
          <w:tcPr>
            <w:tcW w:w="1328" w:type="dxa"/>
          </w:tcPr>
          <w:p w14:paraId="1E731CB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11.86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41208D1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64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18D2711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6.00)</w:t>
            </w:r>
          </w:p>
        </w:tc>
        <w:tc>
          <w:tcPr>
            <w:tcW w:w="1134" w:type="dxa"/>
          </w:tcPr>
          <w:p w14:paraId="5C4889B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.45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5D82AF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96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30F423E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24.24)</w:t>
            </w:r>
          </w:p>
        </w:tc>
        <w:tc>
          <w:tcPr>
            <w:tcW w:w="1133" w:type="dxa"/>
          </w:tcPr>
          <w:p w14:paraId="2111881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16.18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389FB9C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31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62A6905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28.30)</w:t>
            </w:r>
          </w:p>
        </w:tc>
        <w:tc>
          <w:tcPr>
            <w:tcW w:w="1144" w:type="dxa"/>
          </w:tcPr>
          <w:p w14:paraId="2AFCF27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28.57)</w:t>
            </w:r>
          </w:p>
        </w:tc>
        <w:tc>
          <w:tcPr>
            <w:tcW w:w="836" w:type="dxa"/>
          </w:tcPr>
          <w:p w14:paraId="44ED846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75</w:t>
            </w:r>
          </w:p>
        </w:tc>
      </w:tr>
      <w:tr w:rsidR="00153927" w:rsidRPr="00153927" w14:paraId="0B2C3F68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581298C3" w14:textId="7777777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Pre-stroke mRS </w:t>
            </w:r>
          </w:p>
          <w:p w14:paraId="5C7B5F5C" w14:textId="7777777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  -0</w:t>
            </w:r>
          </w:p>
          <w:p w14:paraId="04062331" w14:textId="4720E690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 -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0FD0B68E" w14:textId="4D6BEE48" w:rsidR="005678E9" w:rsidRPr="00153927" w:rsidRDefault="005678E9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 -3</w:t>
            </w:r>
            <w:r w:rsidR="00153927">
              <w:rPr>
                <w:rFonts w:ascii="Times New Roman" w:hAnsi="Times New Roman"/>
                <w:color w:val="auto"/>
              </w:rPr>
              <w:t>–</w:t>
            </w:r>
            <w:r w:rsidRPr="00153927">
              <w:rPr>
                <w:rFonts w:ascii="Times New Roman" w:hAnsi="Times New Roman"/>
                <w:color w:val="auto"/>
              </w:rPr>
              <w:t>5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A9F138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8BFE57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 (100.00)</w:t>
            </w:r>
          </w:p>
          <w:p w14:paraId="6A68064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4F81098" w14:textId="3D68856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328" w:type="dxa"/>
          </w:tcPr>
          <w:p w14:paraId="70B7BE5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960661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8 (98.31)</w:t>
            </w:r>
          </w:p>
          <w:p w14:paraId="52386D6C" w14:textId="49F18EE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69)</w:t>
            </w:r>
          </w:p>
          <w:p w14:paraId="4BA17B19" w14:textId="388B8F0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74FFC5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CFC4CCB" w14:textId="5F919E55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2CB23C8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E24831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5 (10.00)</w:t>
            </w:r>
          </w:p>
          <w:p w14:paraId="7A7ABD1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461AD200" w14:textId="706EA475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134" w:type="dxa"/>
          </w:tcPr>
          <w:p w14:paraId="4C6E1F7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8246D3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2 (94.55)</w:t>
            </w:r>
          </w:p>
          <w:p w14:paraId="175B5E6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.64)</w:t>
            </w:r>
          </w:p>
          <w:p w14:paraId="0DF72411" w14:textId="255A152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2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5CD4F76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D2F6063" w14:textId="7BFDCEC5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92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CC6173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1CF2A5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8 (84.85)</w:t>
            </w:r>
          </w:p>
          <w:p w14:paraId="37F3919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6.06)</w:t>
            </w:r>
          </w:p>
          <w:p w14:paraId="7D91A95A" w14:textId="5B5108B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9.09)</w:t>
            </w:r>
          </w:p>
        </w:tc>
        <w:tc>
          <w:tcPr>
            <w:tcW w:w="1133" w:type="dxa"/>
          </w:tcPr>
          <w:p w14:paraId="55F524D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38F736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5 (95.59)</w:t>
            </w:r>
          </w:p>
          <w:p w14:paraId="6AEBC4F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.94)</w:t>
            </w:r>
          </w:p>
          <w:p w14:paraId="581AD768" w14:textId="5E12B8D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47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7CFBF42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8C69869" w14:textId="1382329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29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4CC44C7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A39A24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8 (71.70)</w:t>
            </w:r>
          </w:p>
          <w:p w14:paraId="6B4723A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20.75)</w:t>
            </w:r>
          </w:p>
          <w:p w14:paraId="15D1AFA4" w14:textId="474AA2B0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7.55)</w:t>
            </w:r>
          </w:p>
        </w:tc>
        <w:tc>
          <w:tcPr>
            <w:tcW w:w="1144" w:type="dxa"/>
          </w:tcPr>
          <w:p w14:paraId="3970095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49487B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5 (91.84)</w:t>
            </w:r>
          </w:p>
          <w:p w14:paraId="267F69D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8.16)</w:t>
            </w:r>
          </w:p>
          <w:p w14:paraId="284BE299" w14:textId="5853811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</w:tcPr>
          <w:p w14:paraId="1E1746F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240CE05" w14:textId="201D9D5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9</w:t>
            </w:r>
          </w:p>
        </w:tc>
      </w:tr>
      <w:tr w:rsidR="00153927" w:rsidRPr="00153927" w14:paraId="49720F5F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7BBBEFAF" w14:textId="45E9E78E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lastRenderedPageBreak/>
              <w:t xml:space="preserve">Pre-stroke </w:t>
            </w:r>
            <w:proofErr w:type="spellStart"/>
            <w:r w:rsidRPr="00153927">
              <w:rPr>
                <w:rFonts w:ascii="Times New Roman" w:hAnsi="Times New Roman"/>
                <w:color w:val="auto"/>
              </w:rPr>
              <w:t>mRS</w:t>
            </w:r>
            <w:proofErr w:type="spellEnd"/>
            <w:r w:rsidRPr="00153927">
              <w:rPr>
                <w:rFonts w:ascii="Times New Roman" w:hAnsi="Times New Roman"/>
                <w:color w:val="auto"/>
              </w:rPr>
              <w:t xml:space="preserve"> score ≥</w:t>
            </w:r>
            <w:r w:rsidR="00153927">
              <w:rPr>
                <w:rFonts w:ascii="Times New Roman" w:hAnsi="Times New Roman"/>
                <w:color w:val="auto"/>
              </w:rPr>
              <w:t xml:space="preserve"> </w:t>
            </w:r>
            <w:r w:rsidRPr="00153927">
              <w:rPr>
                <w:rFonts w:ascii="Times New Roman" w:hAnsi="Times New Roman"/>
                <w:color w:val="auto"/>
              </w:rPr>
              <w:t>1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73E6F89E" w14:textId="4CCC5A9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328" w:type="dxa"/>
          </w:tcPr>
          <w:p w14:paraId="7EDCC2E6" w14:textId="65EAA93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69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62DFB58" w14:textId="6A6572D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5D1060AB" w14:textId="6CC0461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134" w:type="dxa"/>
          </w:tcPr>
          <w:p w14:paraId="58596A25" w14:textId="2A29919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.45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949E81A" w14:textId="5479059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48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235A2568" w14:textId="6E78B07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15.15)</w:t>
            </w:r>
          </w:p>
        </w:tc>
        <w:tc>
          <w:tcPr>
            <w:tcW w:w="1133" w:type="dxa"/>
          </w:tcPr>
          <w:p w14:paraId="5459D947" w14:textId="3ECBC27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4.41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15F1521C" w14:textId="15D2B30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0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65E7C36D" w14:textId="2C58C40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28.30)</w:t>
            </w:r>
          </w:p>
        </w:tc>
        <w:tc>
          <w:tcPr>
            <w:tcW w:w="1144" w:type="dxa"/>
          </w:tcPr>
          <w:p w14:paraId="074122D7" w14:textId="15359E9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8.16)</w:t>
            </w:r>
          </w:p>
        </w:tc>
        <w:tc>
          <w:tcPr>
            <w:tcW w:w="836" w:type="dxa"/>
          </w:tcPr>
          <w:p w14:paraId="68E23758" w14:textId="4925BDA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0</w:t>
            </w:r>
          </w:p>
        </w:tc>
      </w:tr>
      <w:tr w:rsidR="00153927" w:rsidRPr="00153927" w14:paraId="31244A34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4B1BE1AE" w14:textId="1BCAF7AB" w:rsidR="005678E9" w:rsidRPr="00153927" w:rsidRDefault="00153927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i/>
                <w:color w:val="auto"/>
              </w:rPr>
            </w:pPr>
            <w:r>
              <w:rPr>
                <w:rFonts w:ascii="Times New Roman" w:hAnsi="Times New Roman"/>
                <w:color w:val="auto"/>
              </w:rPr>
              <w:t xml:space="preserve">  Stroke etiology, n [%]</w:t>
            </w:r>
          </w:p>
          <w:p w14:paraId="07AD9C58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large-vessel disease </w:t>
            </w:r>
          </w:p>
          <w:p w14:paraId="2A537E10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small-vessel disease</w:t>
            </w:r>
          </w:p>
          <w:p w14:paraId="6017F816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cardioembolic </w:t>
            </w:r>
          </w:p>
          <w:p w14:paraId="129560C0" w14:textId="53575B7C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other </w:t>
            </w:r>
          </w:p>
          <w:p w14:paraId="07AD69CA" w14:textId="35BFC13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undetermined  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6EC7B7A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2C01B2A" w14:textId="6117F2B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  <w:p w14:paraId="3EDED74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</w:t>
            </w:r>
            <w:r w:rsidRPr="00153927">
              <w:rPr>
                <w:rFonts w:ascii="Times New Roman" w:hAnsi="Times New Roman" w:cs="Times New Roman"/>
              </w:rPr>
              <w:br/>
              <w:t>1 (10.00)</w:t>
            </w:r>
          </w:p>
          <w:p w14:paraId="05F4868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  <w:p w14:paraId="10DA699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50.00)</w:t>
            </w:r>
          </w:p>
        </w:tc>
        <w:tc>
          <w:tcPr>
            <w:tcW w:w="1328" w:type="dxa"/>
          </w:tcPr>
          <w:p w14:paraId="7AD30DC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611EA06" w14:textId="7EDCE1E5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8.47)</w:t>
            </w:r>
          </w:p>
          <w:p w14:paraId="184BC10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69)</w:t>
            </w:r>
          </w:p>
          <w:p w14:paraId="2D39AD2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18.64)</w:t>
            </w:r>
          </w:p>
          <w:p w14:paraId="18B5333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15.25)</w:t>
            </w:r>
          </w:p>
          <w:p w14:paraId="7A7ADB0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3 (55.93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55C2416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52ED9FF" w14:textId="00A85B46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64</w:t>
            </w:r>
          </w:p>
          <w:p w14:paraId="216E087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78</w:t>
            </w:r>
          </w:p>
          <w:p w14:paraId="1547AEC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04</w:t>
            </w:r>
          </w:p>
          <w:p w14:paraId="7A07B65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04</w:t>
            </w:r>
          </w:p>
          <w:p w14:paraId="14EB297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3D4FF9A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CA23F1A" w14:textId="17D40EF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2.0)</w:t>
            </w:r>
          </w:p>
          <w:p w14:paraId="175B9AD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305108F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32.00)</w:t>
            </w:r>
          </w:p>
          <w:p w14:paraId="2FD2EA0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4.00)</w:t>
            </w:r>
          </w:p>
          <w:p w14:paraId="49686AF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52.00)</w:t>
            </w:r>
          </w:p>
        </w:tc>
        <w:tc>
          <w:tcPr>
            <w:tcW w:w="1134" w:type="dxa"/>
          </w:tcPr>
          <w:p w14:paraId="24B57A0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5DBE1C4" w14:textId="4029F55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.91)</w:t>
            </w:r>
          </w:p>
          <w:p w14:paraId="1F70EED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2)</w:t>
            </w:r>
          </w:p>
          <w:p w14:paraId="4A87E21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27.27)</w:t>
            </w:r>
          </w:p>
          <w:p w14:paraId="59F9250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2)</w:t>
            </w:r>
          </w:p>
          <w:p w14:paraId="460D8E5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2 (58.18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11AD742" w14:textId="10ACD33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4DC0BA2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75B2F07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6CC0E8B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65</w:t>
            </w:r>
          </w:p>
          <w:p w14:paraId="3FAB9CC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30</w:t>
            </w:r>
          </w:p>
          <w:p w14:paraId="35A9527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05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728B005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BCE25A1" w14:textId="6E273E39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15.15)</w:t>
            </w:r>
          </w:p>
          <w:p w14:paraId="6E866F5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366B803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 (26.36)</w:t>
            </w:r>
          </w:p>
          <w:p w14:paraId="55222BE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3.0-3)</w:t>
            </w:r>
          </w:p>
          <w:p w14:paraId="4BAE2834" w14:textId="4E1A78A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45.45)</w:t>
            </w:r>
          </w:p>
        </w:tc>
        <w:tc>
          <w:tcPr>
            <w:tcW w:w="1133" w:type="dxa"/>
          </w:tcPr>
          <w:p w14:paraId="68942EC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3491EB7" w14:textId="5999490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26.47)</w:t>
            </w:r>
          </w:p>
          <w:p w14:paraId="572C4BC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964613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26.47)</w:t>
            </w:r>
          </w:p>
          <w:p w14:paraId="7AF27D3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47)</w:t>
            </w:r>
          </w:p>
          <w:p w14:paraId="57A722E6" w14:textId="48F2428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1 (45.59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41F2B0DD" w14:textId="11336F79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1677E9E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03</w:t>
            </w:r>
          </w:p>
          <w:p w14:paraId="1155E23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26D35B6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07</w:t>
            </w:r>
          </w:p>
          <w:p w14:paraId="1565491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49</w:t>
            </w:r>
          </w:p>
          <w:p w14:paraId="682BA062" w14:textId="5C303BB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89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0C245CF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CB4B713" w14:textId="36AC542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7.55)</w:t>
            </w:r>
          </w:p>
          <w:p w14:paraId="6BE04E2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17244BB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 (50.94)</w:t>
            </w:r>
          </w:p>
          <w:p w14:paraId="6678D7C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9)</w:t>
            </w:r>
          </w:p>
          <w:p w14:paraId="44FB17F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1 (39.62)</w:t>
            </w:r>
          </w:p>
        </w:tc>
        <w:tc>
          <w:tcPr>
            <w:tcW w:w="1144" w:type="dxa"/>
          </w:tcPr>
          <w:p w14:paraId="4295213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FD3C97A" w14:textId="6A0E530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8.16)</w:t>
            </w:r>
          </w:p>
          <w:p w14:paraId="2AE5509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2.00)</w:t>
            </w:r>
          </w:p>
          <w:p w14:paraId="3A51BA0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5 (51.02)</w:t>
            </w:r>
          </w:p>
          <w:p w14:paraId="6C5B4E9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2.00)</w:t>
            </w:r>
          </w:p>
          <w:p w14:paraId="05E3478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36.73)</w:t>
            </w:r>
          </w:p>
        </w:tc>
        <w:tc>
          <w:tcPr>
            <w:tcW w:w="836" w:type="dxa"/>
          </w:tcPr>
          <w:p w14:paraId="7B3C014C" w14:textId="540A7E95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480AB91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5E6BAA8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80</w:t>
            </w:r>
          </w:p>
          <w:p w14:paraId="637AE57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93</w:t>
            </w:r>
          </w:p>
          <w:p w14:paraId="7CC13AC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1BF8C18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64</w:t>
            </w:r>
          </w:p>
        </w:tc>
      </w:tr>
      <w:tr w:rsidR="00153927" w:rsidRPr="00153927" w14:paraId="31E2F3AA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583F8CA6" w14:textId="4239A3CB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Time fro</w:t>
            </w:r>
            <w:r w:rsidR="00153927">
              <w:rPr>
                <w:rFonts w:ascii="Times New Roman" w:hAnsi="Times New Roman" w:cs="Times New Roman"/>
              </w:rPr>
              <w:t>m stroke onset to thrombolysis [min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19039B64" w14:textId="31ED877A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2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8)</w:t>
            </w:r>
          </w:p>
        </w:tc>
        <w:tc>
          <w:tcPr>
            <w:tcW w:w="1328" w:type="dxa"/>
          </w:tcPr>
          <w:p w14:paraId="3A6D1210" w14:textId="142CEEF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0 (11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7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55AB54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11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03E90085" w14:textId="586FEB6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0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0)</w:t>
            </w:r>
          </w:p>
        </w:tc>
        <w:tc>
          <w:tcPr>
            <w:tcW w:w="1134" w:type="dxa"/>
          </w:tcPr>
          <w:p w14:paraId="1CC5A9BD" w14:textId="3836E6F6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0 (8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55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60D6CB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83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2C104CAC" w14:textId="79FEC6F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5 (12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5)</w:t>
            </w:r>
          </w:p>
        </w:tc>
        <w:tc>
          <w:tcPr>
            <w:tcW w:w="1133" w:type="dxa"/>
          </w:tcPr>
          <w:p w14:paraId="085A3210" w14:textId="2860CCD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4 (99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95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073F3F8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72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20758606" w14:textId="0AD8F6A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4 (9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8)</w:t>
            </w:r>
          </w:p>
        </w:tc>
        <w:tc>
          <w:tcPr>
            <w:tcW w:w="1144" w:type="dxa"/>
          </w:tcPr>
          <w:p w14:paraId="57A35571" w14:textId="6E4BD9A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1 (9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7)</w:t>
            </w:r>
          </w:p>
        </w:tc>
        <w:tc>
          <w:tcPr>
            <w:tcW w:w="836" w:type="dxa"/>
          </w:tcPr>
          <w:p w14:paraId="3011B1E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57</w:t>
            </w:r>
          </w:p>
        </w:tc>
      </w:tr>
      <w:tr w:rsidR="00153927" w:rsidRPr="00153927" w14:paraId="19523825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6AAA8730" w14:textId="67EB880B" w:rsidR="005678E9" w:rsidRPr="00153927" w:rsidRDefault="00153927" w:rsidP="005678E9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Mechanical thrombectomy, n [%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2B1132C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90.00)</w:t>
            </w:r>
          </w:p>
        </w:tc>
        <w:tc>
          <w:tcPr>
            <w:tcW w:w="1328" w:type="dxa"/>
          </w:tcPr>
          <w:p w14:paraId="4DD4C25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3 (38.98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62FA41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1CB6300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60.00)</w:t>
            </w:r>
          </w:p>
        </w:tc>
        <w:tc>
          <w:tcPr>
            <w:tcW w:w="1134" w:type="dxa"/>
          </w:tcPr>
          <w:p w14:paraId="145DBFE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29.09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B97092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1C481FE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8.18)</w:t>
            </w:r>
          </w:p>
        </w:tc>
        <w:tc>
          <w:tcPr>
            <w:tcW w:w="1133" w:type="dxa"/>
          </w:tcPr>
          <w:p w14:paraId="15FB991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25.00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702CAA1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43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7C874BE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24.53)</w:t>
            </w:r>
          </w:p>
        </w:tc>
        <w:tc>
          <w:tcPr>
            <w:tcW w:w="1144" w:type="dxa"/>
          </w:tcPr>
          <w:p w14:paraId="6D77419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2.24)</w:t>
            </w:r>
          </w:p>
        </w:tc>
        <w:tc>
          <w:tcPr>
            <w:tcW w:w="836" w:type="dxa"/>
          </w:tcPr>
          <w:p w14:paraId="131B4C7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1</w:t>
            </w:r>
          </w:p>
        </w:tc>
      </w:tr>
      <w:tr w:rsidR="00153927" w:rsidRPr="00153927" w14:paraId="2AF5973B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0240AA07" w14:textId="7777777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NIHSS score on admission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5C78612" w14:textId="5AA7317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1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328" w:type="dxa"/>
          </w:tcPr>
          <w:p w14:paraId="526F0482" w14:textId="5FB99F9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80CC0E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C50B4EE" w14:textId="0F2AAF1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1)</w:t>
            </w:r>
          </w:p>
        </w:tc>
        <w:tc>
          <w:tcPr>
            <w:tcW w:w="1134" w:type="dxa"/>
          </w:tcPr>
          <w:p w14:paraId="6F3A00F3" w14:textId="1EFDD90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 (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1F435919" w14:textId="722C2EE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75BDE06E" w14:textId="636587B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133" w:type="dxa"/>
          </w:tcPr>
          <w:p w14:paraId="1057DFB0" w14:textId="2DD38DB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162D2301" w14:textId="27EF8FA0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5CA49C74" w14:textId="328FCF5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1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144" w:type="dxa"/>
          </w:tcPr>
          <w:p w14:paraId="3212E5BC" w14:textId="14147322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2)</w:t>
            </w:r>
          </w:p>
        </w:tc>
        <w:tc>
          <w:tcPr>
            <w:tcW w:w="836" w:type="dxa"/>
          </w:tcPr>
          <w:p w14:paraId="1A041DBD" w14:textId="52111C7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</w:tr>
      <w:tr w:rsidR="00153927" w:rsidRPr="00153927" w14:paraId="234427D6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2AB7756C" w14:textId="77777777" w:rsidR="005678E9" w:rsidRPr="00153927" w:rsidRDefault="005678E9" w:rsidP="005678E9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NIHSS score after r-tPA  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5B20728B" w14:textId="18661BB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1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9)</w:t>
            </w:r>
          </w:p>
        </w:tc>
        <w:tc>
          <w:tcPr>
            <w:tcW w:w="1328" w:type="dxa"/>
          </w:tcPr>
          <w:p w14:paraId="06D73530" w14:textId="4FF0207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9201B21" w14:textId="0B7C4DD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2FBD664E" w14:textId="34496E1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1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134" w:type="dxa"/>
          </w:tcPr>
          <w:p w14:paraId="100A8359" w14:textId="348F2286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E5DABF8" w14:textId="240FE1D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A9B4399" w14:textId="134F8F8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1)</w:t>
            </w:r>
          </w:p>
        </w:tc>
        <w:tc>
          <w:tcPr>
            <w:tcW w:w="1133" w:type="dxa"/>
          </w:tcPr>
          <w:p w14:paraId="617D442F" w14:textId="1A5FFA3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1DADA5BA" w14:textId="2C65BC2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29BBA491" w14:textId="3F6CD8A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)</w:t>
            </w:r>
          </w:p>
        </w:tc>
        <w:tc>
          <w:tcPr>
            <w:tcW w:w="1144" w:type="dxa"/>
          </w:tcPr>
          <w:p w14:paraId="1EA519E8" w14:textId="7FF2264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)</w:t>
            </w:r>
          </w:p>
        </w:tc>
        <w:tc>
          <w:tcPr>
            <w:tcW w:w="836" w:type="dxa"/>
          </w:tcPr>
          <w:p w14:paraId="3EDF9AD8" w14:textId="07B4A2A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</w:tr>
      <w:tr w:rsidR="00153927" w:rsidRPr="00153927" w14:paraId="77345FFB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08B90EA4" w14:textId="78B0F618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Post-</w:t>
            </w:r>
            <w:r w:rsidR="00F97BC0" w:rsidRPr="00153927">
              <w:rPr>
                <w:rFonts w:ascii="Times New Roman" w:hAnsi="Times New Roman"/>
                <w:color w:val="auto"/>
              </w:rPr>
              <w:t>r-</w:t>
            </w:r>
            <w:proofErr w:type="spellStart"/>
            <w:r w:rsidR="00F97BC0" w:rsidRPr="00153927">
              <w:rPr>
                <w:rFonts w:ascii="Times New Roman" w:hAnsi="Times New Roman"/>
                <w:color w:val="auto"/>
              </w:rPr>
              <w:t>tPA</w:t>
            </w:r>
            <w:proofErr w:type="spellEnd"/>
            <w:r w:rsidRPr="00153927">
              <w:rPr>
                <w:rFonts w:ascii="Times New Roman" w:hAnsi="Times New Roman"/>
                <w:color w:val="auto"/>
              </w:rPr>
              <w:t xml:space="preserve"> hemo</w:t>
            </w:r>
            <w:r w:rsidR="00153927">
              <w:rPr>
                <w:rFonts w:ascii="Times New Roman" w:hAnsi="Times New Roman"/>
                <w:color w:val="auto"/>
              </w:rPr>
              <w:t>rrhagic brain complications, n [%]</w:t>
            </w:r>
          </w:p>
          <w:p w14:paraId="1E07EB84" w14:textId="30E2F6E7" w:rsidR="00F97BC0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no complication</w:t>
            </w:r>
          </w:p>
          <w:p w14:paraId="6DD67073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HI type 1</w:t>
            </w:r>
          </w:p>
          <w:p w14:paraId="56A4DF04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HI type 2</w:t>
            </w:r>
          </w:p>
          <w:p w14:paraId="0E0C8462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PH type 1</w:t>
            </w:r>
          </w:p>
          <w:p w14:paraId="113F549C" w14:textId="77777777" w:rsidR="005678E9" w:rsidRPr="00153927" w:rsidRDefault="005678E9" w:rsidP="005678E9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PH type 2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5C459BC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AAD67A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59D9035" w14:textId="65AB60C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0.00)</w:t>
            </w:r>
          </w:p>
          <w:p w14:paraId="48B2092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  <w:p w14:paraId="7117384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  <w:p w14:paraId="22D7AED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0.00)</w:t>
            </w:r>
          </w:p>
          <w:p w14:paraId="475BA2C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0.00)</w:t>
            </w:r>
          </w:p>
        </w:tc>
        <w:tc>
          <w:tcPr>
            <w:tcW w:w="1328" w:type="dxa"/>
          </w:tcPr>
          <w:p w14:paraId="27A7E88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409A13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17FC3D8" w14:textId="696F0B19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1 (85.44)</w:t>
            </w:r>
          </w:p>
          <w:p w14:paraId="3D89075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.39)</w:t>
            </w:r>
          </w:p>
          <w:p w14:paraId="4CEC691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6.78)</w:t>
            </w:r>
          </w:p>
          <w:p w14:paraId="24880C7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.39)</w:t>
            </w:r>
          </w:p>
          <w:p w14:paraId="12540AA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55B55B9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D296A15" w14:textId="6DB93974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78D7710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 0.001</w:t>
            </w:r>
          </w:p>
          <w:p w14:paraId="7C19269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78</w:t>
            </w:r>
          </w:p>
          <w:p w14:paraId="6BEA361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44</w:t>
            </w:r>
          </w:p>
          <w:p w14:paraId="132AC67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79</w:t>
            </w:r>
          </w:p>
          <w:p w14:paraId="799D4E8C" w14:textId="45BF52E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0.019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66993A5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238F9F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2DB5CC1" w14:textId="57DBB19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 (48.00)</w:t>
            </w:r>
          </w:p>
          <w:p w14:paraId="5482106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4.00)</w:t>
            </w:r>
          </w:p>
          <w:p w14:paraId="1CBB694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28.00)</w:t>
            </w:r>
          </w:p>
          <w:p w14:paraId="5CC19A6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2.00)</w:t>
            </w:r>
          </w:p>
          <w:p w14:paraId="0A4E7A8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8.00)</w:t>
            </w:r>
          </w:p>
        </w:tc>
        <w:tc>
          <w:tcPr>
            <w:tcW w:w="1134" w:type="dxa"/>
          </w:tcPr>
          <w:p w14:paraId="104BF86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2354E45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FBF5D96" w14:textId="7EDA928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8 (87.27)</w:t>
            </w:r>
          </w:p>
          <w:p w14:paraId="6B764DCF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9.09)</w:t>
            </w:r>
          </w:p>
          <w:p w14:paraId="3493E40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2)</w:t>
            </w:r>
          </w:p>
          <w:p w14:paraId="289FB4B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82)</w:t>
            </w:r>
          </w:p>
          <w:p w14:paraId="11E39D1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7DC759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40ECE20" w14:textId="5FE84E1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2706A01B" w14:textId="1058604F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  <w:p w14:paraId="4438F6A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60</w:t>
            </w:r>
          </w:p>
          <w:p w14:paraId="585B9CD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1</w:t>
            </w:r>
          </w:p>
          <w:p w14:paraId="4D9CD01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88</w:t>
            </w:r>
          </w:p>
          <w:p w14:paraId="2E3F736C" w14:textId="23DB9058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94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02C6B039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D7AFC1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33BD265" w14:textId="393D3DDC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2 (66.67)</w:t>
            </w:r>
          </w:p>
          <w:p w14:paraId="3903569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6.06)</w:t>
            </w:r>
          </w:p>
          <w:p w14:paraId="501CC56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9.09)</w:t>
            </w:r>
          </w:p>
          <w:p w14:paraId="7ACDDA4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6.06)</w:t>
            </w:r>
          </w:p>
          <w:p w14:paraId="463AE7A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2.12)</w:t>
            </w:r>
          </w:p>
        </w:tc>
        <w:tc>
          <w:tcPr>
            <w:tcW w:w="1133" w:type="dxa"/>
          </w:tcPr>
          <w:p w14:paraId="0CE89D06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DF5D90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CD5A4D8" w14:textId="72269A2E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4 (94.12)</w:t>
            </w:r>
          </w:p>
          <w:p w14:paraId="0B21CEA2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.94)</w:t>
            </w:r>
          </w:p>
          <w:p w14:paraId="2B00E05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47)</w:t>
            </w:r>
          </w:p>
          <w:p w14:paraId="5BAC1C8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.47)</w:t>
            </w:r>
          </w:p>
          <w:p w14:paraId="74CEA76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05D1816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6F9F8A2" w14:textId="05B20CA1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</w:t>
            </w:r>
          </w:p>
          <w:p w14:paraId="2EC4386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3</w:t>
            </w:r>
          </w:p>
          <w:p w14:paraId="38B4307E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94</w:t>
            </w:r>
          </w:p>
          <w:p w14:paraId="73B51548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1</w:t>
            </w:r>
          </w:p>
          <w:p w14:paraId="04FE5E4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48</w:t>
            </w:r>
          </w:p>
          <w:p w14:paraId="2D7270B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53EC926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EAA880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A5B613F" w14:textId="515E6DE3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4 (64.15)</w:t>
            </w:r>
          </w:p>
          <w:p w14:paraId="3EAE60EA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16.98)</w:t>
            </w:r>
          </w:p>
          <w:p w14:paraId="42C8BF3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.66)</w:t>
            </w:r>
          </w:p>
          <w:p w14:paraId="2A5D2C8D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.66)</w:t>
            </w:r>
          </w:p>
          <w:p w14:paraId="5382E933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7.55)</w:t>
            </w:r>
          </w:p>
        </w:tc>
        <w:tc>
          <w:tcPr>
            <w:tcW w:w="1144" w:type="dxa"/>
          </w:tcPr>
          <w:p w14:paraId="34F5066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C490CB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0392A68" w14:textId="5F30C02B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5 (91.84)</w:t>
            </w:r>
          </w:p>
          <w:p w14:paraId="0C1CD2AB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2.00)</w:t>
            </w:r>
          </w:p>
          <w:p w14:paraId="48CA9967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4.08)</w:t>
            </w:r>
          </w:p>
          <w:p w14:paraId="1F6BCF8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2.00)</w:t>
            </w:r>
          </w:p>
          <w:p w14:paraId="0604152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</w:tcPr>
          <w:p w14:paraId="765BB2BC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5AB4C3B" w14:textId="14733A10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7986AF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0.001</w:t>
            </w:r>
          </w:p>
          <w:p w14:paraId="2D4B94E4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1</w:t>
            </w:r>
          </w:p>
          <w:p w14:paraId="479BB3B0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  <w:p w14:paraId="3B493E01" w14:textId="77777777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18</w:t>
            </w:r>
          </w:p>
          <w:p w14:paraId="3E77062A" w14:textId="069DC41D" w:rsidR="005678E9" w:rsidRPr="00153927" w:rsidRDefault="005678E9" w:rsidP="005678E9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9</w:t>
            </w:r>
          </w:p>
        </w:tc>
      </w:tr>
      <w:tr w:rsidR="00153927" w:rsidRPr="00153927" w14:paraId="28BE315F" w14:textId="77777777" w:rsidTr="00100A68">
        <w:trPr>
          <w:trHeight w:val="273"/>
        </w:trPr>
        <w:tc>
          <w:tcPr>
            <w:tcW w:w="2694" w:type="dxa"/>
            <w:tcBorders>
              <w:right w:val="single" w:sz="4" w:space="0" w:color="auto"/>
            </w:tcBorders>
          </w:tcPr>
          <w:p w14:paraId="434DB253" w14:textId="610EE852" w:rsidR="004E5160" w:rsidRPr="00153927" w:rsidRDefault="004E5160" w:rsidP="004E5160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 w:rsidRPr="00153927">
              <w:rPr>
                <w:rFonts w:ascii="Times New Roman" w:hAnsi="Times New Roman" w:cs="Times New Roman"/>
              </w:rPr>
              <w:t xml:space="preserve">  Maximal S</w:t>
            </w:r>
            <w:r w:rsidR="00153927">
              <w:rPr>
                <w:rFonts w:ascii="Times New Roman" w:hAnsi="Times New Roman" w:cs="Times New Roman"/>
              </w:rPr>
              <w:t>BP within 24 hours after r-tPA [mmHg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16BEE0F6" w14:textId="4771AFBF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8 (12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3)</w:t>
            </w:r>
          </w:p>
        </w:tc>
        <w:tc>
          <w:tcPr>
            <w:tcW w:w="1328" w:type="dxa"/>
          </w:tcPr>
          <w:p w14:paraId="33C909CC" w14:textId="10173708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5 (12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6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42899513" w14:textId="00136349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84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3328DC0F" w14:textId="4CB726C5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4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59)</w:t>
            </w:r>
          </w:p>
        </w:tc>
        <w:tc>
          <w:tcPr>
            <w:tcW w:w="1134" w:type="dxa"/>
          </w:tcPr>
          <w:p w14:paraId="418F0357" w14:textId="0E67B820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5 (12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0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267FFCEB" w14:textId="5814C554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04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171694D2" w14:textId="1DDD1AD3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3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56)</w:t>
            </w:r>
          </w:p>
        </w:tc>
        <w:tc>
          <w:tcPr>
            <w:tcW w:w="1133" w:type="dxa"/>
          </w:tcPr>
          <w:p w14:paraId="585800C6" w14:textId="2A15EFFF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7 (14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0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43228685" w14:textId="665E0D74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02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E8F66F3" w14:textId="5F840865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0 (14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0)</w:t>
            </w:r>
          </w:p>
        </w:tc>
        <w:tc>
          <w:tcPr>
            <w:tcW w:w="1144" w:type="dxa"/>
          </w:tcPr>
          <w:p w14:paraId="7E6D2874" w14:textId="7486712C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9 (140-173)</w:t>
            </w:r>
          </w:p>
        </w:tc>
        <w:tc>
          <w:tcPr>
            <w:tcW w:w="836" w:type="dxa"/>
          </w:tcPr>
          <w:p w14:paraId="3CB5E27A" w14:textId="64B09586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37</w:t>
            </w:r>
          </w:p>
        </w:tc>
      </w:tr>
      <w:tr w:rsidR="00153927" w:rsidRPr="00153927" w14:paraId="6550EF38" w14:textId="77777777" w:rsidTr="00100A68">
        <w:trPr>
          <w:trHeight w:val="273"/>
        </w:trPr>
        <w:tc>
          <w:tcPr>
            <w:tcW w:w="2694" w:type="dxa"/>
            <w:tcBorders>
              <w:bottom w:val="single" w:sz="4" w:space="0" w:color="auto"/>
              <w:right w:val="single" w:sz="4" w:space="0" w:color="auto"/>
            </w:tcBorders>
          </w:tcPr>
          <w:p w14:paraId="2378D531" w14:textId="20530CEC" w:rsidR="004E5160" w:rsidRPr="00153927" w:rsidRDefault="004E5160" w:rsidP="004E5160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 w:rsidRPr="00153927">
              <w:rPr>
                <w:rFonts w:ascii="Times New Roman" w:hAnsi="Times New Roman" w:cs="Times New Roman"/>
              </w:rPr>
              <w:t xml:space="preserve">  Maximal DBP wi</w:t>
            </w:r>
            <w:r w:rsidR="00153927">
              <w:rPr>
                <w:rFonts w:ascii="Times New Roman" w:hAnsi="Times New Roman" w:cs="Times New Roman"/>
              </w:rPr>
              <w:t>thin 24 hours after r-tPA [mmHg]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</w:tcPr>
          <w:p w14:paraId="6D977DCF" w14:textId="37E84660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1328" w:type="dxa"/>
            <w:tcBorders>
              <w:bottom w:val="single" w:sz="4" w:space="0" w:color="auto"/>
            </w:tcBorders>
          </w:tcPr>
          <w:p w14:paraId="67C25333" w14:textId="3236FE62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8)</w:t>
            </w:r>
          </w:p>
        </w:tc>
        <w:tc>
          <w:tcPr>
            <w:tcW w:w="922" w:type="dxa"/>
            <w:tcBorders>
              <w:bottom w:val="single" w:sz="4" w:space="0" w:color="auto"/>
              <w:right w:val="single" w:sz="4" w:space="0" w:color="auto"/>
            </w:tcBorders>
          </w:tcPr>
          <w:p w14:paraId="24FEC609" w14:textId="424A473F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73</w:t>
            </w:r>
          </w:p>
        </w:tc>
        <w:tc>
          <w:tcPr>
            <w:tcW w:w="1152" w:type="dxa"/>
            <w:tcBorders>
              <w:left w:val="single" w:sz="4" w:space="0" w:color="auto"/>
              <w:bottom w:val="single" w:sz="4" w:space="0" w:color="auto"/>
            </w:tcBorders>
          </w:tcPr>
          <w:p w14:paraId="5D00206F" w14:textId="3185098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8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8E92201" w14:textId="2BFF8A69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5)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</w:tcPr>
          <w:p w14:paraId="52CA7ED7" w14:textId="19112DEE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47</w:t>
            </w:r>
          </w:p>
        </w:tc>
        <w:tc>
          <w:tcPr>
            <w:tcW w:w="1192" w:type="dxa"/>
            <w:tcBorders>
              <w:left w:val="single" w:sz="4" w:space="0" w:color="auto"/>
              <w:bottom w:val="single" w:sz="4" w:space="0" w:color="auto"/>
            </w:tcBorders>
          </w:tcPr>
          <w:p w14:paraId="3D70EF53" w14:textId="24032D93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4)</w:t>
            </w: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09A083D" w14:textId="53A0480F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3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6)</w:t>
            </w:r>
          </w:p>
        </w:tc>
        <w:tc>
          <w:tcPr>
            <w:tcW w:w="874" w:type="dxa"/>
            <w:tcBorders>
              <w:bottom w:val="single" w:sz="4" w:space="0" w:color="auto"/>
              <w:right w:val="single" w:sz="4" w:space="0" w:color="auto"/>
            </w:tcBorders>
          </w:tcPr>
          <w:p w14:paraId="203AD1C5" w14:textId="7C444A58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32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0B8E4298" w14:textId="0DFAF36D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1144" w:type="dxa"/>
          </w:tcPr>
          <w:p w14:paraId="6B9D7464" w14:textId="4E6D9114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0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5)</w:t>
            </w:r>
          </w:p>
        </w:tc>
        <w:tc>
          <w:tcPr>
            <w:tcW w:w="836" w:type="dxa"/>
          </w:tcPr>
          <w:p w14:paraId="128722DB" w14:textId="5043BF43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26</w:t>
            </w:r>
          </w:p>
        </w:tc>
      </w:tr>
      <w:tr w:rsidR="00153927" w:rsidRPr="00153927" w14:paraId="414AE70D" w14:textId="77777777" w:rsidTr="00100A68">
        <w:trPr>
          <w:trHeight w:val="273"/>
        </w:trPr>
        <w:tc>
          <w:tcPr>
            <w:tcW w:w="2694" w:type="dxa"/>
            <w:tcBorders>
              <w:right w:val="single" w:sz="4" w:space="0" w:color="auto"/>
            </w:tcBorders>
          </w:tcPr>
          <w:p w14:paraId="524DCC91" w14:textId="27DF06FA" w:rsidR="004E5160" w:rsidRPr="00153927" w:rsidRDefault="004E5160" w:rsidP="004E5160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  <w:lang w:val="en"/>
              </w:rPr>
              <w:t xml:space="preserve">  Fasting glucose  &lt; 5.5 mmol/L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0DADCB1E" w14:textId="321B605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0.00)</w:t>
            </w:r>
          </w:p>
        </w:tc>
        <w:tc>
          <w:tcPr>
            <w:tcW w:w="1328" w:type="dxa"/>
          </w:tcPr>
          <w:p w14:paraId="5F55FBB6" w14:textId="5F4ABF7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2 (37.29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00A66FB4" w14:textId="519F3ED9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0C18062A" w14:textId="653ADAC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24.00)</w:t>
            </w:r>
          </w:p>
        </w:tc>
        <w:tc>
          <w:tcPr>
            <w:tcW w:w="1134" w:type="dxa"/>
          </w:tcPr>
          <w:p w14:paraId="10B12E76" w14:textId="1DE7FD3B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20.00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7850227E" w14:textId="67EA7A5A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3548381E" w14:textId="2964B832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15.15)</w:t>
            </w:r>
          </w:p>
        </w:tc>
        <w:tc>
          <w:tcPr>
            <w:tcW w:w="1133" w:type="dxa"/>
          </w:tcPr>
          <w:p w14:paraId="2E9DAE31" w14:textId="17FB266A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2 (32.35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723058BA" w14:textId="18FD789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67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43C8C9FC" w14:textId="4F0808A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9.43)</w:t>
            </w:r>
          </w:p>
        </w:tc>
        <w:tc>
          <w:tcPr>
            <w:tcW w:w="1144" w:type="dxa"/>
          </w:tcPr>
          <w:p w14:paraId="08F9B07A" w14:textId="0240D9AB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26.53)</w:t>
            </w:r>
          </w:p>
        </w:tc>
        <w:tc>
          <w:tcPr>
            <w:tcW w:w="836" w:type="dxa"/>
          </w:tcPr>
          <w:p w14:paraId="6DF3E952" w14:textId="0CEB3749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23</w:t>
            </w:r>
          </w:p>
        </w:tc>
      </w:tr>
      <w:tr w:rsidR="00153927" w:rsidRPr="00153927" w14:paraId="4D644F85" w14:textId="77777777" w:rsidTr="00100A68">
        <w:trPr>
          <w:trHeight w:val="273"/>
        </w:trPr>
        <w:tc>
          <w:tcPr>
            <w:tcW w:w="2694" w:type="dxa"/>
            <w:tcBorders>
              <w:right w:val="single" w:sz="4" w:space="0" w:color="auto"/>
            </w:tcBorders>
          </w:tcPr>
          <w:p w14:paraId="6CF61201" w14:textId="1E3EB897" w:rsidR="004E5160" w:rsidRPr="00153927" w:rsidRDefault="00153927" w:rsidP="004E5160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>
              <w:rPr>
                <w:rFonts w:ascii="Times New Roman" w:hAnsi="Times New Roman" w:cs="Times New Roman"/>
                <w:lang w:val="en"/>
              </w:rPr>
              <w:t xml:space="preserve">  CRP [mg/L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71DA853" w14:textId="16252CA5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.3 (7.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.0)</w:t>
            </w:r>
          </w:p>
        </w:tc>
        <w:tc>
          <w:tcPr>
            <w:tcW w:w="1328" w:type="dxa"/>
          </w:tcPr>
          <w:p w14:paraId="07CF4AA7" w14:textId="427C49F2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.0 (1.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.7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366F9B9F" w14:textId="009FD49A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8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72B1EA04" w14:textId="58E56202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3.2 (7.9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3)</w:t>
            </w:r>
          </w:p>
        </w:tc>
        <w:tc>
          <w:tcPr>
            <w:tcW w:w="1134" w:type="dxa"/>
          </w:tcPr>
          <w:p w14:paraId="2E6B91B1" w14:textId="27FE1575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.6 (2.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1.1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6FC0FF0D" w14:textId="598A027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5A058810" w14:textId="5A2F231D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.0 (5.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25.9)</w:t>
            </w:r>
          </w:p>
        </w:tc>
        <w:tc>
          <w:tcPr>
            <w:tcW w:w="1133" w:type="dxa"/>
          </w:tcPr>
          <w:p w14:paraId="2141AED9" w14:textId="6602264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.0 (3.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.4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6FDD76EC" w14:textId="69C949D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E282F80" w14:textId="4A03F10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2 (9.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4.1)</w:t>
            </w:r>
          </w:p>
        </w:tc>
        <w:tc>
          <w:tcPr>
            <w:tcW w:w="1144" w:type="dxa"/>
          </w:tcPr>
          <w:p w14:paraId="06B30D68" w14:textId="32628F19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.3 (2.1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.3)</w:t>
            </w:r>
          </w:p>
        </w:tc>
        <w:tc>
          <w:tcPr>
            <w:tcW w:w="836" w:type="dxa"/>
          </w:tcPr>
          <w:p w14:paraId="1E160256" w14:textId="5C6379D1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153927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</w:tr>
      <w:tr w:rsidR="00153927" w:rsidRPr="00153927" w14:paraId="7336AC0E" w14:textId="77777777" w:rsidTr="00100A68">
        <w:trPr>
          <w:trHeight w:val="273"/>
        </w:trPr>
        <w:tc>
          <w:tcPr>
            <w:tcW w:w="2694" w:type="dxa"/>
            <w:tcBorders>
              <w:right w:val="single" w:sz="4" w:space="0" w:color="auto"/>
            </w:tcBorders>
          </w:tcPr>
          <w:p w14:paraId="1C4B7696" w14:textId="6903E9C1" w:rsidR="004E5160" w:rsidRPr="00153927" w:rsidRDefault="00153927" w:rsidP="004E5160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>
              <w:rPr>
                <w:rFonts w:ascii="Times New Roman" w:hAnsi="Times New Roman" w:cs="Times New Roman"/>
              </w:rPr>
              <w:t xml:space="preserve">  Creatinine [µmol/L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16112718" w14:textId="2E38C36D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3 (6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1328" w:type="dxa"/>
          </w:tcPr>
          <w:p w14:paraId="2B158BF4" w14:textId="74B07C9B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8 (67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6)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4A6C702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91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3D2DA0D9" w14:textId="13042E48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7 (6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7)</w:t>
            </w:r>
          </w:p>
        </w:tc>
        <w:tc>
          <w:tcPr>
            <w:tcW w:w="1134" w:type="dxa"/>
          </w:tcPr>
          <w:p w14:paraId="1A8067E5" w14:textId="48CF591D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3 (67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6)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B1E8579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15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CF33F28" w14:textId="390CBD9D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1 (74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1)</w:t>
            </w:r>
          </w:p>
        </w:tc>
        <w:tc>
          <w:tcPr>
            <w:tcW w:w="1133" w:type="dxa"/>
          </w:tcPr>
          <w:p w14:paraId="4ACAD751" w14:textId="11F2764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7 (68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9)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62B32CF1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1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0ED016AF" w14:textId="688947C0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7 (65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8)</w:t>
            </w:r>
          </w:p>
        </w:tc>
        <w:tc>
          <w:tcPr>
            <w:tcW w:w="1144" w:type="dxa"/>
          </w:tcPr>
          <w:p w14:paraId="6002F816" w14:textId="130EEF78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7 (72</w:t>
            </w:r>
            <w:r w:rsidR="00153927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7)</w:t>
            </w:r>
          </w:p>
        </w:tc>
        <w:tc>
          <w:tcPr>
            <w:tcW w:w="836" w:type="dxa"/>
          </w:tcPr>
          <w:p w14:paraId="6CF44CE4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02</w:t>
            </w:r>
          </w:p>
        </w:tc>
      </w:tr>
      <w:tr w:rsidR="00153927" w:rsidRPr="00153927" w14:paraId="1DA0B289" w14:textId="77777777" w:rsidTr="00100A68">
        <w:trPr>
          <w:trHeight w:val="306"/>
        </w:trPr>
        <w:tc>
          <w:tcPr>
            <w:tcW w:w="2694" w:type="dxa"/>
            <w:tcBorders>
              <w:right w:val="single" w:sz="4" w:space="0" w:color="auto"/>
            </w:tcBorders>
          </w:tcPr>
          <w:p w14:paraId="13737E37" w14:textId="51CA0D39" w:rsidR="004E5160" w:rsidRPr="00153927" w:rsidRDefault="00153927" w:rsidP="004E516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 Death [mRS=6]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50BDB176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40.00)</w:t>
            </w:r>
          </w:p>
        </w:tc>
        <w:tc>
          <w:tcPr>
            <w:tcW w:w="1328" w:type="dxa"/>
          </w:tcPr>
          <w:p w14:paraId="184DDF86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22" w:type="dxa"/>
            <w:tcBorders>
              <w:right w:val="single" w:sz="4" w:space="0" w:color="auto"/>
            </w:tcBorders>
          </w:tcPr>
          <w:p w14:paraId="7E84E17B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2" w:type="dxa"/>
            <w:tcBorders>
              <w:left w:val="single" w:sz="4" w:space="0" w:color="auto"/>
            </w:tcBorders>
          </w:tcPr>
          <w:p w14:paraId="4ACB28AA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36.00)</w:t>
            </w:r>
          </w:p>
        </w:tc>
        <w:tc>
          <w:tcPr>
            <w:tcW w:w="1134" w:type="dxa"/>
          </w:tcPr>
          <w:p w14:paraId="6EE3DAB2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3649CFCF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48B5F677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42.42)</w:t>
            </w:r>
          </w:p>
        </w:tc>
        <w:tc>
          <w:tcPr>
            <w:tcW w:w="1133" w:type="dxa"/>
          </w:tcPr>
          <w:p w14:paraId="07BD0AE6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874" w:type="dxa"/>
            <w:tcBorders>
              <w:right w:val="single" w:sz="4" w:space="0" w:color="auto"/>
            </w:tcBorders>
          </w:tcPr>
          <w:p w14:paraId="7A57E0F5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85E1B2E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 (50.94)</w:t>
            </w:r>
          </w:p>
        </w:tc>
        <w:tc>
          <w:tcPr>
            <w:tcW w:w="1144" w:type="dxa"/>
          </w:tcPr>
          <w:p w14:paraId="6D457712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836" w:type="dxa"/>
          </w:tcPr>
          <w:p w14:paraId="1CF5D2B2" w14:textId="77777777" w:rsidR="004E5160" w:rsidRPr="00153927" w:rsidRDefault="004E5160" w:rsidP="004E5160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</w:tr>
    </w:tbl>
    <w:p w14:paraId="36015BA6" w14:textId="77777777" w:rsidR="005473CB" w:rsidRPr="00153927" w:rsidRDefault="005473CB" w:rsidP="005473CB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3A781196" w14:textId="3DF93059" w:rsidR="00BD5017" w:rsidRDefault="005473CB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  <w:r w:rsidRPr="00153927">
        <w:rPr>
          <w:rFonts w:ascii="Times New Roman" w:hAnsi="Times New Roman"/>
          <w:color w:val="auto"/>
          <w:sz w:val="24"/>
          <w:szCs w:val="24"/>
        </w:rPr>
        <w:t xml:space="preserve">Values are presented as </w:t>
      </w:r>
      <w:r w:rsidRPr="00153927">
        <w:rPr>
          <w:rFonts w:ascii="Times New Roman" w:hAnsi="Times New Roman"/>
          <w:iCs/>
          <w:color w:val="auto"/>
          <w:sz w:val="24"/>
          <w:szCs w:val="24"/>
        </w:rPr>
        <w:t>n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(%), median and interquartile range. BMI </w:t>
      </w:r>
      <w:r w:rsidR="000554F2">
        <w:rPr>
          <w:rFonts w:ascii="Times New Roman" w:hAnsi="Times New Roman"/>
          <w:color w:val="auto"/>
          <w:sz w:val="24"/>
          <w:szCs w:val="24"/>
        </w:rPr>
        <w:t>― body mass index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592539" w:rsidRPr="00153927">
        <w:rPr>
          <w:rFonts w:ascii="Times New Roman" w:hAnsi="Times New Roman"/>
          <w:color w:val="auto"/>
          <w:sz w:val="24"/>
          <w:szCs w:val="24"/>
        </w:rPr>
        <w:t xml:space="preserve">CRP </w:t>
      </w:r>
      <w:r w:rsidR="000554F2">
        <w:rPr>
          <w:rFonts w:ascii="Times New Roman" w:hAnsi="Times New Roman"/>
          <w:color w:val="auto"/>
          <w:sz w:val="24"/>
          <w:szCs w:val="24"/>
        </w:rPr>
        <w:t>― C-reactive protein;</w:t>
      </w:r>
      <w:r w:rsidR="00592539" w:rsidRPr="00153927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DBP </w:t>
      </w:r>
      <w:r w:rsidR="000554F2">
        <w:rPr>
          <w:rFonts w:ascii="Times New Roman" w:hAnsi="Times New Roman"/>
          <w:color w:val="auto"/>
          <w:sz w:val="24"/>
          <w:szCs w:val="24"/>
        </w:rPr>
        <w:t>―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diasto</w:t>
      </w:r>
      <w:r w:rsidR="000554F2">
        <w:rPr>
          <w:rFonts w:ascii="Times New Roman" w:hAnsi="Times New Roman"/>
          <w:color w:val="auto"/>
          <w:sz w:val="24"/>
          <w:szCs w:val="24"/>
        </w:rPr>
        <w:t>lic blood pressure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HI </w:t>
      </w:r>
      <w:r w:rsidR="000554F2">
        <w:rPr>
          <w:rFonts w:ascii="Times New Roman" w:hAnsi="Times New Roman"/>
          <w:color w:val="auto"/>
          <w:sz w:val="24"/>
          <w:szCs w:val="24"/>
        </w:rPr>
        <w:t>— hemorrhagic infarction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</w:t>
      </w:r>
      <w:proofErr w:type="spellStart"/>
      <w:r w:rsidRPr="00153927">
        <w:rPr>
          <w:rFonts w:ascii="Times New Roman" w:hAnsi="Times New Roman"/>
          <w:color w:val="auto"/>
          <w:sz w:val="24"/>
          <w:szCs w:val="24"/>
        </w:rPr>
        <w:t>mRS</w:t>
      </w:r>
      <w:proofErr w:type="spellEnd"/>
      <w:r w:rsidRPr="00153927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0554F2">
        <w:rPr>
          <w:rFonts w:ascii="Times New Roman" w:hAnsi="Times New Roman"/>
          <w:color w:val="auto"/>
          <w:sz w:val="24"/>
          <w:szCs w:val="24"/>
        </w:rPr>
        <w:t>― modified Rankin scale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MT </w:t>
      </w:r>
      <w:r w:rsidR="000554F2">
        <w:rPr>
          <w:rFonts w:ascii="Times New Roman" w:hAnsi="Times New Roman"/>
          <w:color w:val="auto"/>
          <w:sz w:val="24"/>
          <w:szCs w:val="24"/>
        </w:rPr>
        <w:t xml:space="preserve">― mechanical </w:t>
      </w:r>
      <w:proofErr w:type="spellStart"/>
      <w:r w:rsidR="000554F2">
        <w:rPr>
          <w:rFonts w:ascii="Times New Roman" w:hAnsi="Times New Roman"/>
          <w:color w:val="auto"/>
          <w:sz w:val="24"/>
          <w:szCs w:val="24"/>
        </w:rPr>
        <w:t>thrombectomy</w:t>
      </w:r>
      <w:proofErr w:type="spellEnd"/>
      <w:r w:rsidR="000554F2">
        <w:rPr>
          <w:rFonts w:ascii="Times New Roman" w:hAnsi="Times New Roman"/>
          <w:color w:val="auto"/>
          <w:sz w:val="24"/>
          <w:szCs w:val="24"/>
        </w:rPr>
        <w:t>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NIHSS </w:t>
      </w:r>
      <w:r w:rsidR="000554F2">
        <w:rPr>
          <w:rFonts w:ascii="Times New Roman" w:hAnsi="Times New Roman"/>
          <w:color w:val="auto"/>
          <w:sz w:val="24"/>
          <w:szCs w:val="24"/>
        </w:rPr>
        <w:t>—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National In</w:t>
      </w:r>
      <w:r w:rsidR="000554F2">
        <w:rPr>
          <w:rFonts w:ascii="Times New Roman" w:hAnsi="Times New Roman"/>
          <w:color w:val="auto"/>
          <w:sz w:val="24"/>
          <w:szCs w:val="24"/>
        </w:rPr>
        <w:t>stitutes of Health Stroke Scale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PH </w:t>
      </w:r>
      <w:r w:rsidR="000554F2">
        <w:rPr>
          <w:rFonts w:ascii="Times New Roman" w:hAnsi="Times New Roman"/>
          <w:color w:val="auto"/>
          <w:sz w:val="24"/>
          <w:szCs w:val="24"/>
        </w:rPr>
        <w:t>— parenchymal hematoma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r-</w:t>
      </w:r>
      <w:proofErr w:type="spellStart"/>
      <w:r w:rsidRPr="00153927">
        <w:rPr>
          <w:rFonts w:ascii="Times New Roman" w:hAnsi="Times New Roman"/>
          <w:color w:val="auto"/>
          <w:sz w:val="24"/>
          <w:szCs w:val="24"/>
        </w:rPr>
        <w:t>tPA</w:t>
      </w:r>
      <w:proofErr w:type="spellEnd"/>
      <w:r w:rsidRPr="00153927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0554F2">
        <w:rPr>
          <w:rFonts w:ascii="Times New Roman" w:hAnsi="Times New Roman"/>
          <w:color w:val="auto"/>
          <w:sz w:val="24"/>
          <w:szCs w:val="24"/>
        </w:rPr>
        <w:t>—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recombina</w:t>
      </w:r>
      <w:r w:rsidR="000554F2">
        <w:rPr>
          <w:rFonts w:ascii="Times New Roman" w:hAnsi="Times New Roman"/>
          <w:color w:val="auto"/>
          <w:sz w:val="24"/>
          <w:szCs w:val="24"/>
        </w:rPr>
        <w:t>nt tissue plasminogen activator;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SBP </w:t>
      </w:r>
      <w:r w:rsidR="000554F2">
        <w:rPr>
          <w:rFonts w:ascii="Times New Roman" w:hAnsi="Times New Roman"/>
          <w:color w:val="auto"/>
          <w:sz w:val="24"/>
          <w:szCs w:val="24"/>
        </w:rPr>
        <w:t>—</w:t>
      </w:r>
      <w:r w:rsidRPr="00153927">
        <w:rPr>
          <w:rFonts w:ascii="Times New Roman" w:hAnsi="Times New Roman"/>
          <w:color w:val="auto"/>
          <w:sz w:val="24"/>
          <w:szCs w:val="24"/>
        </w:rPr>
        <w:t xml:space="preserve"> systolic bloo</w:t>
      </w:r>
      <w:r w:rsidR="000554F2">
        <w:rPr>
          <w:rFonts w:ascii="Times New Roman" w:hAnsi="Times New Roman"/>
          <w:color w:val="auto"/>
          <w:sz w:val="24"/>
          <w:szCs w:val="24"/>
        </w:rPr>
        <w:t>d pressure</w:t>
      </w:r>
    </w:p>
    <w:p w14:paraId="3A6B68D7" w14:textId="77777777" w:rsidR="000554F2" w:rsidRPr="000554F2" w:rsidRDefault="000554F2" w:rsidP="00E55C78">
      <w:pPr>
        <w:pStyle w:val="Bezodstpw"/>
        <w:spacing w:line="360" w:lineRule="auto"/>
        <w:contextualSpacing/>
        <w:rPr>
          <w:rFonts w:ascii="Times New Roman" w:hAnsi="Times New Roman"/>
          <w:b/>
          <w:color w:val="auto"/>
          <w:sz w:val="24"/>
          <w:szCs w:val="24"/>
        </w:rPr>
      </w:pPr>
    </w:p>
    <w:p w14:paraId="0AF831F2" w14:textId="2FE5287E" w:rsidR="00B54DF8" w:rsidRPr="00153927" w:rsidRDefault="00B54DF8" w:rsidP="00B54DF8">
      <w:pPr>
        <w:rPr>
          <w:rFonts w:ascii="Times New Roman" w:hAnsi="Times New Roman" w:cs="Times New Roman"/>
          <w:sz w:val="24"/>
          <w:szCs w:val="24"/>
        </w:rPr>
      </w:pPr>
      <w:r w:rsidRPr="000554F2">
        <w:rPr>
          <w:rFonts w:ascii="Times New Roman" w:hAnsi="Times New Roman" w:cs="Times New Roman"/>
          <w:b/>
          <w:sz w:val="24"/>
          <w:szCs w:val="24"/>
        </w:rPr>
        <w:t>Supplemental Table 2.</w:t>
      </w:r>
      <w:r w:rsidRPr="00153927">
        <w:rPr>
          <w:rFonts w:ascii="Times New Roman" w:hAnsi="Times New Roman" w:cs="Times New Roman"/>
          <w:sz w:val="24"/>
          <w:szCs w:val="24"/>
        </w:rPr>
        <w:t xml:space="preserve"> Prognosis according to the pre-stroke mo</w:t>
      </w:r>
      <w:r w:rsidR="000554F2">
        <w:rPr>
          <w:rFonts w:ascii="Times New Roman" w:hAnsi="Times New Roman" w:cs="Times New Roman"/>
          <w:sz w:val="24"/>
          <w:szCs w:val="24"/>
        </w:rPr>
        <w:t>dified Rankin scale (mRS) score</w:t>
      </w:r>
    </w:p>
    <w:p w14:paraId="6EA0B866" w14:textId="77777777" w:rsidR="00B54DF8" w:rsidRPr="00153927" w:rsidRDefault="00B54DF8" w:rsidP="00B54DF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153927" w:rsidRPr="00153927" w14:paraId="4DE1DFF7" w14:textId="77777777" w:rsidTr="00153927"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26CF16B2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Pre-stroke mRS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71A66508" w14:textId="45F61EDE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mRS 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br/>
              <w:t>at day 90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177ED0DB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</w:tcPr>
          <w:p w14:paraId="771F193A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Death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br/>
              <w:t>at day 90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</w:tcPr>
          <w:p w14:paraId="7F17C4B2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153927" w:rsidRPr="00153927" w14:paraId="12F23F63" w14:textId="77777777" w:rsidTr="00153927"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6D59F7F2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2F89EA5D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20 (68.53)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14:paraId="58F0B78B" w14:textId="51575336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</w:tcPr>
          <w:p w14:paraId="25BE2D75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2 (13.08)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14:paraId="0BE2B2CE" w14:textId="1E201DA1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153927" w:rsidRPr="00153927" w14:paraId="28FD128A" w14:textId="77777777" w:rsidTr="00153927"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7276756E" w14:textId="55735B34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4583ED34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 (40.90)</w:t>
            </w:r>
          </w:p>
        </w:tc>
        <w:tc>
          <w:tcPr>
            <w:tcW w:w="1812" w:type="dxa"/>
          </w:tcPr>
          <w:p w14:paraId="712FC1A0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</w:tcPr>
          <w:p w14:paraId="5023F9E1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0 (45.45)</w:t>
            </w:r>
          </w:p>
        </w:tc>
        <w:tc>
          <w:tcPr>
            <w:tcW w:w="1813" w:type="dxa"/>
          </w:tcPr>
          <w:p w14:paraId="0F36162A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4DF8" w:rsidRPr="00153927" w14:paraId="4022E3A1" w14:textId="77777777" w:rsidTr="00153927"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0FBD0457" w14:textId="2CB5B116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14:paraId="615C26AA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22.22)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14:paraId="27443647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</w:tcPr>
          <w:p w14:paraId="7EE3188E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22.22)</w:t>
            </w:r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14:paraId="69320CD3" w14:textId="77777777" w:rsidR="00B54DF8" w:rsidRPr="00153927" w:rsidRDefault="00B54DF8" w:rsidP="0015392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835D53" w14:textId="77777777" w:rsidR="00B54DF8" w:rsidRPr="00153927" w:rsidRDefault="00B54DF8" w:rsidP="00B54DF8">
      <w:pPr>
        <w:rPr>
          <w:rFonts w:ascii="Times New Roman" w:hAnsi="Times New Roman" w:cs="Times New Roman"/>
          <w:sz w:val="24"/>
          <w:szCs w:val="24"/>
        </w:rPr>
      </w:pPr>
    </w:p>
    <w:p w14:paraId="6B9FF7B7" w14:textId="77777777" w:rsidR="00B54DF8" w:rsidRPr="00153927" w:rsidRDefault="00B54DF8" w:rsidP="00B54DF8">
      <w:pPr>
        <w:rPr>
          <w:rFonts w:ascii="Times New Roman" w:hAnsi="Times New Roman" w:cs="Times New Roman"/>
          <w:sz w:val="24"/>
          <w:szCs w:val="24"/>
        </w:rPr>
      </w:pPr>
    </w:p>
    <w:p w14:paraId="7F9ED256" w14:textId="72EF1B04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59EC6C40" w14:textId="5E01C092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04457B68" w14:textId="789BFA80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12E609C6" w14:textId="1E119B6B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24840AF9" w14:textId="78A5C7A6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0AE9194E" w14:textId="2B7C6B53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5F2E2C83" w14:textId="096E83DF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6FC5B329" w14:textId="0E773218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0DC9827C" w14:textId="069F98A1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33AF1A34" w14:textId="5F8CFBD4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3EA5E409" w14:textId="7D29F5F2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4DCD4C75" w14:textId="57FB14F8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56606095" w14:textId="77777777" w:rsidR="00B54DF8" w:rsidRPr="00153927" w:rsidRDefault="00B54DF8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41CCA7E2" w14:textId="705BAC31" w:rsidR="00B11A5F" w:rsidRPr="00153927" w:rsidRDefault="00B11A5F" w:rsidP="00B11A5F">
      <w:pPr>
        <w:rPr>
          <w:rFonts w:ascii="Times New Roman" w:hAnsi="Times New Roman" w:cs="Times New Roman"/>
          <w:sz w:val="24"/>
          <w:szCs w:val="24"/>
          <w:lang w:val="en"/>
        </w:rPr>
      </w:pPr>
      <w:r w:rsidRPr="000554F2">
        <w:rPr>
          <w:rFonts w:ascii="Times New Roman" w:hAnsi="Times New Roman" w:cs="Times New Roman"/>
          <w:b/>
          <w:sz w:val="24"/>
          <w:szCs w:val="24"/>
        </w:rPr>
        <w:t xml:space="preserve">Supplemental Table </w:t>
      </w:r>
      <w:r w:rsidR="00B54DF8" w:rsidRPr="000554F2">
        <w:rPr>
          <w:rFonts w:ascii="Times New Roman" w:hAnsi="Times New Roman" w:cs="Times New Roman"/>
          <w:b/>
          <w:sz w:val="24"/>
          <w:szCs w:val="24"/>
        </w:rPr>
        <w:t>3</w:t>
      </w:r>
      <w:r w:rsidRPr="000554F2">
        <w:rPr>
          <w:rFonts w:ascii="Times New Roman" w:hAnsi="Times New Roman" w:cs="Times New Roman"/>
          <w:b/>
          <w:sz w:val="24"/>
          <w:szCs w:val="24"/>
        </w:rPr>
        <w:t>.</w:t>
      </w:r>
      <w:r w:rsidRPr="00153927">
        <w:rPr>
          <w:rFonts w:ascii="Times New Roman" w:hAnsi="Times New Roman" w:cs="Times New Roman"/>
          <w:sz w:val="24"/>
          <w:szCs w:val="24"/>
        </w:rPr>
        <w:t xml:space="preserve"> Baseline characteristics of patients undergoing intravenous thrombolysis with subsequent mechanical thrombectomy according to </w:t>
      </w:r>
      <w:r w:rsidR="000554F2">
        <w:rPr>
          <w:rFonts w:ascii="Times New Roman" w:hAnsi="Times New Roman" w:cs="Times New Roman"/>
          <w:sz w:val="24"/>
          <w:szCs w:val="24"/>
          <w:lang w:val="en"/>
        </w:rPr>
        <w:t>age categories</w:t>
      </w:r>
    </w:p>
    <w:p w14:paraId="635167BC" w14:textId="77777777" w:rsidR="00B11A5F" w:rsidRPr="00153927" w:rsidRDefault="00B11A5F" w:rsidP="00B11A5F">
      <w:pPr>
        <w:rPr>
          <w:rFonts w:ascii="Times New Roman" w:hAnsi="Times New Roman" w:cs="Times New Roman"/>
        </w:rPr>
      </w:pPr>
    </w:p>
    <w:tbl>
      <w:tblPr>
        <w:tblStyle w:val="Tabela-Siatka"/>
        <w:tblW w:w="14223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76"/>
        <w:gridCol w:w="1937"/>
        <w:gridCol w:w="1937"/>
        <w:gridCol w:w="1937"/>
        <w:gridCol w:w="1937"/>
        <w:gridCol w:w="999"/>
      </w:tblGrid>
      <w:tr w:rsidR="00153927" w:rsidRPr="00153927" w14:paraId="0B6AE412" w14:textId="77777777" w:rsidTr="00153927">
        <w:trPr>
          <w:trHeight w:val="307"/>
        </w:trPr>
        <w:tc>
          <w:tcPr>
            <w:tcW w:w="0" w:type="auto"/>
          </w:tcPr>
          <w:p w14:paraId="450580F2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4"/>
          </w:tcPr>
          <w:p w14:paraId="7F30A21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ge (years)</w:t>
            </w:r>
          </w:p>
        </w:tc>
        <w:tc>
          <w:tcPr>
            <w:tcW w:w="0" w:type="auto"/>
          </w:tcPr>
          <w:p w14:paraId="07C77F4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3927" w:rsidRPr="00153927" w14:paraId="18719277" w14:textId="77777777" w:rsidTr="00153927">
        <w:trPr>
          <w:trHeight w:val="307"/>
        </w:trPr>
        <w:tc>
          <w:tcPr>
            <w:tcW w:w="0" w:type="auto"/>
          </w:tcPr>
          <w:p w14:paraId="1EBC4422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378E8BAB" w14:textId="2FDA850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60 years</w:t>
            </w:r>
          </w:p>
          <w:p w14:paraId="7290E540" w14:textId="7F858C64" w:rsidR="00B11A5F" w:rsidRPr="00153927" w:rsidRDefault="000554F2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33 (30.56%)</w:t>
            </w:r>
          </w:p>
        </w:tc>
        <w:tc>
          <w:tcPr>
            <w:tcW w:w="0" w:type="auto"/>
          </w:tcPr>
          <w:p w14:paraId="3BB7C90D" w14:textId="745871C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6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69</w:t>
            </w:r>
          </w:p>
          <w:p w14:paraId="14A8DADB" w14:textId="14CCB238" w:rsidR="00B11A5F" w:rsidRPr="00153927" w:rsidRDefault="000554F2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31 (28.70%)</w:t>
            </w:r>
          </w:p>
        </w:tc>
        <w:tc>
          <w:tcPr>
            <w:tcW w:w="0" w:type="auto"/>
          </w:tcPr>
          <w:p w14:paraId="2CE0C2F3" w14:textId="3203A26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  <w:p w14:paraId="45A3B161" w14:textId="5FE97C94" w:rsidR="00B11A5F" w:rsidRPr="00153927" w:rsidRDefault="000554F2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</w:rPr>
              <w:t>24 (22.22%)</w:t>
            </w:r>
          </w:p>
        </w:tc>
        <w:tc>
          <w:tcPr>
            <w:tcW w:w="0" w:type="auto"/>
          </w:tcPr>
          <w:p w14:paraId="33D8AC8F" w14:textId="50794B8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&gt;</w:t>
            </w:r>
            <w:r w:rsidR="000554F2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80</w:t>
            </w:r>
          </w:p>
          <w:p w14:paraId="1A60A705" w14:textId="1DE20BDC" w:rsidR="00B11A5F" w:rsidRPr="00153927" w:rsidRDefault="000554F2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20 (18.51%)                                                                         </w:t>
            </w:r>
          </w:p>
        </w:tc>
        <w:tc>
          <w:tcPr>
            <w:tcW w:w="0" w:type="auto"/>
          </w:tcPr>
          <w:p w14:paraId="08F41FB8" w14:textId="496A26DB" w:rsidR="00B11A5F" w:rsidRPr="00153927" w:rsidRDefault="000554F2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-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153927" w:rsidRPr="00153927" w14:paraId="7BB787E5" w14:textId="77777777" w:rsidTr="00153927">
        <w:trPr>
          <w:trHeight w:val="307"/>
        </w:trPr>
        <w:tc>
          <w:tcPr>
            <w:tcW w:w="0" w:type="auto"/>
          </w:tcPr>
          <w:p w14:paraId="580C90AF" w14:textId="3C7BB038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Age </w:t>
            </w:r>
            <w:r w:rsidR="000554F2">
              <w:rPr>
                <w:rFonts w:ascii="Times New Roman" w:hAnsi="Times New Roman" w:cs="Times New Roman"/>
                <w:sz w:val="24"/>
                <w:szCs w:val="24"/>
                <w:lang w:val="en"/>
              </w:rPr>
              <w:t>[years]</w:t>
            </w:r>
          </w:p>
        </w:tc>
        <w:tc>
          <w:tcPr>
            <w:tcW w:w="0" w:type="auto"/>
          </w:tcPr>
          <w:p w14:paraId="75175EEA" w14:textId="455588E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1 (42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5)</w:t>
            </w:r>
          </w:p>
        </w:tc>
        <w:tc>
          <w:tcPr>
            <w:tcW w:w="0" w:type="auto"/>
          </w:tcPr>
          <w:p w14:paraId="1CA132F1" w14:textId="56167ED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5 (63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8)</w:t>
            </w:r>
          </w:p>
        </w:tc>
        <w:tc>
          <w:tcPr>
            <w:tcW w:w="0" w:type="auto"/>
          </w:tcPr>
          <w:p w14:paraId="6F2C0BCF" w14:textId="506F741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4 (71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7)</w:t>
            </w:r>
          </w:p>
        </w:tc>
        <w:tc>
          <w:tcPr>
            <w:tcW w:w="0" w:type="auto"/>
          </w:tcPr>
          <w:p w14:paraId="07CDF040" w14:textId="2DFC3D2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3 (81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6)</w:t>
            </w:r>
          </w:p>
        </w:tc>
        <w:tc>
          <w:tcPr>
            <w:tcW w:w="0" w:type="auto"/>
          </w:tcPr>
          <w:p w14:paraId="0286780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53927" w:rsidRPr="00153927" w14:paraId="1266CEF6" w14:textId="77777777" w:rsidTr="00153927">
        <w:trPr>
          <w:trHeight w:val="307"/>
        </w:trPr>
        <w:tc>
          <w:tcPr>
            <w:tcW w:w="0" w:type="auto"/>
          </w:tcPr>
          <w:p w14:paraId="4AE556DA" w14:textId="636AFF46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Women, n [%]</w:t>
            </w:r>
            <w:r w:rsidR="00B11A5F"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5B41C0E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1.21)</w:t>
            </w:r>
          </w:p>
        </w:tc>
        <w:tc>
          <w:tcPr>
            <w:tcW w:w="0" w:type="auto"/>
          </w:tcPr>
          <w:p w14:paraId="0493859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2 (38.71)</w:t>
            </w:r>
          </w:p>
        </w:tc>
        <w:tc>
          <w:tcPr>
            <w:tcW w:w="0" w:type="auto"/>
          </w:tcPr>
          <w:p w14:paraId="2A77BF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 (58.33)*</w:t>
            </w:r>
          </w:p>
        </w:tc>
        <w:tc>
          <w:tcPr>
            <w:tcW w:w="0" w:type="auto"/>
          </w:tcPr>
          <w:p w14:paraId="4EE74D1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8 (90.00)*</w:t>
            </w:r>
            <w:r w:rsidRPr="00153927">
              <w:rPr>
                <w:rFonts w:ascii="Times New Roman" w:eastAsia="Calibri" w:hAnsi="Times New Roman"/>
                <w:sz w:val="24"/>
                <w:szCs w:val="24"/>
              </w:rPr>
              <w:t>†</w:t>
            </w:r>
          </w:p>
        </w:tc>
        <w:tc>
          <w:tcPr>
            <w:tcW w:w="0" w:type="auto"/>
          </w:tcPr>
          <w:p w14:paraId="1A8599B7" w14:textId="4F797BC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153927" w:rsidRPr="00153927" w14:paraId="03F404D3" w14:textId="77777777" w:rsidTr="00153927">
        <w:trPr>
          <w:trHeight w:val="307"/>
        </w:trPr>
        <w:tc>
          <w:tcPr>
            <w:tcW w:w="0" w:type="auto"/>
          </w:tcPr>
          <w:p w14:paraId="0D1E5FCE" w14:textId="515D4E3F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BMI 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kg/m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0" w:type="auto"/>
          </w:tcPr>
          <w:p w14:paraId="614E0A4C" w14:textId="0E2D1184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.7 (24.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9.4)</w:t>
            </w:r>
          </w:p>
        </w:tc>
        <w:tc>
          <w:tcPr>
            <w:tcW w:w="0" w:type="auto"/>
          </w:tcPr>
          <w:p w14:paraId="09EDE2C0" w14:textId="38CBD17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.7 (24.8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3.5)</w:t>
            </w:r>
          </w:p>
        </w:tc>
        <w:tc>
          <w:tcPr>
            <w:tcW w:w="0" w:type="auto"/>
          </w:tcPr>
          <w:p w14:paraId="06208AC3" w14:textId="339D202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6.9 (24.2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9.7)</w:t>
            </w:r>
          </w:p>
        </w:tc>
        <w:tc>
          <w:tcPr>
            <w:tcW w:w="0" w:type="auto"/>
          </w:tcPr>
          <w:p w14:paraId="2978185C" w14:textId="321EE39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.7 (23.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9.9)</w:t>
            </w:r>
          </w:p>
        </w:tc>
        <w:tc>
          <w:tcPr>
            <w:tcW w:w="0" w:type="auto"/>
          </w:tcPr>
          <w:p w14:paraId="7F4B39C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810</w:t>
            </w:r>
          </w:p>
        </w:tc>
      </w:tr>
      <w:tr w:rsidR="00153927" w:rsidRPr="00153927" w14:paraId="599A3216" w14:textId="77777777" w:rsidTr="00153927">
        <w:trPr>
          <w:trHeight w:val="307"/>
        </w:trPr>
        <w:tc>
          <w:tcPr>
            <w:tcW w:w="0" w:type="auto"/>
          </w:tcPr>
          <w:p w14:paraId="4369C66E" w14:textId="37604DBB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Hypertension, n [%]</w:t>
            </w:r>
          </w:p>
        </w:tc>
        <w:tc>
          <w:tcPr>
            <w:tcW w:w="0" w:type="auto"/>
          </w:tcPr>
          <w:p w14:paraId="4BEE312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1 (63.64)</w:t>
            </w:r>
          </w:p>
        </w:tc>
        <w:tc>
          <w:tcPr>
            <w:tcW w:w="0" w:type="auto"/>
          </w:tcPr>
          <w:p w14:paraId="0BE0215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 (87.10)</w:t>
            </w:r>
          </w:p>
        </w:tc>
        <w:tc>
          <w:tcPr>
            <w:tcW w:w="0" w:type="auto"/>
          </w:tcPr>
          <w:p w14:paraId="306C23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2 (91.67)</w:t>
            </w:r>
          </w:p>
        </w:tc>
        <w:tc>
          <w:tcPr>
            <w:tcW w:w="0" w:type="auto"/>
          </w:tcPr>
          <w:p w14:paraId="3F89B4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0 (100.00)*</w:t>
            </w:r>
          </w:p>
        </w:tc>
        <w:tc>
          <w:tcPr>
            <w:tcW w:w="0" w:type="auto"/>
          </w:tcPr>
          <w:p w14:paraId="20CFA92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</w:tr>
      <w:tr w:rsidR="00153927" w:rsidRPr="00153927" w14:paraId="70350FF1" w14:textId="77777777" w:rsidTr="00153927">
        <w:trPr>
          <w:trHeight w:val="307"/>
        </w:trPr>
        <w:tc>
          <w:tcPr>
            <w:tcW w:w="0" w:type="auto"/>
          </w:tcPr>
          <w:p w14:paraId="0B8050CF" w14:textId="7A7DAD29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Ischemic heart disease, n [%]</w:t>
            </w:r>
          </w:p>
        </w:tc>
        <w:tc>
          <w:tcPr>
            <w:tcW w:w="0" w:type="auto"/>
          </w:tcPr>
          <w:p w14:paraId="54A8CE5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9.09)</w:t>
            </w:r>
          </w:p>
        </w:tc>
        <w:tc>
          <w:tcPr>
            <w:tcW w:w="0" w:type="auto"/>
          </w:tcPr>
          <w:p w14:paraId="6B01DCB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19.35)</w:t>
            </w:r>
          </w:p>
        </w:tc>
        <w:tc>
          <w:tcPr>
            <w:tcW w:w="0" w:type="auto"/>
          </w:tcPr>
          <w:p w14:paraId="417C456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9.17)</w:t>
            </w:r>
          </w:p>
        </w:tc>
        <w:tc>
          <w:tcPr>
            <w:tcW w:w="0" w:type="auto"/>
          </w:tcPr>
          <w:p w14:paraId="577F1E7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20.00)</w:t>
            </w:r>
          </w:p>
        </w:tc>
        <w:tc>
          <w:tcPr>
            <w:tcW w:w="0" w:type="auto"/>
          </w:tcPr>
          <w:p w14:paraId="42C08ED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285</w:t>
            </w:r>
          </w:p>
        </w:tc>
      </w:tr>
      <w:tr w:rsidR="00153927" w:rsidRPr="00153927" w14:paraId="12DFB957" w14:textId="77777777" w:rsidTr="00153927">
        <w:trPr>
          <w:trHeight w:val="307"/>
        </w:trPr>
        <w:tc>
          <w:tcPr>
            <w:tcW w:w="0" w:type="auto"/>
          </w:tcPr>
          <w:p w14:paraId="3EB18D15" w14:textId="5FFB2A33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Atrial fibrillatio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n, n [%]</w:t>
            </w:r>
          </w:p>
        </w:tc>
        <w:tc>
          <w:tcPr>
            <w:tcW w:w="0" w:type="auto"/>
          </w:tcPr>
          <w:p w14:paraId="3C7E344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06)</w:t>
            </w:r>
          </w:p>
        </w:tc>
        <w:tc>
          <w:tcPr>
            <w:tcW w:w="0" w:type="auto"/>
          </w:tcPr>
          <w:p w14:paraId="50A82C8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 (25.81)</w:t>
            </w:r>
          </w:p>
        </w:tc>
        <w:tc>
          <w:tcPr>
            <w:tcW w:w="0" w:type="auto"/>
          </w:tcPr>
          <w:p w14:paraId="5EC051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 (62.50)</w:t>
            </w:r>
            <w:r w:rsidRPr="00153927">
              <w:rPr>
                <w:rFonts w:ascii="Times New Roman" w:eastAsia="Calibri" w:hAnsi="Times New Roman"/>
                <w:sz w:val="24"/>
                <w:szCs w:val="24"/>
              </w:rPr>
              <w:t>*†</w:t>
            </w:r>
          </w:p>
        </w:tc>
        <w:tc>
          <w:tcPr>
            <w:tcW w:w="0" w:type="auto"/>
          </w:tcPr>
          <w:p w14:paraId="12F88A9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0 (50.00)</w:t>
            </w:r>
          </w:p>
        </w:tc>
        <w:tc>
          <w:tcPr>
            <w:tcW w:w="0" w:type="auto"/>
          </w:tcPr>
          <w:p w14:paraId="63E99400" w14:textId="028D526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153927" w:rsidRPr="00153927" w14:paraId="5DF65FD2" w14:textId="77777777" w:rsidTr="00153927">
        <w:trPr>
          <w:trHeight w:val="307"/>
        </w:trPr>
        <w:tc>
          <w:tcPr>
            <w:tcW w:w="0" w:type="auto"/>
          </w:tcPr>
          <w:p w14:paraId="2BD60351" w14:textId="45AFB739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Diabetes, n [%]</w:t>
            </w:r>
          </w:p>
        </w:tc>
        <w:tc>
          <w:tcPr>
            <w:tcW w:w="0" w:type="auto"/>
          </w:tcPr>
          <w:p w14:paraId="4C4A038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1.21)</w:t>
            </w:r>
          </w:p>
        </w:tc>
        <w:tc>
          <w:tcPr>
            <w:tcW w:w="0" w:type="auto"/>
          </w:tcPr>
          <w:p w14:paraId="4E7743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2 (38.71)</w:t>
            </w:r>
          </w:p>
        </w:tc>
        <w:tc>
          <w:tcPr>
            <w:tcW w:w="0" w:type="auto"/>
          </w:tcPr>
          <w:p w14:paraId="505A6CA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 (37.50)</w:t>
            </w:r>
          </w:p>
        </w:tc>
        <w:tc>
          <w:tcPr>
            <w:tcW w:w="0" w:type="auto"/>
          </w:tcPr>
          <w:p w14:paraId="3806E3B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30.00)</w:t>
            </w:r>
          </w:p>
        </w:tc>
        <w:tc>
          <w:tcPr>
            <w:tcW w:w="0" w:type="auto"/>
          </w:tcPr>
          <w:p w14:paraId="7B5A9AE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425</w:t>
            </w:r>
          </w:p>
        </w:tc>
      </w:tr>
      <w:tr w:rsidR="00153927" w:rsidRPr="00153927" w14:paraId="1DDFC019" w14:textId="77777777" w:rsidTr="00153927">
        <w:trPr>
          <w:trHeight w:val="307"/>
        </w:trPr>
        <w:tc>
          <w:tcPr>
            <w:tcW w:w="0" w:type="auto"/>
          </w:tcPr>
          <w:p w14:paraId="4FC6E084" w14:textId="157685B5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Hipercholesterolemia, n [%]</w:t>
            </w:r>
          </w:p>
        </w:tc>
        <w:tc>
          <w:tcPr>
            <w:tcW w:w="0" w:type="auto"/>
          </w:tcPr>
          <w:p w14:paraId="1BA011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 (27.27)</w:t>
            </w:r>
          </w:p>
        </w:tc>
        <w:tc>
          <w:tcPr>
            <w:tcW w:w="0" w:type="auto"/>
          </w:tcPr>
          <w:p w14:paraId="66B9202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 (16.13)</w:t>
            </w:r>
          </w:p>
        </w:tc>
        <w:tc>
          <w:tcPr>
            <w:tcW w:w="0" w:type="auto"/>
          </w:tcPr>
          <w:p w14:paraId="6713CC1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 (20.83)</w:t>
            </w:r>
          </w:p>
        </w:tc>
        <w:tc>
          <w:tcPr>
            <w:tcW w:w="0" w:type="auto"/>
          </w:tcPr>
          <w:p w14:paraId="7D8875B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)*</w:t>
            </w:r>
          </w:p>
        </w:tc>
        <w:tc>
          <w:tcPr>
            <w:tcW w:w="0" w:type="auto"/>
          </w:tcPr>
          <w:p w14:paraId="77193A5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444</w:t>
            </w:r>
          </w:p>
        </w:tc>
      </w:tr>
      <w:tr w:rsidR="00153927" w:rsidRPr="00153927" w14:paraId="44AEBF98" w14:textId="77777777" w:rsidTr="00153927">
        <w:trPr>
          <w:trHeight w:val="307"/>
        </w:trPr>
        <w:tc>
          <w:tcPr>
            <w:tcW w:w="0" w:type="auto"/>
          </w:tcPr>
          <w:p w14:paraId="2BD9443E" w14:textId="7BC81DE0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Smoking, n [%]</w:t>
            </w:r>
          </w:p>
          <w:p w14:paraId="491BCB1A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- active </w:t>
            </w:r>
          </w:p>
          <w:p w14:paraId="4A4B7059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- in the past </w:t>
            </w:r>
          </w:p>
        </w:tc>
        <w:tc>
          <w:tcPr>
            <w:tcW w:w="0" w:type="auto"/>
          </w:tcPr>
          <w:p w14:paraId="4B21E03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A4A98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 (28.13)</w:t>
            </w:r>
          </w:p>
          <w:p w14:paraId="6108754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18.75)</w:t>
            </w:r>
          </w:p>
        </w:tc>
        <w:tc>
          <w:tcPr>
            <w:tcW w:w="0" w:type="auto"/>
          </w:tcPr>
          <w:p w14:paraId="1C894CD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49DB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2.58)</w:t>
            </w:r>
          </w:p>
          <w:p w14:paraId="7B33E46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45)</w:t>
            </w:r>
          </w:p>
        </w:tc>
        <w:tc>
          <w:tcPr>
            <w:tcW w:w="0" w:type="auto"/>
          </w:tcPr>
          <w:p w14:paraId="10CF0D1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3680A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8.70)</w:t>
            </w:r>
          </w:p>
          <w:p w14:paraId="2FF34BB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8.70)</w:t>
            </w:r>
          </w:p>
        </w:tc>
        <w:tc>
          <w:tcPr>
            <w:tcW w:w="0" w:type="auto"/>
          </w:tcPr>
          <w:p w14:paraId="23AC371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A737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11BCEE6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15.00)</w:t>
            </w:r>
          </w:p>
        </w:tc>
        <w:tc>
          <w:tcPr>
            <w:tcW w:w="0" w:type="auto"/>
          </w:tcPr>
          <w:p w14:paraId="1812D28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22D76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</w:p>
        </w:tc>
      </w:tr>
      <w:tr w:rsidR="00153927" w:rsidRPr="00153927" w14:paraId="6BD32E15" w14:textId="77777777" w:rsidTr="00153927">
        <w:trPr>
          <w:trHeight w:val="307"/>
        </w:trPr>
        <w:tc>
          <w:tcPr>
            <w:tcW w:w="0" w:type="auto"/>
          </w:tcPr>
          <w:p w14:paraId="7EF90BFF" w14:textId="39848CB3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Previous stroke, n [%]</w:t>
            </w:r>
          </w:p>
        </w:tc>
        <w:tc>
          <w:tcPr>
            <w:tcW w:w="0" w:type="auto"/>
          </w:tcPr>
          <w:p w14:paraId="334E376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06)</w:t>
            </w:r>
          </w:p>
        </w:tc>
        <w:tc>
          <w:tcPr>
            <w:tcW w:w="0" w:type="auto"/>
          </w:tcPr>
          <w:p w14:paraId="5AB0A8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45)</w:t>
            </w:r>
          </w:p>
        </w:tc>
        <w:tc>
          <w:tcPr>
            <w:tcW w:w="0" w:type="auto"/>
          </w:tcPr>
          <w:p w14:paraId="462C3D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12.50)</w:t>
            </w:r>
          </w:p>
        </w:tc>
        <w:tc>
          <w:tcPr>
            <w:tcW w:w="0" w:type="auto"/>
          </w:tcPr>
          <w:p w14:paraId="2A3BD5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20.00)</w:t>
            </w:r>
          </w:p>
        </w:tc>
        <w:tc>
          <w:tcPr>
            <w:tcW w:w="0" w:type="auto"/>
          </w:tcPr>
          <w:p w14:paraId="54696EF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343</w:t>
            </w:r>
          </w:p>
        </w:tc>
      </w:tr>
      <w:tr w:rsidR="00153927" w:rsidRPr="00153927" w14:paraId="1BA63BA9" w14:textId="77777777" w:rsidTr="00153927">
        <w:trPr>
          <w:trHeight w:val="307"/>
        </w:trPr>
        <w:tc>
          <w:tcPr>
            <w:tcW w:w="0" w:type="auto"/>
          </w:tcPr>
          <w:p w14:paraId="1F9BBD7D" w14:textId="6D422E96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i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 </w:t>
            </w:r>
            <w:bookmarkStart w:id="0" w:name="_Hlk85403982"/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Stroke etiology</w:t>
            </w:r>
            <w:bookmarkEnd w:id="0"/>
            <w:r w:rsidR="000554F2">
              <w:rPr>
                <w:rFonts w:ascii="Times New Roman" w:hAnsi="Times New Roman"/>
                <w:color w:val="auto"/>
                <w:sz w:val="24"/>
                <w:szCs w:val="24"/>
              </w:rPr>
              <w:t>, n [%]</w:t>
            </w:r>
          </w:p>
          <w:p w14:paraId="34C12094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 - large-vessel disease </w:t>
            </w:r>
          </w:p>
          <w:p w14:paraId="700BA222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 - small-vessel disease</w:t>
            </w:r>
          </w:p>
          <w:p w14:paraId="0957E06D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  - cardioembolic </w:t>
            </w:r>
          </w:p>
          <w:p w14:paraId="0B4962A2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lastRenderedPageBreak/>
              <w:t xml:space="preserve">  - other </w:t>
            </w:r>
          </w:p>
          <w:p w14:paraId="19599AB3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- undetermined </w:t>
            </w:r>
          </w:p>
        </w:tc>
        <w:tc>
          <w:tcPr>
            <w:tcW w:w="0" w:type="auto"/>
          </w:tcPr>
          <w:p w14:paraId="1D90813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B92F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9.09)</w:t>
            </w:r>
          </w:p>
          <w:p w14:paraId="1A61627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250BB5A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18.18)</w:t>
            </w:r>
          </w:p>
          <w:p w14:paraId="4D442DD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 (24.24)</w:t>
            </w:r>
          </w:p>
          <w:p w14:paraId="4B9E919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 (48.48)</w:t>
            </w:r>
          </w:p>
        </w:tc>
        <w:tc>
          <w:tcPr>
            <w:tcW w:w="0" w:type="auto"/>
          </w:tcPr>
          <w:p w14:paraId="1D43AEC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943A1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 (16.13)</w:t>
            </w:r>
          </w:p>
          <w:p w14:paraId="7984861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6C196A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2.58)</w:t>
            </w:r>
          </w:p>
          <w:p w14:paraId="26237F9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 (6.45)</w:t>
            </w:r>
          </w:p>
          <w:p w14:paraId="3AE3599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7 (54.84)</w:t>
            </w:r>
          </w:p>
        </w:tc>
        <w:tc>
          <w:tcPr>
            <w:tcW w:w="0" w:type="auto"/>
          </w:tcPr>
          <w:p w14:paraId="3EF1C2F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22D6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 (20.83)</w:t>
            </w:r>
          </w:p>
          <w:p w14:paraId="29251C9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0FC79C7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 (62.50)*</w:t>
            </w:r>
            <w:r w:rsidRPr="00153927">
              <w:rPr>
                <w:rFonts w:ascii="Times New Roman" w:eastAsia="Calibri" w:hAnsi="Times New Roman"/>
                <w:sz w:val="24"/>
                <w:szCs w:val="24"/>
              </w:rPr>
              <w:t>†</w:t>
            </w:r>
          </w:p>
          <w:p w14:paraId="77CA242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 (0.00)</w:t>
            </w:r>
          </w:p>
          <w:p w14:paraId="20D9920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16.67)</w:t>
            </w:r>
            <w:r w:rsidRPr="00153927">
              <w:rPr>
                <w:rFonts w:ascii="Times New Roman" w:eastAsia="Calibri" w:hAnsi="Times New Roman"/>
                <w:sz w:val="24"/>
                <w:szCs w:val="24"/>
              </w:rPr>
              <w:t>†</w:t>
            </w:r>
          </w:p>
        </w:tc>
        <w:tc>
          <w:tcPr>
            <w:tcW w:w="0" w:type="auto"/>
          </w:tcPr>
          <w:p w14:paraId="55C3263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9E4E3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5.00)</w:t>
            </w:r>
          </w:p>
          <w:p w14:paraId="662AA6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0D4E3A7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 (55.00)*</w:t>
            </w:r>
          </w:p>
          <w:p w14:paraId="0D25332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 (0.00)</w:t>
            </w:r>
          </w:p>
          <w:p w14:paraId="6728562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 (40.00)</w:t>
            </w:r>
          </w:p>
        </w:tc>
        <w:tc>
          <w:tcPr>
            <w:tcW w:w="0" w:type="auto"/>
          </w:tcPr>
          <w:p w14:paraId="117E011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FCB0E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368</w:t>
            </w:r>
          </w:p>
          <w:p w14:paraId="5E1BC78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  <w:p w14:paraId="6AC1E9DE" w14:textId="2D88FA1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  <w:p w14:paraId="2C35DE7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035</w:t>
            </w:r>
          </w:p>
          <w:p w14:paraId="29A4358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29</w:t>
            </w:r>
          </w:p>
        </w:tc>
      </w:tr>
      <w:tr w:rsidR="00153927" w:rsidRPr="00153927" w14:paraId="76A78BDB" w14:textId="77777777" w:rsidTr="00153927">
        <w:trPr>
          <w:trHeight w:val="307"/>
        </w:trPr>
        <w:tc>
          <w:tcPr>
            <w:tcW w:w="0" w:type="auto"/>
          </w:tcPr>
          <w:p w14:paraId="534B7E09" w14:textId="48F13452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Time fro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m stroke onset to thrombolysis [min]</w:t>
            </w:r>
          </w:p>
        </w:tc>
        <w:tc>
          <w:tcPr>
            <w:tcW w:w="0" w:type="auto"/>
          </w:tcPr>
          <w:p w14:paraId="122F0F97" w14:textId="5CB6E5A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3 (114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5)</w:t>
            </w:r>
          </w:p>
        </w:tc>
        <w:tc>
          <w:tcPr>
            <w:tcW w:w="0" w:type="auto"/>
          </w:tcPr>
          <w:p w14:paraId="3275D20C" w14:textId="13E5138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5 (7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3)*</w:t>
            </w:r>
          </w:p>
        </w:tc>
        <w:tc>
          <w:tcPr>
            <w:tcW w:w="0" w:type="auto"/>
          </w:tcPr>
          <w:p w14:paraId="6D07E70E" w14:textId="377CD4D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21 (9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3)</w:t>
            </w:r>
          </w:p>
        </w:tc>
        <w:tc>
          <w:tcPr>
            <w:tcW w:w="0" w:type="auto"/>
          </w:tcPr>
          <w:p w14:paraId="6337F5FA" w14:textId="7A0185F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02 (73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29)*</w:t>
            </w:r>
          </w:p>
        </w:tc>
        <w:tc>
          <w:tcPr>
            <w:tcW w:w="0" w:type="auto"/>
          </w:tcPr>
          <w:p w14:paraId="74E4554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</w:tr>
      <w:tr w:rsidR="00153927" w:rsidRPr="00153927" w14:paraId="41449139" w14:textId="77777777" w:rsidTr="00153927">
        <w:trPr>
          <w:trHeight w:val="307"/>
        </w:trPr>
        <w:tc>
          <w:tcPr>
            <w:tcW w:w="0" w:type="auto"/>
          </w:tcPr>
          <w:p w14:paraId="14AD4A78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NIHSS score on admission</w:t>
            </w:r>
          </w:p>
        </w:tc>
        <w:tc>
          <w:tcPr>
            <w:tcW w:w="0" w:type="auto"/>
          </w:tcPr>
          <w:p w14:paraId="570EA57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7 (11-19)</w:t>
            </w:r>
          </w:p>
        </w:tc>
        <w:tc>
          <w:tcPr>
            <w:tcW w:w="0" w:type="auto"/>
          </w:tcPr>
          <w:p w14:paraId="67EE0E08" w14:textId="6E644A5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8 (14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0" w:type="auto"/>
          </w:tcPr>
          <w:p w14:paraId="329D4045" w14:textId="2C2D6B1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 (12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8)</w:t>
            </w:r>
          </w:p>
        </w:tc>
        <w:tc>
          <w:tcPr>
            <w:tcW w:w="0" w:type="auto"/>
          </w:tcPr>
          <w:p w14:paraId="55B7581A" w14:textId="629F1C5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 (13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0" w:type="auto"/>
          </w:tcPr>
          <w:p w14:paraId="75BBD0C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271</w:t>
            </w:r>
          </w:p>
        </w:tc>
      </w:tr>
      <w:tr w:rsidR="00153927" w:rsidRPr="00153927" w14:paraId="49EC1AB9" w14:textId="77777777" w:rsidTr="00153927">
        <w:trPr>
          <w:trHeight w:val="307"/>
        </w:trPr>
        <w:tc>
          <w:tcPr>
            <w:tcW w:w="0" w:type="auto"/>
          </w:tcPr>
          <w:p w14:paraId="7E83FD29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NIHSS score after r-tPA  </w:t>
            </w:r>
          </w:p>
        </w:tc>
        <w:tc>
          <w:tcPr>
            <w:tcW w:w="0" w:type="auto"/>
          </w:tcPr>
          <w:p w14:paraId="28941CB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 (4-16)</w:t>
            </w:r>
          </w:p>
        </w:tc>
        <w:tc>
          <w:tcPr>
            <w:tcW w:w="0" w:type="auto"/>
          </w:tcPr>
          <w:p w14:paraId="551E2DAF" w14:textId="45CF4FA9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 (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8)</w:t>
            </w:r>
          </w:p>
        </w:tc>
        <w:tc>
          <w:tcPr>
            <w:tcW w:w="0" w:type="auto"/>
          </w:tcPr>
          <w:p w14:paraId="01CB7BED" w14:textId="60B1E24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 (4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</w:tcPr>
          <w:p w14:paraId="765DF568" w14:textId="2C9E736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3 (4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8)</w:t>
            </w:r>
          </w:p>
        </w:tc>
        <w:tc>
          <w:tcPr>
            <w:tcW w:w="0" w:type="auto"/>
          </w:tcPr>
          <w:p w14:paraId="0D9C8D7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437</w:t>
            </w:r>
          </w:p>
        </w:tc>
      </w:tr>
      <w:tr w:rsidR="00153927" w:rsidRPr="00153927" w14:paraId="4883249E" w14:textId="77777777" w:rsidTr="00153927">
        <w:trPr>
          <w:trHeight w:val="699"/>
        </w:trPr>
        <w:tc>
          <w:tcPr>
            <w:tcW w:w="0" w:type="auto"/>
          </w:tcPr>
          <w:p w14:paraId="01C9F4CA" w14:textId="53A7ADDB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bookmarkStart w:id="1" w:name="_Hlk85403987"/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Post-MT hemorrhagic brain complications</w:t>
            </w:r>
            <w:bookmarkEnd w:id="1"/>
            <w:r w:rsidR="000554F2">
              <w:rPr>
                <w:rFonts w:ascii="Times New Roman" w:hAnsi="Times New Roman"/>
                <w:color w:val="auto"/>
                <w:sz w:val="24"/>
                <w:szCs w:val="24"/>
              </w:rPr>
              <w:t>, n [%]</w:t>
            </w:r>
          </w:p>
          <w:p w14:paraId="3BC0AB18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-any hemorrhagic brain complication</w:t>
            </w:r>
          </w:p>
          <w:p w14:paraId="69709D06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- HI type 1</w:t>
            </w:r>
          </w:p>
          <w:p w14:paraId="2044CFD7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- HI type 2</w:t>
            </w:r>
          </w:p>
          <w:p w14:paraId="0AE62AB9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- PH type 1</w:t>
            </w:r>
          </w:p>
          <w:p w14:paraId="3B01B6DA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153927">
              <w:rPr>
                <w:rFonts w:ascii="Times New Roman" w:hAnsi="Times New Roman"/>
                <w:color w:val="auto"/>
                <w:sz w:val="24"/>
                <w:szCs w:val="24"/>
              </w:rPr>
              <w:t>- PH type 2</w:t>
            </w:r>
          </w:p>
        </w:tc>
        <w:tc>
          <w:tcPr>
            <w:tcW w:w="0" w:type="auto"/>
          </w:tcPr>
          <w:p w14:paraId="4BD0932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A9FD5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 (42.42)</w:t>
            </w:r>
          </w:p>
          <w:p w14:paraId="636983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12.12)</w:t>
            </w:r>
          </w:p>
          <w:p w14:paraId="61D807C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 (15.15)</w:t>
            </w:r>
          </w:p>
          <w:p w14:paraId="37AFADD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9.09)</w:t>
            </w:r>
          </w:p>
          <w:p w14:paraId="69AC182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06)</w:t>
            </w:r>
          </w:p>
        </w:tc>
        <w:tc>
          <w:tcPr>
            <w:tcW w:w="0" w:type="auto"/>
          </w:tcPr>
          <w:p w14:paraId="0A28236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E2207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 (45.16)</w:t>
            </w:r>
          </w:p>
          <w:p w14:paraId="3E0397F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12.90)</w:t>
            </w:r>
          </w:p>
          <w:p w14:paraId="2AE8F34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2.58)</w:t>
            </w:r>
          </w:p>
          <w:p w14:paraId="45C9FF3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6.45)</w:t>
            </w:r>
          </w:p>
          <w:p w14:paraId="715127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3.23)</w:t>
            </w:r>
          </w:p>
        </w:tc>
        <w:tc>
          <w:tcPr>
            <w:tcW w:w="0" w:type="auto"/>
          </w:tcPr>
          <w:p w14:paraId="5161009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5FA16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25.00)</w:t>
            </w:r>
          </w:p>
          <w:p w14:paraId="1CBFC76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8.33)</w:t>
            </w:r>
          </w:p>
          <w:p w14:paraId="0450C1B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4.17)</w:t>
            </w:r>
          </w:p>
          <w:p w14:paraId="2924250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8.33)</w:t>
            </w:r>
          </w:p>
          <w:p w14:paraId="6AAE5DE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4.17)</w:t>
            </w:r>
          </w:p>
        </w:tc>
        <w:tc>
          <w:tcPr>
            <w:tcW w:w="0" w:type="auto"/>
          </w:tcPr>
          <w:p w14:paraId="3E5657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58E3B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35.00)</w:t>
            </w:r>
          </w:p>
          <w:p w14:paraId="1A2447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0)</w:t>
            </w:r>
          </w:p>
          <w:p w14:paraId="7CC4F0A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0)</w:t>
            </w:r>
          </w:p>
          <w:p w14:paraId="2A519AE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5.00)</w:t>
            </w:r>
          </w:p>
          <w:p w14:paraId="17B04E3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0)</w:t>
            </w:r>
          </w:p>
        </w:tc>
        <w:tc>
          <w:tcPr>
            <w:tcW w:w="0" w:type="auto"/>
          </w:tcPr>
          <w:p w14:paraId="61B438B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1986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432</w:t>
            </w:r>
          </w:p>
          <w:p w14:paraId="247191C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951</w:t>
            </w:r>
          </w:p>
          <w:p w14:paraId="33F21C4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245</w:t>
            </w:r>
          </w:p>
          <w:p w14:paraId="6A34280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945</w:t>
            </w:r>
          </w:p>
          <w:p w14:paraId="6DF0C35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758</w:t>
            </w:r>
          </w:p>
        </w:tc>
      </w:tr>
      <w:tr w:rsidR="00153927" w:rsidRPr="00153927" w14:paraId="3830BCF3" w14:textId="77777777" w:rsidTr="00153927">
        <w:trPr>
          <w:trHeight w:val="274"/>
        </w:trPr>
        <w:tc>
          <w:tcPr>
            <w:tcW w:w="0" w:type="auto"/>
          </w:tcPr>
          <w:p w14:paraId="6A20A1D4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Fasting glucose  &lt; 5.5 mmol/L</w:t>
            </w:r>
          </w:p>
        </w:tc>
        <w:tc>
          <w:tcPr>
            <w:tcW w:w="0" w:type="auto"/>
          </w:tcPr>
          <w:p w14:paraId="00ED397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2 (36.36)</w:t>
            </w:r>
          </w:p>
        </w:tc>
        <w:tc>
          <w:tcPr>
            <w:tcW w:w="0" w:type="auto"/>
          </w:tcPr>
          <w:p w14:paraId="27C1DF2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12.90)</w:t>
            </w:r>
          </w:p>
        </w:tc>
        <w:tc>
          <w:tcPr>
            <w:tcW w:w="0" w:type="auto"/>
          </w:tcPr>
          <w:p w14:paraId="539A7DA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 (29.17)</w:t>
            </w:r>
          </w:p>
        </w:tc>
        <w:tc>
          <w:tcPr>
            <w:tcW w:w="0" w:type="auto"/>
          </w:tcPr>
          <w:p w14:paraId="68D2AA7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53)</w:t>
            </w:r>
          </w:p>
        </w:tc>
        <w:tc>
          <w:tcPr>
            <w:tcW w:w="0" w:type="auto"/>
          </w:tcPr>
          <w:p w14:paraId="74E2B46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153927" w:rsidRPr="00153927" w14:paraId="066CCD27" w14:textId="77777777" w:rsidTr="00153927">
        <w:trPr>
          <w:trHeight w:val="274"/>
        </w:trPr>
        <w:tc>
          <w:tcPr>
            <w:tcW w:w="0" w:type="auto"/>
          </w:tcPr>
          <w:p w14:paraId="40CD79CA" w14:textId="40CD15DA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CRP [mg/L]</w:t>
            </w:r>
          </w:p>
        </w:tc>
        <w:tc>
          <w:tcPr>
            <w:tcW w:w="0" w:type="auto"/>
          </w:tcPr>
          <w:p w14:paraId="25C6071C" w14:textId="5D985C5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.2 (2.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.0)</w:t>
            </w:r>
          </w:p>
        </w:tc>
        <w:tc>
          <w:tcPr>
            <w:tcW w:w="0" w:type="auto"/>
          </w:tcPr>
          <w:p w14:paraId="390B9703" w14:textId="62BE52A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.1 (3.9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.9)</w:t>
            </w:r>
          </w:p>
        </w:tc>
        <w:tc>
          <w:tcPr>
            <w:tcW w:w="0" w:type="auto"/>
          </w:tcPr>
          <w:p w14:paraId="0CAD1FC4" w14:textId="261710C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.0 (4.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7.3)</w:t>
            </w:r>
          </w:p>
        </w:tc>
        <w:tc>
          <w:tcPr>
            <w:tcW w:w="0" w:type="auto"/>
          </w:tcPr>
          <w:p w14:paraId="68A8553A" w14:textId="18EFE4A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.4 (5.7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6.2)</w:t>
            </w:r>
          </w:p>
        </w:tc>
        <w:tc>
          <w:tcPr>
            <w:tcW w:w="0" w:type="auto"/>
          </w:tcPr>
          <w:p w14:paraId="1CDA86A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237</w:t>
            </w:r>
          </w:p>
        </w:tc>
      </w:tr>
      <w:tr w:rsidR="00153927" w:rsidRPr="00153927" w14:paraId="323C9DF0" w14:textId="77777777" w:rsidTr="00153927">
        <w:trPr>
          <w:trHeight w:val="274"/>
        </w:trPr>
        <w:tc>
          <w:tcPr>
            <w:tcW w:w="0" w:type="auto"/>
          </w:tcPr>
          <w:p w14:paraId="1706F6C9" w14:textId="1948B329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Maximal S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BP within 24 hours after r-tPA [mmHg]</w:t>
            </w:r>
          </w:p>
        </w:tc>
        <w:tc>
          <w:tcPr>
            <w:tcW w:w="0" w:type="auto"/>
          </w:tcPr>
          <w:p w14:paraId="0136378B" w14:textId="7223A29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0 (126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4)</w:t>
            </w:r>
          </w:p>
        </w:tc>
        <w:tc>
          <w:tcPr>
            <w:tcW w:w="0" w:type="auto"/>
          </w:tcPr>
          <w:p w14:paraId="17FD7DA8" w14:textId="6B52A9E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3 (14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0)</w:t>
            </w:r>
          </w:p>
        </w:tc>
        <w:tc>
          <w:tcPr>
            <w:tcW w:w="0" w:type="auto"/>
          </w:tcPr>
          <w:p w14:paraId="72CA454F" w14:textId="441C17A4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4 (138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9)</w:t>
            </w:r>
          </w:p>
        </w:tc>
        <w:tc>
          <w:tcPr>
            <w:tcW w:w="0" w:type="auto"/>
          </w:tcPr>
          <w:p w14:paraId="54D1E4A4" w14:textId="586DC88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54 (14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9)</w:t>
            </w:r>
          </w:p>
        </w:tc>
        <w:tc>
          <w:tcPr>
            <w:tcW w:w="0" w:type="auto"/>
          </w:tcPr>
          <w:p w14:paraId="133D504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</w:p>
        </w:tc>
      </w:tr>
      <w:tr w:rsidR="00153927" w:rsidRPr="00153927" w14:paraId="41CFECB0" w14:textId="77777777" w:rsidTr="00153927">
        <w:trPr>
          <w:trHeight w:val="274"/>
        </w:trPr>
        <w:tc>
          <w:tcPr>
            <w:tcW w:w="0" w:type="auto"/>
          </w:tcPr>
          <w:p w14:paraId="5A83CF3C" w14:textId="6AF963F5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Maximal DBP wi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>thin 24 hours after r-tPA [mmHg]</w:t>
            </w:r>
          </w:p>
        </w:tc>
        <w:tc>
          <w:tcPr>
            <w:tcW w:w="0" w:type="auto"/>
          </w:tcPr>
          <w:p w14:paraId="0DB222D7" w14:textId="042E544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0 (77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0)</w:t>
            </w:r>
          </w:p>
        </w:tc>
        <w:tc>
          <w:tcPr>
            <w:tcW w:w="0" w:type="auto"/>
          </w:tcPr>
          <w:p w14:paraId="05EF571E" w14:textId="68F46DD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0 (7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0)</w:t>
            </w:r>
          </w:p>
        </w:tc>
        <w:tc>
          <w:tcPr>
            <w:tcW w:w="0" w:type="auto"/>
          </w:tcPr>
          <w:p w14:paraId="49EDD88A" w14:textId="6423771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0 (75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0)</w:t>
            </w:r>
          </w:p>
        </w:tc>
        <w:tc>
          <w:tcPr>
            <w:tcW w:w="0" w:type="auto"/>
          </w:tcPr>
          <w:p w14:paraId="4498FA47" w14:textId="0E4D869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0 (7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9)</w:t>
            </w:r>
          </w:p>
        </w:tc>
        <w:tc>
          <w:tcPr>
            <w:tcW w:w="0" w:type="auto"/>
          </w:tcPr>
          <w:p w14:paraId="3BC64EF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872</w:t>
            </w:r>
          </w:p>
        </w:tc>
      </w:tr>
      <w:tr w:rsidR="00153927" w:rsidRPr="00153927" w14:paraId="3947DF05" w14:textId="77777777" w:rsidTr="00153927">
        <w:trPr>
          <w:trHeight w:val="274"/>
        </w:trPr>
        <w:tc>
          <w:tcPr>
            <w:tcW w:w="0" w:type="auto"/>
          </w:tcPr>
          <w:p w14:paraId="60B7F40D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Creatinine (µmol/L)</w:t>
            </w:r>
          </w:p>
        </w:tc>
        <w:tc>
          <w:tcPr>
            <w:tcW w:w="0" w:type="auto"/>
          </w:tcPr>
          <w:p w14:paraId="0C1A87F1" w14:textId="7AD820F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5 (69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8)</w:t>
            </w:r>
          </w:p>
        </w:tc>
        <w:tc>
          <w:tcPr>
            <w:tcW w:w="0" w:type="auto"/>
          </w:tcPr>
          <w:p w14:paraId="70DDEDA2" w14:textId="5C41E30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2 (74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8)</w:t>
            </w:r>
          </w:p>
        </w:tc>
        <w:tc>
          <w:tcPr>
            <w:tcW w:w="0" w:type="auto"/>
          </w:tcPr>
          <w:p w14:paraId="0CF24BD4" w14:textId="0A5EED74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74 (7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83)</w:t>
            </w:r>
          </w:p>
        </w:tc>
        <w:tc>
          <w:tcPr>
            <w:tcW w:w="0" w:type="auto"/>
          </w:tcPr>
          <w:p w14:paraId="4653ADC0" w14:textId="1DD5C8E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92 (75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10)</w:t>
            </w:r>
          </w:p>
        </w:tc>
        <w:tc>
          <w:tcPr>
            <w:tcW w:w="0" w:type="auto"/>
          </w:tcPr>
          <w:p w14:paraId="133D7F4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88</w:t>
            </w:r>
          </w:p>
        </w:tc>
      </w:tr>
      <w:tr w:rsidR="00153927" w:rsidRPr="00153927" w14:paraId="5E3EEBCD" w14:textId="77777777" w:rsidTr="00153927">
        <w:trPr>
          <w:trHeight w:val="274"/>
        </w:trPr>
        <w:tc>
          <w:tcPr>
            <w:tcW w:w="0" w:type="auto"/>
          </w:tcPr>
          <w:p w14:paraId="154386B4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Pre-stroke mRS score</w:t>
            </w:r>
          </w:p>
          <w:p w14:paraId="5A937098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  -0</w:t>
            </w:r>
          </w:p>
          <w:p w14:paraId="655362D0" w14:textId="5E9F8FB3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 -1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4B02BF78" w14:textId="270221EA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  -3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3784CB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24C8F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3 (100.00)</w:t>
            </w:r>
          </w:p>
          <w:p w14:paraId="133DE76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48E2F4B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</w:tcPr>
          <w:p w14:paraId="45D3075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CC8B6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0 (96.77)</w:t>
            </w:r>
          </w:p>
          <w:p w14:paraId="010D24F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704F1DA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3.23)</w:t>
            </w:r>
          </w:p>
        </w:tc>
        <w:tc>
          <w:tcPr>
            <w:tcW w:w="0" w:type="auto"/>
          </w:tcPr>
          <w:p w14:paraId="26322D7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64B3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3 (95.83)</w:t>
            </w:r>
          </w:p>
          <w:p w14:paraId="0281B2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449AD0A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4.17)</w:t>
            </w:r>
          </w:p>
        </w:tc>
        <w:tc>
          <w:tcPr>
            <w:tcW w:w="0" w:type="auto"/>
          </w:tcPr>
          <w:p w14:paraId="0244B4B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D6045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 (80.00)</w:t>
            </w:r>
          </w:p>
          <w:p w14:paraId="4D70222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0)</w:t>
            </w:r>
          </w:p>
          <w:p w14:paraId="61DAAEF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00)</w:t>
            </w:r>
          </w:p>
        </w:tc>
        <w:tc>
          <w:tcPr>
            <w:tcW w:w="0" w:type="auto"/>
          </w:tcPr>
          <w:p w14:paraId="1D765B0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8EB83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</w:tr>
      <w:tr w:rsidR="00153927" w:rsidRPr="00153927" w14:paraId="4BF34C08" w14:textId="77777777" w:rsidTr="00153927">
        <w:trPr>
          <w:trHeight w:val="274"/>
        </w:trPr>
        <w:tc>
          <w:tcPr>
            <w:tcW w:w="0" w:type="auto"/>
          </w:tcPr>
          <w:p w14:paraId="2EE90A0A" w14:textId="7C7C93FA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Pre-stroke mRS ≥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3D32F1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0" w:type="auto"/>
          </w:tcPr>
          <w:p w14:paraId="6656949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3.23)</w:t>
            </w:r>
          </w:p>
        </w:tc>
        <w:tc>
          <w:tcPr>
            <w:tcW w:w="0" w:type="auto"/>
          </w:tcPr>
          <w:p w14:paraId="228FD51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 (4.17)</w:t>
            </w:r>
          </w:p>
        </w:tc>
        <w:tc>
          <w:tcPr>
            <w:tcW w:w="0" w:type="auto"/>
          </w:tcPr>
          <w:p w14:paraId="02EE20C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20.00)</w:t>
            </w:r>
          </w:p>
        </w:tc>
        <w:tc>
          <w:tcPr>
            <w:tcW w:w="0" w:type="auto"/>
          </w:tcPr>
          <w:p w14:paraId="046C5B3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</w:tr>
      <w:tr w:rsidR="00153927" w:rsidRPr="00153927" w14:paraId="0E11FB94" w14:textId="77777777" w:rsidTr="00153927">
        <w:trPr>
          <w:trHeight w:val="274"/>
        </w:trPr>
        <w:tc>
          <w:tcPr>
            <w:tcW w:w="0" w:type="auto"/>
          </w:tcPr>
          <w:p w14:paraId="4FB8A896" w14:textId="67BC7FA2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mRS 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1 90 days</w:t>
            </w:r>
          </w:p>
        </w:tc>
        <w:tc>
          <w:tcPr>
            <w:tcW w:w="0" w:type="auto"/>
          </w:tcPr>
          <w:p w14:paraId="7A285D4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0 (62.50)</w:t>
            </w:r>
          </w:p>
        </w:tc>
        <w:tc>
          <w:tcPr>
            <w:tcW w:w="0" w:type="auto"/>
          </w:tcPr>
          <w:p w14:paraId="799058D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 (45.16)</w:t>
            </w:r>
          </w:p>
        </w:tc>
        <w:tc>
          <w:tcPr>
            <w:tcW w:w="0" w:type="auto"/>
          </w:tcPr>
          <w:p w14:paraId="31AE2D4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4 (60.87)</w:t>
            </w:r>
          </w:p>
        </w:tc>
        <w:tc>
          <w:tcPr>
            <w:tcW w:w="0" w:type="auto"/>
          </w:tcPr>
          <w:p w14:paraId="020B63D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 (10.53)*</w:t>
            </w:r>
            <w:r w:rsidRPr="00153927">
              <w:rPr>
                <w:rFonts w:ascii="Times New Roman" w:eastAsia="Calibri" w:hAnsi="Times New Roman"/>
                <w:sz w:val="24"/>
                <w:szCs w:val="24"/>
              </w:rPr>
              <w:t>‡</w:t>
            </w:r>
          </w:p>
        </w:tc>
        <w:tc>
          <w:tcPr>
            <w:tcW w:w="0" w:type="auto"/>
          </w:tcPr>
          <w:p w14:paraId="0A021CA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</w:tr>
      <w:tr w:rsidR="00153927" w:rsidRPr="00153927" w14:paraId="594DB4E5" w14:textId="77777777" w:rsidTr="00153927">
        <w:trPr>
          <w:trHeight w:val="274"/>
        </w:trPr>
        <w:tc>
          <w:tcPr>
            <w:tcW w:w="0" w:type="auto"/>
          </w:tcPr>
          <w:p w14:paraId="62ED1D1E" w14:textId="5E004B98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mRS 0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  <w:sz w:val="24"/>
                <w:szCs w:val="24"/>
                <w:lang w:val="en"/>
              </w:rPr>
              <w:t>2 90 days</w:t>
            </w:r>
          </w:p>
        </w:tc>
        <w:tc>
          <w:tcPr>
            <w:tcW w:w="0" w:type="auto"/>
          </w:tcPr>
          <w:p w14:paraId="3D82F9F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23 (71.88)</w:t>
            </w:r>
          </w:p>
        </w:tc>
        <w:tc>
          <w:tcPr>
            <w:tcW w:w="0" w:type="auto"/>
          </w:tcPr>
          <w:p w14:paraId="64BCC7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6 (51.61)</w:t>
            </w:r>
          </w:p>
        </w:tc>
        <w:tc>
          <w:tcPr>
            <w:tcW w:w="0" w:type="auto"/>
          </w:tcPr>
          <w:p w14:paraId="393F92D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17 (73.91)</w:t>
            </w:r>
          </w:p>
        </w:tc>
        <w:tc>
          <w:tcPr>
            <w:tcW w:w="0" w:type="auto"/>
          </w:tcPr>
          <w:p w14:paraId="56F0DAD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31.58)*</w:t>
            </w:r>
          </w:p>
        </w:tc>
        <w:tc>
          <w:tcPr>
            <w:tcW w:w="0" w:type="auto"/>
          </w:tcPr>
          <w:p w14:paraId="7107F4F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</w:tr>
      <w:tr w:rsidR="00B11A5F" w:rsidRPr="00153927" w14:paraId="1C3990B6" w14:textId="77777777" w:rsidTr="00153927">
        <w:trPr>
          <w:trHeight w:val="307"/>
        </w:trPr>
        <w:tc>
          <w:tcPr>
            <w:tcW w:w="0" w:type="auto"/>
          </w:tcPr>
          <w:p w14:paraId="15219720" w14:textId="07C1C621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 xml:space="preserve"> Death (mRS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05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</w:tcPr>
          <w:p w14:paraId="44AF699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3 (9.38)</w:t>
            </w:r>
          </w:p>
        </w:tc>
        <w:tc>
          <w:tcPr>
            <w:tcW w:w="0" w:type="auto"/>
          </w:tcPr>
          <w:p w14:paraId="18736E5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19.35)</w:t>
            </w:r>
          </w:p>
        </w:tc>
        <w:tc>
          <w:tcPr>
            <w:tcW w:w="0" w:type="auto"/>
          </w:tcPr>
          <w:p w14:paraId="1F5D1CA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4 (17.39)</w:t>
            </w:r>
          </w:p>
        </w:tc>
        <w:tc>
          <w:tcPr>
            <w:tcW w:w="0" w:type="auto"/>
          </w:tcPr>
          <w:p w14:paraId="5221281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6 (31.58)</w:t>
            </w:r>
          </w:p>
        </w:tc>
        <w:tc>
          <w:tcPr>
            <w:tcW w:w="0" w:type="auto"/>
          </w:tcPr>
          <w:p w14:paraId="5D0B794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927">
              <w:rPr>
                <w:rFonts w:ascii="Times New Roman" w:hAnsi="Times New Roman" w:cs="Times New Roman"/>
                <w:sz w:val="24"/>
                <w:szCs w:val="24"/>
              </w:rPr>
              <w:t>0.260</w:t>
            </w:r>
          </w:p>
        </w:tc>
      </w:tr>
    </w:tbl>
    <w:p w14:paraId="677154C1" w14:textId="3BA00FB3" w:rsidR="00B11A5F" w:rsidRPr="00153927" w:rsidRDefault="00B11A5F" w:rsidP="00B11A5F">
      <w:pPr>
        <w:spacing w:line="360" w:lineRule="auto"/>
        <w:contextualSpacing/>
        <w:rPr>
          <w:rFonts w:ascii="Times New Roman" w:eastAsia="Calibri" w:hAnsi="Times New Roman"/>
          <w:sz w:val="24"/>
          <w:szCs w:val="24"/>
        </w:rPr>
      </w:pPr>
    </w:p>
    <w:p w14:paraId="01CD6AA0" w14:textId="77777777" w:rsidR="00B11A5F" w:rsidRPr="00153927" w:rsidRDefault="00B11A5F" w:rsidP="00B11A5F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  <w:r w:rsidRPr="00153927">
        <w:rPr>
          <w:rFonts w:ascii="Times New Roman" w:hAnsi="Times New Roman"/>
          <w:color w:val="auto"/>
          <w:sz w:val="24"/>
          <w:szCs w:val="24"/>
        </w:rPr>
        <w:t>For abbreviations, see Suppl. Table 1.</w:t>
      </w:r>
    </w:p>
    <w:p w14:paraId="40802EED" w14:textId="77777777" w:rsidR="00B11A5F" w:rsidRPr="00153927" w:rsidRDefault="00B11A5F" w:rsidP="00B11A5F">
      <w:pPr>
        <w:rPr>
          <w:rFonts w:ascii="Times New Roman" w:hAnsi="Times New Roman" w:cs="Times New Roman"/>
          <w:b/>
          <w:bCs/>
        </w:rPr>
      </w:pPr>
    </w:p>
    <w:p w14:paraId="608FEBDB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6B22ACCE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0661D66C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280F4020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0167C423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53EDD926" w14:textId="2254A731" w:rsidR="00B11A5F" w:rsidRPr="00153927" w:rsidRDefault="00B11A5F" w:rsidP="00B11A5F">
      <w:pPr>
        <w:rPr>
          <w:rFonts w:ascii="Times New Roman" w:hAnsi="Times New Roman" w:cs="Times New Roman"/>
        </w:rPr>
      </w:pPr>
      <w:r w:rsidRPr="000554F2">
        <w:rPr>
          <w:rFonts w:ascii="Times New Roman" w:hAnsi="Times New Roman" w:cs="Times New Roman"/>
          <w:b/>
        </w:rPr>
        <w:t xml:space="preserve">Supplemental Table </w:t>
      </w:r>
      <w:r w:rsidR="00B54DF8" w:rsidRPr="000554F2">
        <w:rPr>
          <w:rFonts w:ascii="Times New Roman" w:hAnsi="Times New Roman" w:cs="Times New Roman"/>
          <w:b/>
        </w:rPr>
        <w:t>4</w:t>
      </w:r>
      <w:r w:rsidRPr="000554F2">
        <w:rPr>
          <w:rFonts w:ascii="Times New Roman" w:hAnsi="Times New Roman" w:cs="Times New Roman"/>
          <w:b/>
        </w:rPr>
        <w:t>.</w:t>
      </w:r>
      <w:r w:rsidRPr="00153927">
        <w:rPr>
          <w:rFonts w:ascii="Times New Roman" w:hAnsi="Times New Roman" w:cs="Times New Roman"/>
        </w:rPr>
        <w:t xml:space="preserve"> Baseline characteristics of patients </w:t>
      </w:r>
      <w:r w:rsidRPr="00153927">
        <w:rPr>
          <w:rFonts w:ascii="Times New Roman" w:hAnsi="Times New Roman" w:cs="Times New Roman"/>
          <w:sz w:val="24"/>
          <w:szCs w:val="24"/>
        </w:rPr>
        <w:t xml:space="preserve">undergoing intravenous thrombolysis with subsequent mechanical thrombectomy </w:t>
      </w:r>
      <w:r w:rsidRPr="00153927">
        <w:rPr>
          <w:rFonts w:ascii="Times New Roman" w:hAnsi="Times New Roman" w:cs="Times New Roman"/>
        </w:rPr>
        <w:t xml:space="preserve">according to </w:t>
      </w:r>
      <w:r w:rsidR="000554F2">
        <w:rPr>
          <w:rFonts w:ascii="Times New Roman" w:hAnsi="Times New Roman" w:cs="Times New Roman"/>
          <w:lang w:val="en"/>
        </w:rPr>
        <w:t>modified Rankin scale (mRS)</w:t>
      </w:r>
    </w:p>
    <w:p w14:paraId="66B07454" w14:textId="77777777" w:rsidR="00B11A5F" w:rsidRPr="00153927" w:rsidRDefault="00B11A5F" w:rsidP="00B11A5F">
      <w:pPr>
        <w:rPr>
          <w:rFonts w:ascii="Times New Roman" w:hAnsi="Times New Roman" w:cs="Times New Roman"/>
        </w:rPr>
      </w:pPr>
    </w:p>
    <w:tbl>
      <w:tblPr>
        <w:tblStyle w:val="Tabela-Siatka"/>
        <w:tblW w:w="16302" w:type="dxa"/>
        <w:tblInd w:w="-12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3"/>
        <w:gridCol w:w="1398"/>
        <w:gridCol w:w="1266"/>
        <w:gridCol w:w="850"/>
        <w:gridCol w:w="1404"/>
        <w:gridCol w:w="1198"/>
        <w:gridCol w:w="917"/>
        <w:gridCol w:w="1185"/>
        <w:gridCol w:w="1341"/>
        <w:gridCol w:w="836"/>
        <w:gridCol w:w="1262"/>
        <w:gridCol w:w="1260"/>
        <w:gridCol w:w="712"/>
      </w:tblGrid>
      <w:tr w:rsidR="00153927" w:rsidRPr="00153927" w14:paraId="58F151D1" w14:textId="77777777" w:rsidTr="00153927">
        <w:trPr>
          <w:trHeight w:val="372"/>
        </w:trPr>
        <w:tc>
          <w:tcPr>
            <w:tcW w:w="2673" w:type="dxa"/>
            <w:tcBorders>
              <w:right w:val="single" w:sz="4" w:space="0" w:color="auto"/>
            </w:tcBorders>
          </w:tcPr>
          <w:p w14:paraId="1A6BB1A7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1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08B262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 60 years</w:t>
            </w:r>
          </w:p>
        </w:tc>
        <w:tc>
          <w:tcPr>
            <w:tcW w:w="351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543F292" w14:textId="347CDD8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9 years</w:t>
            </w:r>
          </w:p>
        </w:tc>
        <w:tc>
          <w:tcPr>
            <w:tcW w:w="336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ABDB8A8" w14:textId="01E8283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9 years</w:t>
            </w:r>
          </w:p>
        </w:tc>
        <w:tc>
          <w:tcPr>
            <w:tcW w:w="3234" w:type="dxa"/>
            <w:gridSpan w:val="3"/>
            <w:tcBorders>
              <w:left w:val="single" w:sz="4" w:space="0" w:color="auto"/>
            </w:tcBorders>
          </w:tcPr>
          <w:p w14:paraId="5B61FB44" w14:textId="425B3A1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gt;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80 years</w:t>
            </w:r>
          </w:p>
        </w:tc>
      </w:tr>
      <w:tr w:rsidR="00153927" w:rsidRPr="00153927" w14:paraId="5D49F693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3CDCB144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79895E95" w14:textId="34EB21B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25FE7503" w14:textId="455DC294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66" w:type="dxa"/>
          </w:tcPr>
          <w:p w14:paraId="2DDBC9BC" w14:textId="34F5684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63D6FC60" w14:textId="6299CAA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99CC8DD" w14:textId="71891923" w:rsidR="00B11A5F" w:rsidRPr="00153927" w:rsidRDefault="00AD7405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B11A5F"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1ED2A5E5" w14:textId="4C2CC93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12331358" w14:textId="0F2CC79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98" w:type="dxa"/>
          </w:tcPr>
          <w:p w14:paraId="4C79BF94" w14:textId="07D03E4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75B77BD6" w14:textId="68CB447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B16B03D" w14:textId="5274F3FA" w:rsidR="00B11A5F" w:rsidRPr="00153927" w:rsidRDefault="00B11A5F" w:rsidP="00AD7405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P</w:t>
            </w:r>
            <w:r w:rsidR="00AD7405">
              <w:rPr>
                <w:rFonts w:ascii="Times New Roman" w:hAnsi="Times New Roman" w:cs="Times New Roman"/>
              </w:rPr>
              <w:t>-</w:t>
            </w:r>
            <w:r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073D26D" w14:textId="72EB723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065C7745" w14:textId="52E9CC8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41" w:type="dxa"/>
          </w:tcPr>
          <w:p w14:paraId="2458331D" w14:textId="5A409CC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66AD96FB" w14:textId="71CFA22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2C8604E9" w14:textId="616D751C" w:rsidR="00B11A5F" w:rsidRPr="00153927" w:rsidRDefault="00AD7405" w:rsidP="001539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="00B11A5F" w:rsidRPr="00153927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C771D70" w14:textId="0A94C783" w:rsidR="00B11A5F" w:rsidRPr="00153927" w:rsidRDefault="00B11A5F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  <w:p w14:paraId="70B10D67" w14:textId="18554BFD" w:rsidR="00B11A5F" w:rsidRPr="00153927" w:rsidRDefault="00B11A5F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60" w:type="dxa"/>
          </w:tcPr>
          <w:p w14:paraId="535C1FB4" w14:textId="61DE05A2" w:rsidR="00B11A5F" w:rsidRPr="00153927" w:rsidRDefault="00B11A5F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mRS 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10391CD4" w14:textId="7A3C88D8" w:rsidR="00B11A5F" w:rsidRPr="00153927" w:rsidRDefault="00B11A5F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n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=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12" w:type="dxa"/>
          </w:tcPr>
          <w:p w14:paraId="7A139BB9" w14:textId="77777777" w:rsidR="00B11A5F" w:rsidRPr="00153927" w:rsidRDefault="00B11A5F" w:rsidP="00153927">
            <w:pPr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P - value</w:t>
            </w:r>
          </w:p>
        </w:tc>
      </w:tr>
      <w:tr w:rsidR="00153927" w:rsidRPr="00153927" w14:paraId="05F022F9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798554AB" w14:textId="50A1D4FB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Age </w:t>
            </w:r>
            <w:r w:rsidR="000554F2">
              <w:rPr>
                <w:rFonts w:ascii="Times New Roman" w:hAnsi="Times New Roman" w:cs="Times New Roman"/>
                <w:lang w:val="en"/>
              </w:rPr>
              <w:t>[years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0B0E1A36" w14:textId="1623AFF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5 (5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57)</w:t>
            </w:r>
          </w:p>
        </w:tc>
        <w:tc>
          <w:tcPr>
            <w:tcW w:w="1266" w:type="dxa"/>
          </w:tcPr>
          <w:p w14:paraId="37104749" w14:textId="68B0097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0 (3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54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68B81C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6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30FF7DD9" w14:textId="57A9530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6 (6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8)</w:t>
            </w:r>
          </w:p>
        </w:tc>
        <w:tc>
          <w:tcPr>
            <w:tcW w:w="1198" w:type="dxa"/>
          </w:tcPr>
          <w:p w14:paraId="548BC8A5" w14:textId="20D5BE4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5 (6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67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19D417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04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8E5AF80" w14:textId="149FD80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4 (7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7)</w:t>
            </w:r>
          </w:p>
        </w:tc>
        <w:tc>
          <w:tcPr>
            <w:tcW w:w="1341" w:type="dxa"/>
          </w:tcPr>
          <w:p w14:paraId="7E8A9498" w14:textId="30D8CFD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4 (7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87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257375E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44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597F8506" w14:textId="55096E5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2 (8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3)</w:t>
            </w:r>
          </w:p>
        </w:tc>
        <w:tc>
          <w:tcPr>
            <w:tcW w:w="1260" w:type="dxa"/>
          </w:tcPr>
          <w:p w14:paraId="0C1F0A0E" w14:textId="7DCDA7D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6 (8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9)</w:t>
            </w:r>
          </w:p>
        </w:tc>
        <w:tc>
          <w:tcPr>
            <w:tcW w:w="712" w:type="dxa"/>
          </w:tcPr>
          <w:p w14:paraId="1DD16A8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1</w:t>
            </w:r>
          </w:p>
        </w:tc>
      </w:tr>
      <w:tr w:rsidR="00153927" w:rsidRPr="00153927" w14:paraId="68F92579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687A55D7" w14:textId="5315A67A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Women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383BF97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</w:tc>
        <w:tc>
          <w:tcPr>
            <w:tcW w:w="1266" w:type="dxa"/>
          </w:tcPr>
          <w:p w14:paraId="6FDE145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21.74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35BEF35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98B4BF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60.00)</w:t>
            </w:r>
          </w:p>
        </w:tc>
        <w:tc>
          <w:tcPr>
            <w:tcW w:w="1198" w:type="dxa"/>
          </w:tcPr>
          <w:p w14:paraId="6FEE355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8.7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2082540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42DF6F2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66.67)</w:t>
            </w:r>
          </w:p>
        </w:tc>
        <w:tc>
          <w:tcPr>
            <w:tcW w:w="1341" w:type="dxa"/>
          </w:tcPr>
          <w:p w14:paraId="10B7413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52.94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614DE15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60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03CA212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 (92.31)</w:t>
            </w:r>
          </w:p>
        </w:tc>
        <w:tc>
          <w:tcPr>
            <w:tcW w:w="1260" w:type="dxa"/>
          </w:tcPr>
          <w:p w14:paraId="7C6642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.00)</w:t>
            </w:r>
          </w:p>
        </w:tc>
        <w:tc>
          <w:tcPr>
            <w:tcW w:w="712" w:type="dxa"/>
          </w:tcPr>
          <w:p w14:paraId="7A1DEC2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75D42FD8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391F91A9" w14:textId="22F9605E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BMI [</w:t>
            </w:r>
            <w:r w:rsidR="00B11A5F" w:rsidRPr="00153927">
              <w:rPr>
                <w:rFonts w:ascii="Times New Roman" w:hAnsi="Times New Roman" w:cs="Times New Roman"/>
              </w:rPr>
              <w:t>kg/m</w:t>
            </w:r>
            <w:r w:rsidR="00B11A5F" w:rsidRPr="00153927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0B23E028" w14:textId="2D0EF0A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6 (24.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1.1)</w:t>
            </w:r>
          </w:p>
        </w:tc>
        <w:tc>
          <w:tcPr>
            <w:tcW w:w="1266" w:type="dxa"/>
          </w:tcPr>
          <w:p w14:paraId="7A5B1740" w14:textId="16F1127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7 (24.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4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397DF5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14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44601ECA" w14:textId="1F8B2E3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7 (24.8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3.5)</w:t>
            </w:r>
          </w:p>
        </w:tc>
        <w:tc>
          <w:tcPr>
            <w:tcW w:w="1198" w:type="dxa"/>
          </w:tcPr>
          <w:p w14:paraId="368A13D5" w14:textId="6A9F416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0 (24.7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2.0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6A27B42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97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1037644F" w14:textId="2E6505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9.2 (28.7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4)</w:t>
            </w:r>
          </w:p>
        </w:tc>
        <w:tc>
          <w:tcPr>
            <w:tcW w:w="1341" w:type="dxa"/>
          </w:tcPr>
          <w:p w14:paraId="380FF541" w14:textId="3CFAE93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5.7 (23.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7.7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57408E3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629B9D87" w14:textId="014C54E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7.6 (23.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30.5)</w:t>
            </w:r>
          </w:p>
        </w:tc>
        <w:tc>
          <w:tcPr>
            <w:tcW w:w="1260" w:type="dxa"/>
          </w:tcPr>
          <w:p w14:paraId="06F738EF" w14:textId="7E77944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8.3 (26.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9.3)</w:t>
            </w:r>
          </w:p>
        </w:tc>
        <w:tc>
          <w:tcPr>
            <w:tcW w:w="712" w:type="dxa"/>
          </w:tcPr>
          <w:p w14:paraId="554FEA1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39</w:t>
            </w:r>
          </w:p>
        </w:tc>
      </w:tr>
      <w:tr w:rsidR="00153927" w:rsidRPr="00153927" w14:paraId="45C7B252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683C7A36" w14:textId="5DEFC3A2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Hypertension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7329567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88.89)</w:t>
            </w:r>
          </w:p>
        </w:tc>
        <w:tc>
          <w:tcPr>
            <w:tcW w:w="1266" w:type="dxa"/>
          </w:tcPr>
          <w:p w14:paraId="13E7D05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 (52.17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3F2FF4F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3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2DD5886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86.67)</w:t>
            </w:r>
          </w:p>
        </w:tc>
        <w:tc>
          <w:tcPr>
            <w:tcW w:w="1198" w:type="dxa"/>
          </w:tcPr>
          <w:p w14:paraId="73DE23F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87.50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2C15B68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80955E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0.00)</w:t>
            </w:r>
          </w:p>
        </w:tc>
        <w:tc>
          <w:tcPr>
            <w:tcW w:w="1341" w:type="dxa"/>
          </w:tcPr>
          <w:p w14:paraId="7931637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88.24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76C1E9A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082D9DA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 (100.00)</w:t>
            </w:r>
          </w:p>
        </w:tc>
        <w:tc>
          <w:tcPr>
            <w:tcW w:w="1260" w:type="dxa"/>
          </w:tcPr>
          <w:p w14:paraId="5905345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0.00)</w:t>
            </w:r>
          </w:p>
        </w:tc>
        <w:tc>
          <w:tcPr>
            <w:tcW w:w="712" w:type="dxa"/>
          </w:tcPr>
          <w:p w14:paraId="37B56A9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614F9FD2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1910D0DA" w14:textId="7E93CF87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Ischemic heart disease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3529059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266" w:type="dxa"/>
          </w:tcPr>
          <w:p w14:paraId="01C8A69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3.04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9AB807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4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136C23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0.00)</w:t>
            </w:r>
          </w:p>
        </w:tc>
        <w:tc>
          <w:tcPr>
            <w:tcW w:w="1198" w:type="dxa"/>
          </w:tcPr>
          <w:p w14:paraId="3687E30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8.7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61D4FE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7D90517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3.33)</w:t>
            </w:r>
          </w:p>
        </w:tc>
        <w:tc>
          <w:tcPr>
            <w:tcW w:w="1341" w:type="dxa"/>
          </w:tcPr>
          <w:p w14:paraId="2491898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29.41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7E552D3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4B5AEB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3.08)</w:t>
            </w:r>
          </w:p>
        </w:tc>
        <w:tc>
          <w:tcPr>
            <w:tcW w:w="1260" w:type="dxa"/>
          </w:tcPr>
          <w:p w14:paraId="68FD756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</w:tc>
        <w:tc>
          <w:tcPr>
            <w:tcW w:w="712" w:type="dxa"/>
          </w:tcPr>
          <w:p w14:paraId="5E8CF99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4D26331E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46B31B32" w14:textId="2D182EA2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Atrial fibrillation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60273A2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1.110</w:t>
            </w:r>
          </w:p>
        </w:tc>
        <w:tc>
          <w:tcPr>
            <w:tcW w:w="1266" w:type="dxa"/>
          </w:tcPr>
          <w:p w14:paraId="5BF001E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2186CDA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8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4B8CFA8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0.00)</w:t>
            </w:r>
          </w:p>
        </w:tc>
        <w:tc>
          <w:tcPr>
            <w:tcW w:w="1198" w:type="dxa"/>
          </w:tcPr>
          <w:p w14:paraId="7A73EBF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31.2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4C30B4F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039BCF0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0.00)</w:t>
            </w:r>
          </w:p>
        </w:tc>
        <w:tc>
          <w:tcPr>
            <w:tcW w:w="1341" w:type="dxa"/>
          </w:tcPr>
          <w:p w14:paraId="0B625B8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64.71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575EC41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43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6995124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38.46)</w:t>
            </w:r>
          </w:p>
        </w:tc>
        <w:tc>
          <w:tcPr>
            <w:tcW w:w="1260" w:type="dxa"/>
          </w:tcPr>
          <w:p w14:paraId="16EAED8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83.33)</w:t>
            </w:r>
          </w:p>
        </w:tc>
        <w:tc>
          <w:tcPr>
            <w:tcW w:w="712" w:type="dxa"/>
          </w:tcPr>
          <w:p w14:paraId="4DA8508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41</w:t>
            </w:r>
          </w:p>
        </w:tc>
      </w:tr>
      <w:tr w:rsidR="00153927" w:rsidRPr="00153927" w14:paraId="60229C7D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4D83EB33" w14:textId="740F86CE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Diabetes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58E2F38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3.33)</w:t>
            </w:r>
          </w:p>
        </w:tc>
        <w:tc>
          <w:tcPr>
            <w:tcW w:w="1266" w:type="dxa"/>
          </w:tcPr>
          <w:p w14:paraId="15A60A8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7.39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DEF315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7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C43BA7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33.33)</w:t>
            </w:r>
          </w:p>
        </w:tc>
        <w:tc>
          <w:tcPr>
            <w:tcW w:w="1198" w:type="dxa"/>
          </w:tcPr>
          <w:p w14:paraId="4D54DFA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43.7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4C15496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16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67AE14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66.67)</w:t>
            </w:r>
          </w:p>
        </w:tc>
        <w:tc>
          <w:tcPr>
            <w:tcW w:w="1341" w:type="dxa"/>
          </w:tcPr>
          <w:p w14:paraId="1C42B34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23.63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5E350E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31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3CA37FA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30.77)</w:t>
            </w:r>
          </w:p>
        </w:tc>
        <w:tc>
          <w:tcPr>
            <w:tcW w:w="1260" w:type="dxa"/>
          </w:tcPr>
          <w:p w14:paraId="67657D1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3.33)</w:t>
            </w:r>
          </w:p>
        </w:tc>
        <w:tc>
          <w:tcPr>
            <w:tcW w:w="712" w:type="dxa"/>
          </w:tcPr>
          <w:p w14:paraId="3B7DB2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6BE648E7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2ADA563B" w14:textId="77CB0988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Hipercholesterolemia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152AE1B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</w:tc>
        <w:tc>
          <w:tcPr>
            <w:tcW w:w="1266" w:type="dxa"/>
          </w:tcPr>
          <w:p w14:paraId="2921D98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30.43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2A23AA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4AFE34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3.33)</w:t>
            </w:r>
          </w:p>
        </w:tc>
        <w:tc>
          <w:tcPr>
            <w:tcW w:w="1198" w:type="dxa"/>
          </w:tcPr>
          <w:p w14:paraId="1AAE8B1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8.7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351992E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312529D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(33.33)</w:t>
            </w:r>
          </w:p>
        </w:tc>
        <w:tc>
          <w:tcPr>
            <w:tcW w:w="1341" w:type="dxa"/>
          </w:tcPr>
          <w:p w14:paraId="79C3F8D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 917.65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6E2E767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0782D68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7.69)</w:t>
            </w:r>
          </w:p>
        </w:tc>
        <w:tc>
          <w:tcPr>
            <w:tcW w:w="1260" w:type="dxa"/>
          </w:tcPr>
          <w:p w14:paraId="416D785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712" w:type="dxa"/>
          </w:tcPr>
          <w:p w14:paraId="1FADDC3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26FB38CF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7C87A9B8" w14:textId="0F5FA989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Smoking, n [%]</w:t>
            </w:r>
          </w:p>
          <w:p w14:paraId="7B86F5F2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active </w:t>
            </w:r>
          </w:p>
          <w:p w14:paraId="039639BB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in the past 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3531754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56DF7E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7.50)</w:t>
            </w:r>
          </w:p>
          <w:p w14:paraId="26CCD04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5.00)</w:t>
            </w:r>
          </w:p>
        </w:tc>
        <w:tc>
          <w:tcPr>
            <w:tcW w:w="1266" w:type="dxa"/>
          </w:tcPr>
          <w:p w14:paraId="1A5E3E4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C89175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17.39)</w:t>
            </w:r>
          </w:p>
          <w:p w14:paraId="2252539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26.09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B5E2EB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732C7F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5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22D61D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21011C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0.00)</w:t>
            </w:r>
          </w:p>
          <w:p w14:paraId="4D861B6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</w:tc>
        <w:tc>
          <w:tcPr>
            <w:tcW w:w="1198" w:type="dxa"/>
          </w:tcPr>
          <w:p w14:paraId="2CD6867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CF1CF6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 (25.00)</w:t>
            </w:r>
          </w:p>
          <w:p w14:paraId="23AEC7D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03361F2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E56325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46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BD7557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EF740E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1E81A3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 (20.00)</w:t>
            </w:r>
          </w:p>
          <w:p w14:paraId="6E5723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1" w:type="dxa"/>
          </w:tcPr>
          <w:p w14:paraId="1FEB3A3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E256E2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1.76)</w:t>
            </w:r>
          </w:p>
          <w:p w14:paraId="1CFFB90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5.88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1969A90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586D5A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87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0BE31A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B843F1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B754A9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3.08)</w:t>
            </w:r>
          </w:p>
        </w:tc>
        <w:tc>
          <w:tcPr>
            <w:tcW w:w="1260" w:type="dxa"/>
          </w:tcPr>
          <w:p w14:paraId="3DBC738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1A7E9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21A6E1C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712" w:type="dxa"/>
          </w:tcPr>
          <w:p w14:paraId="1A30DD9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FB1118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59E71761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0EBF329F" w14:textId="681CB6DB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Previous stroke, n [%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5805B3E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266" w:type="dxa"/>
          </w:tcPr>
          <w:p w14:paraId="6DD4BE2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8.7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590A2D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68C3A12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</w:tc>
        <w:tc>
          <w:tcPr>
            <w:tcW w:w="1198" w:type="dxa"/>
          </w:tcPr>
          <w:p w14:paraId="340AB5A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9E7A9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674B3CF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3.33)</w:t>
            </w:r>
          </w:p>
        </w:tc>
        <w:tc>
          <w:tcPr>
            <w:tcW w:w="1341" w:type="dxa"/>
          </w:tcPr>
          <w:p w14:paraId="4C6EB3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5.88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DD6476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55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307E98B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3.08)</w:t>
            </w:r>
          </w:p>
        </w:tc>
        <w:tc>
          <w:tcPr>
            <w:tcW w:w="1260" w:type="dxa"/>
          </w:tcPr>
          <w:p w14:paraId="03B6150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712" w:type="dxa"/>
          </w:tcPr>
          <w:p w14:paraId="7B507D6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17</w:t>
            </w:r>
          </w:p>
        </w:tc>
      </w:tr>
      <w:tr w:rsidR="00153927" w:rsidRPr="00153927" w14:paraId="66E1785E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1178CAF8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Pre-stroke mRS </w:t>
            </w:r>
          </w:p>
          <w:p w14:paraId="620F40B1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  -0</w:t>
            </w:r>
          </w:p>
          <w:p w14:paraId="7E31B3C4" w14:textId="011A3066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 -1</w:t>
            </w:r>
            <w:r w:rsidR="000554F2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</w:t>
            </w:r>
          </w:p>
          <w:p w14:paraId="53CA74DE" w14:textId="1CD084CF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lastRenderedPageBreak/>
              <w:t xml:space="preserve">   -3</w:t>
            </w:r>
            <w:r w:rsidR="000554F2">
              <w:rPr>
                <w:rFonts w:ascii="Times New Roman" w:hAnsi="Times New Roman"/>
              </w:rPr>
              <w:t>–</w:t>
            </w:r>
            <w:r w:rsidRPr="00153927">
              <w:rPr>
                <w:rFonts w:ascii="Times New Roman" w:hAnsi="Times New Roman"/>
                <w:color w:val="auto"/>
              </w:rPr>
              <w:t>5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18F23C7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007916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100.00)</w:t>
            </w:r>
          </w:p>
          <w:p w14:paraId="5D62F2C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0 (0.00) </w:t>
            </w:r>
          </w:p>
          <w:p w14:paraId="38081FD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0 (0.00)</w:t>
            </w:r>
          </w:p>
        </w:tc>
        <w:tc>
          <w:tcPr>
            <w:tcW w:w="1266" w:type="dxa"/>
          </w:tcPr>
          <w:p w14:paraId="2AB9943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C7866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3 (100.00)</w:t>
            </w:r>
          </w:p>
          <w:p w14:paraId="21F60A1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0 (0.00) </w:t>
            </w:r>
          </w:p>
          <w:p w14:paraId="76EE2A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0 (0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29ED3D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D521DC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224C467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338E6E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100.00)</w:t>
            </w:r>
          </w:p>
          <w:p w14:paraId="18FFF0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2DC5FF7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0 (0.00)</w:t>
            </w:r>
          </w:p>
        </w:tc>
        <w:tc>
          <w:tcPr>
            <w:tcW w:w="1198" w:type="dxa"/>
          </w:tcPr>
          <w:p w14:paraId="1FE5DF3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0B0B47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3.75)</w:t>
            </w:r>
          </w:p>
          <w:p w14:paraId="26082C9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  <w:p w14:paraId="22A49F1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0 (0.00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2078DCB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7B8801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C16FF3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949F3C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83.33)</w:t>
            </w:r>
          </w:p>
          <w:p w14:paraId="251979A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D5DA2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1 (16.67)</w:t>
            </w:r>
          </w:p>
        </w:tc>
        <w:tc>
          <w:tcPr>
            <w:tcW w:w="1341" w:type="dxa"/>
          </w:tcPr>
          <w:p w14:paraId="6C3BCB8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CFC865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100.00)</w:t>
            </w:r>
          </w:p>
          <w:p w14:paraId="0EBB62C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5C9EAC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E3F9BE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61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194C795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5D877E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69.23)</w:t>
            </w:r>
          </w:p>
          <w:p w14:paraId="7C7C4BE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5.38)</w:t>
            </w:r>
          </w:p>
          <w:p w14:paraId="4777DFB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2 (15.38)</w:t>
            </w:r>
          </w:p>
        </w:tc>
        <w:tc>
          <w:tcPr>
            <w:tcW w:w="1260" w:type="dxa"/>
          </w:tcPr>
          <w:p w14:paraId="5CCE35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DE302D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0.00)</w:t>
            </w:r>
          </w:p>
          <w:p w14:paraId="38F1A15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28C7645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lastRenderedPageBreak/>
              <w:t>0 (0.00)</w:t>
            </w:r>
          </w:p>
        </w:tc>
        <w:tc>
          <w:tcPr>
            <w:tcW w:w="712" w:type="dxa"/>
          </w:tcPr>
          <w:p w14:paraId="0461405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1EEF2B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11</w:t>
            </w:r>
          </w:p>
        </w:tc>
      </w:tr>
      <w:tr w:rsidR="00153927" w:rsidRPr="00153927" w14:paraId="28DA9489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72D3A8F4" w14:textId="0683B97E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Pre-stroke </w:t>
            </w:r>
            <w:proofErr w:type="spellStart"/>
            <w:r w:rsidRPr="00153927">
              <w:rPr>
                <w:rFonts w:ascii="Times New Roman" w:hAnsi="Times New Roman"/>
                <w:color w:val="auto"/>
              </w:rPr>
              <w:t>mRS</w:t>
            </w:r>
            <w:proofErr w:type="spellEnd"/>
            <w:r w:rsidRPr="00153927">
              <w:rPr>
                <w:rFonts w:ascii="Times New Roman" w:hAnsi="Times New Roman"/>
                <w:color w:val="auto"/>
              </w:rPr>
              <w:t xml:space="preserve"> score ≥</w:t>
            </w:r>
            <w:r w:rsidR="000554F2">
              <w:rPr>
                <w:rFonts w:ascii="Times New Roman" w:hAnsi="Times New Roman"/>
                <w:color w:val="auto"/>
              </w:rPr>
              <w:t xml:space="preserve"> </w:t>
            </w:r>
            <w:r w:rsidRPr="00153927">
              <w:rPr>
                <w:rFonts w:ascii="Times New Roman" w:hAnsi="Times New Roman"/>
                <w:color w:val="auto"/>
              </w:rPr>
              <w:t>1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3D058DA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266" w:type="dxa"/>
          </w:tcPr>
          <w:p w14:paraId="19191B9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7343247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1DC1D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198" w:type="dxa"/>
          </w:tcPr>
          <w:p w14:paraId="2460458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C58B29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11C86DE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</w:tc>
        <w:tc>
          <w:tcPr>
            <w:tcW w:w="1341" w:type="dxa"/>
          </w:tcPr>
          <w:p w14:paraId="512CF3F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498E5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61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38B5192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30.77)</w:t>
            </w:r>
          </w:p>
        </w:tc>
        <w:tc>
          <w:tcPr>
            <w:tcW w:w="1260" w:type="dxa"/>
          </w:tcPr>
          <w:p w14:paraId="1693D1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712" w:type="dxa"/>
          </w:tcPr>
          <w:p w14:paraId="3FD9FD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55</w:t>
            </w:r>
          </w:p>
        </w:tc>
      </w:tr>
      <w:tr w:rsidR="00153927" w:rsidRPr="00153927" w14:paraId="6926F70E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64810FE1" w14:textId="7DDDBF08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i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Stroke etiolo</w:t>
            </w:r>
            <w:r w:rsidR="000554F2">
              <w:rPr>
                <w:rFonts w:ascii="Times New Roman" w:hAnsi="Times New Roman"/>
                <w:color w:val="auto"/>
              </w:rPr>
              <w:t>gy, n [%]</w:t>
            </w:r>
          </w:p>
          <w:p w14:paraId="464B08D9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large-vessel disease </w:t>
            </w:r>
          </w:p>
          <w:p w14:paraId="479F4C11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small-vessel disease</w:t>
            </w:r>
          </w:p>
          <w:p w14:paraId="4535FCD8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cardioembolic </w:t>
            </w:r>
          </w:p>
          <w:p w14:paraId="4331CE0C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 xml:space="preserve">  - other </w:t>
            </w:r>
          </w:p>
          <w:p w14:paraId="68BA8B8E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- undetermined  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5788C7B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561838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78FEBA2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F38AFF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1.11)</w:t>
            </w:r>
          </w:p>
          <w:p w14:paraId="1CC3F80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250F78E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44.44)</w:t>
            </w:r>
          </w:p>
        </w:tc>
        <w:tc>
          <w:tcPr>
            <w:tcW w:w="1266" w:type="dxa"/>
          </w:tcPr>
          <w:p w14:paraId="5D9D93D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13CED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4.35)</w:t>
            </w:r>
          </w:p>
          <w:p w14:paraId="195EFF0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6C6AEB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 (21.74)</w:t>
            </w:r>
          </w:p>
          <w:p w14:paraId="5CC6C94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26.09)</w:t>
            </w:r>
          </w:p>
          <w:p w14:paraId="5123F89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47.83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6C0580B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A28CD7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49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7A5F435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3A75D2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 (20.00)</w:t>
            </w:r>
          </w:p>
          <w:p w14:paraId="36ACDD5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20B4DD8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0.00)</w:t>
            </w:r>
          </w:p>
          <w:p w14:paraId="55A2517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  <w:p w14:paraId="4F1D080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 (53.33)</w:t>
            </w:r>
          </w:p>
        </w:tc>
        <w:tc>
          <w:tcPr>
            <w:tcW w:w="1198" w:type="dxa"/>
          </w:tcPr>
          <w:p w14:paraId="27C978F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7326AB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2.50)</w:t>
            </w:r>
          </w:p>
          <w:p w14:paraId="6434667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494BAC6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5.00)</w:t>
            </w:r>
          </w:p>
          <w:p w14:paraId="772309E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  <w:p w14:paraId="1640764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 (56.2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420670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C04045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946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11279B5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77ECCE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  <w:p w14:paraId="1688205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7F4CD8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50.00)</w:t>
            </w:r>
          </w:p>
          <w:p w14:paraId="421BC51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3E646AD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3.33)</w:t>
            </w:r>
          </w:p>
        </w:tc>
        <w:tc>
          <w:tcPr>
            <w:tcW w:w="1341" w:type="dxa"/>
          </w:tcPr>
          <w:p w14:paraId="2D641E3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4E6EDF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23.530</w:t>
            </w:r>
          </w:p>
          <w:p w14:paraId="5A44882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1228359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 (64.71)</w:t>
            </w:r>
          </w:p>
          <w:p w14:paraId="2B9C60C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293AAA3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1.76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AA0984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DFDF02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86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61F1AE6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FBD6B4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7.69)</w:t>
            </w:r>
          </w:p>
          <w:p w14:paraId="70C9814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7D71254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6.15)</w:t>
            </w:r>
          </w:p>
          <w:p w14:paraId="78B026A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18C8ADD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6.15)</w:t>
            </w:r>
          </w:p>
        </w:tc>
        <w:tc>
          <w:tcPr>
            <w:tcW w:w="1260" w:type="dxa"/>
          </w:tcPr>
          <w:p w14:paraId="65C2CA3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CD5163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15C1511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344F7EA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83.33)</w:t>
            </w:r>
          </w:p>
          <w:p w14:paraId="68BA63B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51916E2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</w:tc>
        <w:tc>
          <w:tcPr>
            <w:tcW w:w="712" w:type="dxa"/>
          </w:tcPr>
          <w:p w14:paraId="533AB65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E72E77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99</w:t>
            </w:r>
          </w:p>
        </w:tc>
      </w:tr>
      <w:tr w:rsidR="00153927" w:rsidRPr="00153927" w14:paraId="1B96B1AB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16E0B5B8" w14:textId="569DDEF3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Time fro</w:t>
            </w:r>
            <w:r w:rsidR="000554F2">
              <w:rPr>
                <w:rFonts w:ascii="Times New Roman" w:hAnsi="Times New Roman" w:cs="Times New Roman"/>
              </w:rPr>
              <w:t>m stroke onset to thrombolysis [min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45A82152" w14:textId="255E1B5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2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8)</w:t>
            </w:r>
          </w:p>
        </w:tc>
        <w:tc>
          <w:tcPr>
            <w:tcW w:w="1266" w:type="dxa"/>
          </w:tcPr>
          <w:p w14:paraId="5E131995" w14:textId="1E4BB88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0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DC95E5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35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51342690" w14:textId="79FF132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3 (6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3)</w:t>
            </w:r>
          </w:p>
        </w:tc>
        <w:tc>
          <w:tcPr>
            <w:tcW w:w="1198" w:type="dxa"/>
          </w:tcPr>
          <w:p w14:paraId="58B833AF" w14:textId="64DFDB5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6 (7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27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2DA3A474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97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79E8D4D9" w14:textId="709D31F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9 (12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0)</w:t>
            </w:r>
          </w:p>
        </w:tc>
        <w:tc>
          <w:tcPr>
            <w:tcW w:w="1341" w:type="dxa"/>
          </w:tcPr>
          <w:p w14:paraId="743A7972" w14:textId="64400A0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0 (9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3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02520AE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54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079A0A1" w14:textId="196711A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5 (8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20_</w:t>
            </w:r>
          </w:p>
        </w:tc>
        <w:tc>
          <w:tcPr>
            <w:tcW w:w="1260" w:type="dxa"/>
          </w:tcPr>
          <w:p w14:paraId="7514105C" w14:textId="5C3DD46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0 (6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21)</w:t>
            </w:r>
          </w:p>
        </w:tc>
        <w:tc>
          <w:tcPr>
            <w:tcW w:w="712" w:type="dxa"/>
          </w:tcPr>
          <w:p w14:paraId="1DC4A26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73</w:t>
            </w:r>
          </w:p>
        </w:tc>
      </w:tr>
      <w:tr w:rsidR="00153927" w:rsidRPr="00153927" w14:paraId="455E3900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7F2AB0B4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NIHSS score on admission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23C9E373" w14:textId="19133D5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18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266" w:type="dxa"/>
          </w:tcPr>
          <w:p w14:paraId="13278893" w14:textId="4E49F56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1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6EAF220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5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4FBA44D5" w14:textId="565F6299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6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198" w:type="dxa"/>
          </w:tcPr>
          <w:p w14:paraId="37EF7FD0" w14:textId="24C6D129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7A071FA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45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7E557838" w14:textId="065A29E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1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1)</w:t>
            </w:r>
          </w:p>
        </w:tc>
        <w:tc>
          <w:tcPr>
            <w:tcW w:w="1341" w:type="dxa"/>
          </w:tcPr>
          <w:p w14:paraId="2FF1EB9D" w14:textId="505483B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 (1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8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6EE8B5D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83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70949760" w14:textId="6BCE834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1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0)</w:t>
            </w:r>
          </w:p>
        </w:tc>
        <w:tc>
          <w:tcPr>
            <w:tcW w:w="1260" w:type="dxa"/>
          </w:tcPr>
          <w:p w14:paraId="0F802667" w14:textId="0C63316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6 (1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2)</w:t>
            </w:r>
          </w:p>
        </w:tc>
        <w:tc>
          <w:tcPr>
            <w:tcW w:w="712" w:type="dxa"/>
          </w:tcPr>
          <w:p w14:paraId="424DFFE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792</w:t>
            </w:r>
          </w:p>
        </w:tc>
      </w:tr>
      <w:tr w:rsidR="00153927" w:rsidRPr="00153927" w14:paraId="1E5B3945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4ABD7BCF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 xml:space="preserve">  NIHSS score after r-tPA  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624380A0" w14:textId="4B17C62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9 (16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9)</w:t>
            </w:r>
          </w:p>
        </w:tc>
        <w:tc>
          <w:tcPr>
            <w:tcW w:w="1266" w:type="dxa"/>
          </w:tcPr>
          <w:p w14:paraId="52AA5E74" w14:textId="30B6765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1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6CF66A4B" w14:textId="62E74CB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4458BD80" w14:textId="04EF61B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8 (1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1)</w:t>
            </w:r>
          </w:p>
        </w:tc>
        <w:tc>
          <w:tcPr>
            <w:tcW w:w="1198" w:type="dxa"/>
          </w:tcPr>
          <w:p w14:paraId="1B6AB3E4" w14:textId="4B1ED504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1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6783E3E1" w14:textId="7A52E4D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&lt;</w:t>
            </w:r>
            <w:r w:rsidR="00AD7405">
              <w:rPr>
                <w:rFonts w:ascii="Times New Roman" w:hAnsi="Times New Roman" w:cs="Times New Roman"/>
              </w:rPr>
              <w:t xml:space="preserve"> </w:t>
            </w: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49CA1577" w14:textId="05448B29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0 (1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78)</w:t>
            </w:r>
          </w:p>
        </w:tc>
        <w:tc>
          <w:tcPr>
            <w:tcW w:w="1341" w:type="dxa"/>
          </w:tcPr>
          <w:p w14:paraId="68A65131" w14:textId="2CA229A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 (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1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4F85B24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5714E95E" w14:textId="21ECF41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8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9)</w:t>
            </w:r>
          </w:p>
        </w:tc>
        <w:tc>
          <w:tcPr>
            <w:tcW w:w="1260" w:type="dxa"/>
          </w:tcPr>
          <w:p w14:paraId="58498EFE" w14:textId="569F003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)</w:t>
            </w:r>
          </w:p>
        </w:tc>
        <w:tc>
          <w:tcPr>
            <w:tcW w:w="712" w:type="dxa"/>
          </w:tcPr>
          <w:p w14:paraId="18FF89E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18</w:t>
            </w:r>
          </w:p>
        </w:tc>
      </w:tr>
      <w:tr w:rsidR="00153927" w:rsidRPr="00153927" w14:paraId="23D90A8D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2CB0BC52" w14:textId="2333AD65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Post-MT hemorrhagic brain complications, n</w:t>
            </w:r>
            <w:r w:rsidR="000554F2">
              <w:rPr>
                <w:rFonts w:ascii="Times New Roman" w:hAnsi="Times New Roman"/>
                <w:color w:val="auto"/>
              </w:rPr>
              <w:t xml:space="preserve"> [%]</w:t>
            </w:r>
          </w:p>
          <w:p w14:paraId="13356EBB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no complication</w:t>
            </w:r>
          </w:p>
          <w:p w14:paraId="03E5C6B7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HI type 1</w:t>
            </w:r>
          </w:p>
          <w:p w14:paraId="21051899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HI type 2</w:t>
            </w:r>
          </w:p>
          <w:p w14:paraId="5B8D6F4F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PH type 1</w:t>
            </w:r>
          </w:p>
          <w:p w14:paraId="5BF41FB6" w14:textId="77777777" w:rsidR="00B11A5F" w:rsidRPr="00153927" w:rsidRDefault="00B11A5F" w:rsidP="00153927">
            <w:pPr>
              <w:pStyle w:val="Bezodstpw"/>
              <w:spacing w:line="240" w:lineRule="auto"/>
              <w:contextualSpacing/>
              <w:rPr>
                <w:rFonts w:ascii="Times New Roman" w:hAnsi="Times New Roman"/>
                <w:color w:val="auto"/>
              </w:rPr>
            </w:pPr>
            <w:r w:rsidRPr="00153927">
              <w:rPr>
                <w:rFonts w:ascii="Times New Roman" w:hAnsi="Times New Roman"/>
                <w:color w:val="auto"/>
              </w:rPr>
              <w:t>- PH type 2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3F71662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C69BD1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F88E9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42740B1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78DAD8A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  <w:p w14:paraId="7EB69AA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1.11)</w:t>
            </w:r>
          </w:p>
          <w:p w14:paraId="3E5872D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22.22)</w:t>
            </w:r>
          </w:p>
        </w:tc>
        <w:tc>
          <w:tcPr>
            <w:tcW w:w="1266" w:type="dxa"/>
          </w:tcPr>
          <w:p w14:paraId="623B02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CD0DCD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3B4C3F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7 (73.91)</w:t>
            </w:r>
          </w:p>
          <w:p w14:paraId="08CE22B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4.35)</w:t>
            </w:r>
          </w:p>
          <w:p w14:paraId="6715728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3.04)</w:t>
            </w:r>
          </w:p>
          <w:p w14:paraId="3CD6C46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8.70)</w:t>
            </w:r>
          </w:p>
          <w:p w14:paraId="1638D7A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DB67C7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CD17D5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BC1DDC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2765E24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AA58B9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BE9E22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0.00)</w:t>
            </w:r>
          </w:p>
          <w:p w14:paraId="2694A22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  <w:p w14:paraId="2F1E1C7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0.00)</w:t>
            </w:r>
          </w:p>
          <w:p w14:paraId="3137010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  <w:p w14:paraId="263071A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67)</w:t>
            </w:r>
          </w:p>
        </w:tc>
        <w:tc>
          <w:tcPr>
            <w:tcW w:w="1198" w:type="dxa"/>
          </w:tcPr>
          <w:p w14:paraId="2B848E9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75E69C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C0BEE7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68.75)</w:t>
            </w:r>
          </w:p>
          <w:p w14:paraId="10C87E3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8.75)</w:t>
            </w:r>
          </w:p>
          <w:p w14:paraId="769F9B4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96.26)</w:t>
            </w:r>
          </w:p>
          <w:p w14:paraId="64162BE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6.25)</w:t>
            </w:r>
          </w:p>
          <w:p w14:paraId="419ED65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0590D15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FBCEB3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D98CF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34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5A4A6FB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4ADBB1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47EE5C5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33.33)</w:t>
            </w:r>
          </w:p>
          <w:p w14:paraId="1E59FF8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  <w:p w14:paraId="7DACAA2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  <w:p w14:paraId="6409227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  <w:p w14:paraId="4D7B156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</w:tc>
        <w:tc>
          <w:tcPr>
            <w:tcW w:w="1341" w:type="dxa"/>
          </w:tcPr>
          <w:p w14:paraId="05F0EDC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6DED19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2D1AA58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 (88.24)</w:t>
            </w:r>
          </w:p>
          <w:p w14:paraId="724E186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5.88)</w:t>
            </w:r>
          </w:p>
          <w:p w14:paraId="390BA6E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0F0F94D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5.88)</w:t>
            </w:r>
          </w:p>
          <w:p w14:paraId="63CE8FB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066B55F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ECE98D6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36CA1FF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73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0339E3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5EC6A31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056C4BC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6.15)</w:t>
            </w:r>
          </w:p>
          <w:p w14:paraId="26A403A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5.38)</w:t>
            </w:r>
          </w:p>
          <w:p w14:paraId="7D2C3EB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5.38)</w:t>
            </w:r>
          </w:p>
          <w:p w14:paraId="256F86D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7.69)</w:t>
            </w:r>
          </w:p>
          <w:p w14:paraId="4293D59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 (15.38)</w:t>
            </w:r>
          </w:p>
        </w:tc>
        <w:tc>
          <w:tcPr>
            <w:tcW w:w="1260" w:type="dxa"/>
          </w:tcPr>
          <w:p w14:paraId="3C750D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18511E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190C111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100.00)</w:t>
            </w:r>
          </w:p>
          <w:p w14:paraId="7EF7D70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0501DCB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337C83E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  <w:p w14:paraId="4ADC728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712" w:type="dxa"/>
          </w:tcPr>
          <w:p w14:paraId="0622A7C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7A8BEF2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  <w:p w14:paraId="6562DE9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76</w:t>
            </w:r>
          </w:p>
          <w:p w14:paraId="1D0354C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53927" w:rsidRPr="00153927" w14:paraId="46BA074D" w14:textId="77777777" w:rsidTr="00153927">
        <w:trPr>
          <w:trHeight w:val="273"/>
        </w:trPr>
        <w:tc>
          <w:tcPr>
            <w:tcW w:w="2673" w:type="dxa"/>
            <w:tcBorders>
              <w:right w:val="single" w:sz="4" w:space="0" w:color="auto"/>
            </w:tcBorders>
          </w:tcPr>
          <w:p w14:paraId="5876810A" w14:textId="6E4AB83B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 w:rsidRPr="00153927">
              <w:rPr>
                <w:rFonts w:ascii="Times New Roman" w:hAnsi="Times New Roman" w:cs="Times New Roman"/>
              </w:rPr>
              <w:t xml:space="preserve">  Maximal S</w:t>
            </w:r>
            <w:r w:rsidR="000554F2">
              <w:rPr>
                <w:rFonts w:ascii="Times New Roman" w:hAnsi="Times New Roman" w:cs="Times New Roman"/>
              </w:rPr>
              <w:t>BP within 24 hours after r-tPA [mmHg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554130DA" w14:textId="31348C2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0 (13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3)</w:t>
            </w:r>
          </w:p>
        </w:tc>
        <w:tc>
          <w:tcPr>
            <w:tcW w:w="1266" w:type="dxa"/>
          </w:tcPr>
          <w:p w14:paraId="40FBFB54" w14:textId="6FC90DBA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38 (12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4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1DE5A11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17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0D6154C2" w14:textId="17F04E0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4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4)</w:t>
            </w:r>
          </w:p>
        </w:tc>
        <w:tc>
          <w:tcPr>
            <w:tcW w:w="1198" w:type="dxa"/>
          </w:tcPr>
          <w:p w14:paraId="69FD5DCE" w14:textId="4386E0C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7 (12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57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3804A50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211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253C5E7B" w14:textId="65F2858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4 (14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5)</w:t>
            </w:r>
          </w:p>
        </w:tc>
        <w:tc>
          <w:tcPr>
            <w:tcW w:w="1341" w:type="dxa"/>
          </w:tcPr>
          <w:p w14:paraId="1801531A" w14:textId="63A4026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3 (136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57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05DDCBB0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61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8DBDE1B" w14:textId="575029F9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48 (13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0)</w:t>
            </w:r>
          </w:p>
        </w:tc>
        <w:tc>
          <w:tcPr>
            <w:tcW w:w="1260" w:type="dxa"/>
          </w:tcPr>
          <w:p w14:paraId="15E46A02" w14:textId="426960C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0 (11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66)</w:t>
            </w:r>
          </w:p>
        </w:tc>
        <w:tc>
          <w:tcPr>
            <w:tcW w:w="712" w:type="dxa"/>
          </w:tcPr>
          <w:p w14:paraId="76C38B0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38</w:t>
            </w:r>
          </w:p>
        </w:tc>
      </w:tr>
      <w:tr w:rsidR="00153927" w:rsidRPr="00153927" w14:paraId="31CEF24C" w14:textId="77777777" w:rsidTr="00153927">
        <w:trPr>
          <w:trHeight w:val="273"/>
        </w:trPr>
        <w:tc>
          <w:tcPr>
            <w:tcW w:w="2673" w:type="dxa"/>
            <w:tcBorders>
              <w:right w:val="single" w:sz="4" w:space="0" w:color="auto"/>
            </w:tcBorders>
          </w:tcPr>
          <w:p w14:paraId="69B6FACC" w14:textId="24D0241C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 w:rsidRPr="00153927">
              <w:rPr>
                <w:rFonts w:ascii="Times New Roman" w:hAnsi="Times New Roman" w:cs="Times New Roman"/>
              </w:rPr>
              <w:t xml:space="preserve">  Maximal DBP wi</w:t>
            </w:r>
            <w:r w:rsidR="000554F2">
              <w:rPr>
                <w:rFonts w:ascii="Times New Roman" w:hAnsi="Times New Roman" w:cs="Times New Roman"/>
              </w:rPr>
              <w:t>thin 24 hours after r-tPA [mmHg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2BC05E8B" w14:textId="7171EB96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8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1266" w:type="dxa"/>
          </w:tcPr>
          <w:p w14:paraId="0DF7CCB2" w14:textId="3BE3C12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1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7674861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35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6F49918C" w14:textId="7CBB409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8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0)</w:t>
            </w:r>
          </w:p>
        </w:tc>
        <w:tc>
          <w:tcPr>
            <w:tcW w:w="1198" w:type="dxa"/>
          </w:tcPr>
          <w:p w14:paraId="74619CAB" w14:textId="5B27081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8 (68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5FC4533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31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09B95201" w14:textId="29C61D8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9 (77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0)</w:t>
            </w:r>
          </w:p>
        </w:tc>
        <w:tc>
          <w:tcPr>
            <w:tcW w:w="1341" w:type="dxa"/>
          </w:tcPr>
          <w:p w14:paraId="258BAEDB" w14:textId="69ABEAB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7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0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7ABFCDC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97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2B45B99D" w14:textId="641213D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0 (8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8)</w:t>
            </w:r>
          </w:p>
        </w:tc>
        <w:tc>
          <w:tcPr>
            <w:tcW w:w="1260" w:type="dxa"/>
          </w:tcPr>
          <w:p w14:paraId="2CEE749C" w14:textId="49D416F0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0 (7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0)</w:t>
            </w:r>
          </w:p>
        </w:tc>
        <w:tc>
          <w:tcPr>
            <w:tcW w:w="712" w:type="dxa"/>
          </w:tcPr>
          <w:p w14:paraId="52FC3D7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17</w:t>
            </w:r>
          </w:p>
        </w:tc>
      </w:tr>
      <w:tr w:rsidR="00153927" w:rsidRPr="00153927" w14:paraId="2A769C2C" w14:textId="77777777" w:rsidTr="00153927">
        <w:trPr>
          <w:trHeight w:val="273"/>
        </w:trPr>
        <w:tc>
          <w:tcPr>
            <w:tcW w:w="2673" w:type="dxa"/>
            <w:tcBorders>
              <w:right w:val="single" w:sz="4" w:space="0" w:color="auto"/>
            </w:tcBorders>
          </w:tcPr>
          <w:p w14:paraId="6B320EF2" w14:textId="77777777" w:rsidR="00B11A5F" w:rsidRPr="00153927" w:rsidRDefault="00B11A5F" w:rsidP="00153927">
            <w:pPr>
              <w:contextualSpacing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  <w:lang w:val="en"/>
              </w:rPr>
              <w:t xml:space="preserve">  Fasting glucose  &lt; 5.5 mmol/L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7A7442B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1.11)</w:t>
            </w:r>
          </w:p>
        </w:tc>
        <w:tc>
          <w:tcPr>
            <w:tcW w:w="1266" w:type="dxa"/>
          </w:tcPr>
          <w:p w14:paraId="59312AF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1 (47.83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E4B467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3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38DBF8A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 926.670</w:t>
            </w:r>
          </w:p>
        </w:tc>
        <w:tc>
          <w:tcPr>
            <w:tcW w:w="1198" w:type="dxa"/>
          </w:tcPr>
          <w:p w14:paraId="69E0322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18.75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58F1078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685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31BB1F4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1341" w:type="dxa"/>
          </w:tcPr>
          <w:p w14:paraId="72AB16EB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 (41.18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289B1D7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24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61C583CA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23.8)</w:t>
            </w:r>
          </w:p>
        </w:tc>
        <w:tc>
          <w:tcPr>
            <w:tcW w:w="1260" w:type="dxa"/>
          </w:tcPr>
          <w:p w14:paraId="715DD35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 (16.67)</w:t>
            </w:r>
          </w:p>
        </w:tc>
        <w:tc>
          <w:tcPr>
            <w:tcW w:w="712" w:type="dxa"/>
          </w:tcPr>
          <w:p w14:paraId="3782A81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0CCD8774" w14:textId="77777777" w:rsidTr="00153927">
        <w:trPr>
          <w:trHeight w:val="273"/>
        </w:trPr>
        <w:tc>
          <w:tcPr>
            <w:tcW w:w="2673" w:type="dxa"/>
            <w:tcBorders>
              <w:right w:val="single" w:sz="4" w:space="0" w:color="auto"/>
            </w:tcBorders>
          </w:tcPr>
          <w:p w14:paraId="23521176" w14:textId="3212EEC6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>
              <w:rPr>
                <w:rFonts w:ascii="Times New Roman" w:hAnsi="Times New Roman" w:cs="Times New Roman"/>
                <w:lang w:val="en"/>
              </w:rPr>
              <w:t xml:space="preserve">  CRP [mg/L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1E74AEAA" w14:textId="0118066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.3 (7.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4.0)</w:t>
            </w:r>
          </w:p>
        </w:tc>
        <w:tc>
          <w:tcPr>
            <w:tcW w:w="1266" w:type="dxa"/>
          </w:tcPr>
          <w:p w14:paraId="7D5D7E94" w14:textId="199D3FCF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5.4 (1.8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.8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6CDF74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42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2693BD27" w14:textId="5D24CF1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20.0 (4.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9.3)</w:t>
            </w:r>
          </w:p>
        </w:tc>
        <w:tc>
          <w:tcPr>
            <w:tcW w:w="1198" w:type="dxa"/>
          </w:tcPr>
          <w:p w14:paraId="0CCC45A8" w14:textId="77F62675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.4 (2.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7.1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398F24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6D92989A" w14:textId="09C5167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8.8 (8.9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37.2)</w:t>
            </w:r>
          </w:p>
        </w:tc>
        <w:tc>
          <w:tcPr>
            <w:tcW w:w="1341" w:type="dxa"/>
          </w:tcPr>
          <w:p w14:paraId="2BF548DA" w14:textId="7F976F52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2.6 (3.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8.0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7BF8A53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100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0CE81165" w14:textId="30AA102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5.4 (7.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7.4)</w:t>
            </w:r>
          </w:p>
        </w:tc>
        <w:tc>
          <w:tcPr>
            <w:tcW w:w="1260" w:type="dxa"/>
          </w:tcPr>
          <w:p w14:paraId="3DF00976" w14:textId="1396405D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0.1 (4.2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25.1)</w:t>
            </w:r>
          </w:p>
        </w:tc>
        <w:tc>
          <w:tcPr>
            <w:tcW w:w="712" w:type="dxa"/>
          </w:tcPr>
          <w:p w14:paraId="3CA7CF6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11</w:t>
            </w:r>
          </w:p>
        </w:tc>
      </w:tr>
      <w:tr w:rsidR="00153927" w:rsidRPr="00153927" w14:paraId="6B94A431" w14:textId="77777777" w:rsidTr="00153927">
        <w:trPr>
          <w:trHeight w:val="273"/>
        </w:trPr>
        <w:tc>
          <w:tcPr>
            <w:tcW w:w="2673" w:type="dxa"/>
            <w:tcBorders>
              <w:right w:val="single" w:sz="4" w:space="0" w:color="auto"/>
            </w:tcBorders>
          </w:tcPr>
          <w:p w14:paraId="43D23479" w14:textId="56DEB857" w:rsidR="00B11A5F" w:rsidRPr="00153927" w:rsidRDefault="00AD7405" w:rsidP="00153927">
            <w:pPr>
              <w:contextualSpacing/>
              <w:rPr>
                <w:rFonts w:ascii="Times New Roman" w:hAnsi="Times New Roman" w:cs="Times New Roman"/>
                <w:lang w:val="en"/>
              </w:rPr>
            </w:pPr>
            <w:r>
              <w:rPr>
                <w:rFonts w:ascii="Times New Roman" w:hAnsi="Times New Roman" w:cs="Times New Roman"/>
              </w:rPr>
              <w:t xml:space="preserve">  Creatinine [µmol/L]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7233DCCC" w14:textId="2DCEEC63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1 (68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9)</w:t>
            </w:r>
          </w:p>
        </w:tc>
        <w:tc>
          <w:tcPr>
            <w:tcW w:w="1266" w:type="dxa"/>
          </w:tcPr>
          <w:p w14:paraId="4AAA6BF4" w14:textId="5BA060C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8 (70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8)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6FC549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501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19453238" w14:textId="4333FEBE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7 (6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8)</w:t>
            </w:r>
          </w:p>
        </w:tc>
        <w:tc>
          <w:tcPr>
            <w:tcW w:w="1198" w:type="dxa"/>
          </w:tcPr>
          <w:p w14:paraId="0EA44545" w14:textId="4475BF4B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7 (75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99)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4F02210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452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1FB94BBB" w14:textId="018A1D2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7 (73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78)</w:t>
            </w:r>
          </w:p>
        </w:tc>
        <w:tc>
          <w:tcPr>
            <w:tcW w:w="1341" w:type="dxa"/>
          </w:tcPr>
          <w:p w14:paraId="229AFE08" w14:textId="08BB7AC8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74 (71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85)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2F103C1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0.889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1CDF221E" w14:textId="7598D9BC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91 (74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02)</w:t>
            </w:r>
          </w:p>
        </w:tc>
        <w:tc>
          <w:tcPr>
            <w:tcW w:w="1260" w:type="dxa"/>
          </w:tcPr>
          <w:p w14:paraId="372C9CDC" w14:textId="2761B971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88 (76</w:t>
            </w:r>
            <w:r w:rsidR="00AD7405">
              <w:rPr>
                <w:rFonts w:ascii="Times New Roman" w:hAnsi="Times New Roman" w:cs="Times New Roman"/>
              </w:rPr>
              <w:t>–</w:t>
            </w:r>
            <w:r w:rsidRPr="00153927">
              <w:rPr>
                <w:rFonts w:ascii="Times New Roman" w:hAnsi="Times New Roman" w:cs="Times New Roman"/>
              </w:rPr>
              <w:t>117)</w:t>
            </w:r>
          </w:p>
        </w:tc>
        <w:tc>
          <w:tcPr>
            <w:tcW w:w="712" w:type="dxa"/>
          </w:tcPr>
          <w:p w14:paraId="458A7418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1.000</w:t>
            </w:r>
          </w:p>
        </w:tc>
      </w:tr>
      <w:tr w:rsidR="00153927" w:rsidRPr="00153927" w14:paraId="5EA5FEA4" w14:textId="77777777" w:rsidTr="00153927">
        <w:trPr>
          <w:trHeight w:val="306"/>
        </w:trPr>
        <w:tc>
          <w:tcPr>
            <w:tcW w:w="2673" w:type="dxa"/>
            <w:tcBorders>
              <w:right w:val="single" w:sz="4" w:space="0" w:color="auto"/>
            </w:tcBorders>
          </w:tcPr>
          <w:p w14:paraId="406BE616" w14:textId="2D91F923" w:rsidR="00B11A5F" w:rsidRPr="00153927" w:rsidRDefault="000554F2" w:rsidP="00153927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Death (</w:t>
            </w:r>
            <w:r w:rsidR="00B11A5F" w:rsidRPr="00153927">
              <w:rPr>
                <w:rFonts w:ascii="Times New Roman" w:hAnsi="Times New Roman" w:cs="Times New Roman"/>
              </w:rPr>
              <w:t>mR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11A5F" w:rsidRPr="00153927">
              <w:rPr>
                <w:rFonts w:ascii="Times New Roman" w:hAnsi="Times New Roman" w:cs="Times New Roman"/>
              </w:rPr>
              <w:t>6)</w:t>
            </w:r>
          </w:p>
        </w:tc>
        <w:tc>
          <w:tcPr>
            <w:tcW w:w="1398" w:type="dxa"/>
            <w:tcBorders>
              <w:left w:val="single" w:sz="4" w:space="0" w:color="auto"/>
            </w:tcBorders>
          </w:tcPr>
          <w:p w14:paraId="06669E41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3 (33.33)</w:t>
            </w:r>
          </w:p>
        </w:tc>
        <w:tc>
          <w:tcPr>
            <w:tcW w:w="1266" w:type="dxa"/>
          </w:tcPr>
          <w:p w14:paraId="29D1E94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74EFDF99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14:paraId="3161EC5D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0.00)</w:t>
            </w:r>
          </w:p>
        </w:tc>
        <w:tc>
          <w:tcPr>
            <w:tcW w:w="1198" w:type="dxa"/>
          </w:tcPr>
          <w:p w14:paraId="14B58853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17" w:type="dxa"/>
            <w:tcBorders>
              <w:right w:val="single" w:sz="4" w:space="0" w:color="auto"/>
            </w:tcBorders>
          </w:tcPr>
          <w:p w14:paraId="133B9825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85" w:type="dxa"/>
            <w:tcBorders>
              <w:left w:val="single" w:sz="4" w:space="0" w:color="auto"/>
            </w:tcBorders>
          </w:tcPr>
          <w:p w14:paraId="70487B8F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4 (66.67)</w:t>
            </w:r>
          </w:p>
        </w:tc>
        <w:tc>
          <w:tcPr>
            <w:tcW w:w="1341" w:type="dxa"/>
          </w:tcPr>
          <w:p w14:paraId="27B91F0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836" w:type="dxa"/>
            <w:tcBorders>
              <w:right w:val="single" w:sz="4" w:space="0" w:color="auto"/>
            </w:tcBorders>
          </w:tcPr>
          <w:p w14:paraId="03E80F9C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262" w:type="dxa"/>
            <w:tcBorders>
              <w:left w:val="single" w:sz="4" w:space="0" w:color="auto"/>
            </w:tcBorders>
          </w:tcPr>
          <w:p w14:paraId="78AB92C2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6 (46.15)</w:t>
            </w:r>
          </w:p>
        </w:tc>
        <w:tc>
          <w:tcPr>
            <w:tcW w:w="1260" w:type="dxa"/>
          </w:tcPr>
          <w:p w14:paraId="692A1A6E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712" w:type="dxa"/>
          </w:tcPr>
          <w:p w14:paraId="0F44D4D7" w14:textId="77777777" w:rsidR="00B11A5F" w:rsidRPr="00153927" w:rsidRDefault="00B11A5F" w:rsidP="00153927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3927">
              <w:rPr>
                <w:rFonts w:ascii="Times New Roman" w:hAnsi="Times New Roman" w:cs="Times New Roman"/>
              </w:rPr>
              <w:t>x</w:t>
            </w:r>
          </w:p>
        </w:tc>
      </w:tr>
    </w:tbl>
    <w:p w14:paraId="129AF383" w14:textId="77777777" w:rsidR="00B11A5F" w:rsidRPr="00153927" w:rsidRDefault="00B11A5F" w:rsidP="00B11A5F">
      <w:pPr>
        <w:pStyle w:val="Bezodstpw"/>
        <w:spacing w:line="360" w:lineRule="auto"/>
        <w:contextualSpacing/>
        <w:rPr>
          <w:rFonts w:ascii="Times New Roman" w:hAnsi="Times New Roman"/>
          <w:b/>
          <w:bCs/>
          <w:color w:val="auto"/>
          <w:sz w:val="24"/>
          <w:szCs w:val="24"/>
        </w:rPr>
      </w:pPr>
    </w:p>
    <w:p w14:paraId="0B1F8995" w14:textId="77777777" w:rsidR="00B11A5F" w:rsidRPr="00153927" w:rsidRDefault="00B11A5F" w:rsidP="00E55C78">
      <w:pPr>
        <w:pStyle w:val="Bezodstpw"/>
        <w:spacing w:line="360" w:lineRule="auto"/>
        <w:contextualSpacing/>
        <w:rPr>
          <w:rFonts w:ascii="Times New Roman" w:hAnsi="Times New Roman"/>
          <w:color w:val="auto"/>
          <w:sz w:val="24"/>
          <w:szCs w:val="24"/>
        </w:rPr>
      </w:pPr>
    </w:p>
    <w:p w14:paraId="45A5FFAA" w14:textId="3508F09C" w:rsidR="00D83267" w:rsidRPr="00153927" w:rsidRDefault="00D83267" w:rsidP="00D83267">
      <w:pPr>
        <w:spacing w:line="480" w:lineRule="auto"/>
        <w:contextualSpacing/>
        <w:rPr>
          <w:rFonts w:ascii="Times New Roman" w:hAnsi="Times New Roman" w:cs="Times New Roman"/>
        </w:rPr>
      </w:pPr>
      <w:r w:rsidRPr="00AD7405">
        <w:rPr>
          <w:rFonts w:ascii="Times New Roman" w:hAnsi="Times New Roman" w:cs="Times New Roman"/>
          <w:b/>
        </w:rPr>
        <w:lastRenderedPageBreak/>
        <w:t>Supplemental Figure 1.</w:t>
      </w:r>
      <w:r w:rsidRPr="00153927">
        <w:rPr>
          <w:rFonts w:ascii="Times New Roman" w:hAnsi="Times New Roman" w:cs="Times New Roman"/>
        </w:rPr>
        <w:t xml:space="preserve"> The proportion of patients with favorable outcome (modified Rankin scale [mRS] 0</w:t>
      </w:r>
      <w:r w:rsidR="00AD7405">
        <w:rPr>
          <w:rFonts w:ascii="Times New Roman" w:hAnsi="Times New Roman" w:cs="Times New Roman"/>
        </w:rPr>
        <w:t>–</w:t>
      </w:r>
      <w:r w:rsidRPr="00153927">
        <w:rPr>
          <w:rFonts w:ascii="Times New Roman" w:hAnsi="Times New Roman" w:cs="Times New Roman"/>
        </w:rPr>
        <w:t>2), poor outcome (mRS 3</w:t>
      </w:r>
      <w:r w:rsidR="00AD7405">
        <w:rPr>
          <w:rFonts w:ascii="Times New Roman" w:hAnsi="Times New Roman" w:cs="Times New Roman"/>
        </w:rPr>
        <w:t>–</w:t>
      </w:r>
      <w:r w:rsidRPr="00153927">
        <w:rPr>
          <w:rFonts w:ascii="Times New Roman" w:hAnsi="Times New Roman" w:cs="Times New Roman"/>
        </w:rPr>
        <w:t>5) and those who died (mRS</w:t>
      </w:r>
      <w:r w:rsidR="00AD7405">
        <w:rPr>
          <w:rFonts w:ascii="Times New Roman" w:hAnsi="Times New Roman" w:cs="Times New Roman"/>
        </w:rPr>
        <w:t xml:space="preserve"> </w:t>
      </w:r>
      <w:r w:rsidRPr="00153927">
        <w:rPr>
          <w:rFonts w:ascii="Times New Roman" w:hAnsi="Times New Roman" w:cs="Times New Roman"/>
        </w:rPr>
        <w:t>=</w:t>
      </w:r>
      <w:r w:rsidR="00AD7405">
        <w:rPr>
          <w:rFonts w:ascii="Times New Roman" w:hAnsi="Times New Roman" w:cs="Times New Roman"/>
        </w:rPr>
        <w:t xml:space="preserve"> </w:t>
      </w:r>
      <w:r w:rsidRPr="00153927">
        <w:rPr>
          <w:rFonts w:ascii="Times New Roman" w:hAnsi="Times New Roman" w:cs="Times New Roman"/>
        </w:rPr>
        <w:t>6) 3 months after stroke onset according to age categories in the subgroup of patients tre</w:t>
      </w:r>
      <w:r w:rsidR="00AD7405">
        <w:rPr>
          <w:rFonts w:ascii="Times New Roman" w:hAnsi="Times New Roman" w:cs="Times New Roman"/>
        </w:rPr>
        <w:t>ated with IVT and subsequent MT</w:t>
      </w:r>
      <w:r w:rsidRPr="00153927">
        <w:rPr>
          <w:rFonts w:ascii="Times New Roman" w:hAnsi="Times New Roman" w:cs="Times New Roman"/>
          <w:lang w:val="pl-PL" w:eastAsia="pl-PL"/>
        </w:rPr>
        <w:drawing>
          <wp:inline distT="0" distB="0" distL="0" distR="0" wp14:anchorId="19B86665" wp14:editId="1632A772">
            <wp:extent cx="8924151" cy="501967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7840" cy="502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9967E" w14:textId="256791C6" w:rsidR="00B11A5F" w:rsidRPr="00153927" w:rsidRDefault="00D83267" w:rsidP="00D83267">
      <w:pPr>
        <w:spacing w:line="480" w:lineRule="auto"/>
        <w:contextualSpacing/>
        <w:rPr>
          <w:rFonts w:ascii="Times New Roman" w:hAnsi="Times New Roman" w:cs="Times New Roman"/>
          <w:b/>
          <w:bCs/>
        </w:rPr>
      </w:pPr>
      <w:r w:rsidRPr="00AD7405">
        <w:rPr>
          <w:rFonts w:ascii="Times New Roman" w:hAnsi="Times New Roman" w:cs="Times New Roman"/>
          <w:b/>
        </w:rPr>
        <w:lastRenderedPageBreak/>
        <w:t>Supplemental Figure 2.</w:t>
      </w:r>
      <w:r w:rsidRPr="00153927">
        <w:rPr>
          <w:rFonts w:ascii="Times New Roman" w:hAnsi="Times New Roman" w:cs="Times New Roman"/>
        </w:rPr>
        <w:t xml:space="preserve"> The odds ratios for modified Rankin scale 3-6 3 months after stroke onset in the studied age categories in the subgroup of patients tre</w:t>
      </w:r>
      <w:r w:rsidR="00AD7405">
        <w:rPr>
          <w:rFonts w:ascii="Times New Roman" w:hAnsi="Times New Roman" w:cs="Times New Roman"/>
        </w:rPr>
        <w:t>ated with IVT and subsequent MT</w:t>
      </w:r>
      <w:bookmarkStart w:id="2" w:name="_GoBack"/>
      <w:bookmarkEnd w:id="2"/>
      <w:r w:rsidRPr="00153927">
        <w:rPr>
          <w:rFonts w:ascii="Times New Roman" w:hAnsi="Times New Roman" w:cs="Times New Roman"/>
          <w:b/>
          <w:bCs/>
          <w:lang w:val="pl-PL" w:eastAsia="pl-PL"/>
        </w:rPr>
        <w:drawing>
          <wp:inline distT="0" distB="0" distL="0" distR="0" wp14:anchorId="66656031" wp14:editId="3EA40B19">
            <wp:extent cx="8737877" cy="4914900"/>
            <wp:effectExtent l="0" t="0" r="635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38919" cy="491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1A5F" w:rsidRPr="00153927" w:rsidSect="00E55C78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;宋体">
    <w:altName w:val="MS PMincho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TMxMze0sDAzNLFU0lEKTi0uzszPAymwqAUAQQrkwiwAAAA="/>
  </w:docVars>
  <w:rsids>
    <w:rsidRoot w:val="005146A7"/>
    <w:rsid w:val="00052F03"/>
    <w:rsid w:val="000554F2"/>
    <w:rsid w:val="000561B2"/>
    <w:rsid w:val="00083C36"/>
    <w:rsid w:val="00084E90"/>
    <w:rsid w:val="000C6E46"/>
    <w:rsid w:val="000D41B7"/>
    <w:rsid w:val="00100A68"/>
    <w:rsid w:val="00153927"/>
    <w:rsid w:val="00176B3E"/>
    <w:rsid w:val="001850AD"/>
    <w:rsid w:val="00213138"/>
    <w:rsid w:val="0022647B"/>
    <w:rsid w:val="0026211E"/>
    <w:rsid w:val="002825DE"/>
    <w:rsid w:val="002B57E9"/>
    <w:rsid w:val="002B79C9"/>
    <w:rsid w:val="00327AE9"/>
    <w:rsid w:val="00347124"/>
    <w:rsid w:val="00355EEB"/>
    <w:rsid w:val="00381B73"/>
    <w:rsid w:val="00394CBC"/>
    <w:rsid w:val="00396142"/>
    <w:rsid w:val="0041517E"/>
    <w:rsid w:val="004652FC"/>
    <w:rsid w:val="00495DBC"/>
    <w:rsid w:val="004A3251"/>
    <w:rsid w:val="004B1289"/>
    <w:rsid w:val="004B6CDF"/>
    <w:rsid w:val="004E5160"/>
    <w:rsid w:val="00507C63"/>
    <w:rsid w:val="005146A7"/>
    <w:rsid w:val="005473CB"/>
    <w:rsid w:val="005542DB"/>
    <w:rsid w:val="005615C7"/>
    <w:rsid w:val="005619C0"/>
    <w:rsid w:val="005678E9"/>
    <w:rsid w:val="00592539"/>
    <w:rsid w:val="005D0038"/>
    <w:rsid w:val="005D1BA7"/>
    <w:rsid w:val="00636966"/>
    <w:rsid w:val="00690866"/>
    <w:rsid w:val="006959D5"/>
    <w:rsid w:val="006B34FD"/>
    <w:rsid w:val="006D4C6A"/>
    <w:rsid w:val="007015A9"/>
    <w:rsid w:val="00720C53"/>
    <w:rsid w:val="00750824"/>
    <w:rsid w:val="00763B2C"/>
    <w:rsid w:val="0078197D"/>
    <w:rsid w:val="00786F4D"/>
    <w:rsid w:val="007A350A"/>
    <w:rsid w:val="007B2914"/>
    <w:rsid w:val="007B52F7"/>
    <w:rsid w:val="007C4142"/>
    <w:rsid w:val="00815F2F"/>
    <w:rsid w:val="00877310"/>
    <w:rsid w:val="008B393B"/>
    <w:rsid w:val="008D6CA6"/>
    <w:rsid w:val="00961580"/>
    <w:rsid w:val="00983860"/>
    <w:rsid w:val="009A1E37"/>
    <w:rsid w:val="00A16464"/>
    <w:rsid w:val="00A37E30"/>
    <w:rsid w:val="00A626D4"/>
    <w:rsid w:val="00AD6CBD"/>
    <w:rsid w:val="00AD7405"/>
    <w:rsid w:val="00AF75D7"/>
    <w:rsid w:val="00B11A5F"/>
    <w:rsid w:val="00B1217F"/>
    <w:rsid w:val="00B207EB"/>
    <w:rsid w:val="00B327FB"/>
    <w:rsid w:val="00B34144"/>
    <w:rsid w:val="00B54232"/>
    <w:rsid w:val="00B54DF8"/>
    <w:rsid w:val="00BB1C3D"/>
    <w:rsid w:val="00BD5017"/>
    <w:rsid w:val="00C04646"/>
    <w:rsid w:val="00C61CE5"/>
    <w:rsid w:val="00CA5E26"/>
    <w:rsid w:val="00CD0B67"/>
    <w:rsid w:val="00CD31D2"/>
    <w:rsid w:val="00CF1DCA"/>
    <w:rsid w:val="00CF368D"/>
    <w:rsid w:val="00D5456E"/>
    <w:rsid w:val="00D83267"/>
    <w:rsid w:val="00DD0C70"/>
    <w:rsid w:val="00E34BC0"/>
    <w:rsid w:val="00E55C78"/>
    <w:rsid w:val="00EC2903"/>
    <w:rsid w:val="00ED349E"/>
    <w:rsid w:val="00F13965"/>
    <w:rsid w:val="00F31F97"/>
    <w:rsid w:val="00F37563"/>
    <w:rsid w:val="00F637B6"/>
    <w:rsid w:val="00F9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F4DFD"/>
  <w15:chartTrackingRefBased/>
  <w15:docId w15:val="{A6C2AF3E-D40A-439D-8E56-19A83C497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noProof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55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qFormat/>
    <w:rsid w:val="00E55C78"/>
    <w:pPr>
      <w:suppressAutoHyphens/>
      <w:spacing w:after="0" w:line="100" w:lineRule="atLeast"/>
    </w:pPr>
    <w:rPr>
      <w:rFonts w:ascii="Calibri" w:eastAsia="SimSun;宋体" w:hAnsi="Calibri" w:cs="Times New Roman"/>
      <w:color w:val="00000A"/>
      <w:lang w:val="en-US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B1C3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1C3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1C3D"/>
    <w:rPr>
      <w:noProof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1C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1C3D"/>
    <w:rPr>
      <w:b/>
      <w:bCs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78</Words>
  <Characters>11868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zek Drabik</dc:creator>
  <cp:keywords/>
  <dc:description/>
  <cp:lastModifiedBy>Anna Torhan</cp:lastModifiedBy>
  <cp:revision>2</cp:revision>
  <dcterms:created xsi:type="dcterms:W3CDTF">2021-12-28T09:47:00Z</dcterms:created>
  <dcterms:modified xsi:type="dcterms:W3CDTF">2021-12-28T09:47:00Z</dcterms:modified>
</cp:coreProperties>
</file>